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79A00" w14:textId="332518E2" w:rsidR="0018088F" w:rsidRPr="00040188" w:rsidRDefault="00B81317" w:rsidP="00025F1C">
      <w:pPr>
        <w:tabs>
          <w:tab w:val="left" w:pos="465"/>
        </w:tabs>
        <w:spacing w:after="0"/>
        <w:jc w:val="right"/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</w:pPr>
      <w:r w:rsidRPr="00040188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nr postępowania</w:t>
      </w:r>
      <w:r w:rsidR="00040188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:</w:t>
      </w:r>
      <w:r w:rsidR="00040188" w:rsidRPr="00040188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 xml:space="preserve"> BZP.2710</w:t>
      </w:r>
      <w:r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.</w:t>
      </w:r>
      <w:r w:rsidR="000F1CF6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39</w:t>
      </w:r>
      <w:r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.</w:t>
      </w:r>
      <w:r w:rsidR="00040188" w:rsidRPr="00040188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20</w:t>
      </w:r>
      <w:r w:rsidR="00025F1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22.</w:t>
      </w:r>
      <w:r w:rsidR="00583897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AP</w:t>
      </w:r>
    </w:p>
    <w:p w14:paraId="4CFBBC41" w14:textId="41A4D630" w:rsidR="00040188" w:rsidRPr="005D702D" w:rsidRDefault="00626262" w:rsidP="00626262">
      <w:pPr>
        <w:tabs>
          <w:tab w:val="left" w:pos="465"/>
          <w:tab w:val="left" w:pos="6809"/>
        </w:tabs>
        <w:spacing w:after="0"/>
        <w:jc w:val="right"/>
        <w:rPr>
          <w:rFonts w:ascii="Verdana" w:eastAsia="Times New Roman" w:hAnsi="Verdana" w:cs="Arial"/>
          <w:b/>
          <w:bCs/>
          <w:color w:val="000000"/>
          <w:sz w:val="20"/>
          <w:szCs w:val="16"/>
          <w:lang w:eastAsia="pl-PL"/>
        </w:rPr>
      </w:pPr>
      <w:r w:rsidRPr="005D702D">
        <w:rPr>
          <w:rFonts w:ascii="Verdana" w:eastAsia="Times New Roman" w:hAnsi="Verdana" w:cs="Arial"/>
          <w:b/>
          <w:bCs/>
          <w:color w:val="000000"/>
          <w:sz w:val="20"/>
          <w:szCs w:val="16"/>
          <w:lang w:eastAsia="pl-PL"/>
        </w:rPr>
        <w:tab/>
        <w:t xml:space="preserve">Załącznik nr </w:t>
      </w:r>
      <w:r w:rsidR="00C1686D">
        <w:rPr>
          <w:rFonts w:ascii="Verdana" w:eastAsia="Times New Roman" w:hAnsi="Verdana" w:cs="Arial"/>
          <w:b/>
          <w:bCs/>
          <w:color w:val="000000"/>
          <w:sz w:val="20"/>
          <w:szCs w:val="16"/>
          <w:lang w:eastAsia="pl-PL"/>
        </w:rPr>
        <w:t>4</w:t>
      </w:r>
      <w:r w:rsidR="00C1686D" w:rsidRPr="005D702D">
        <w:rPr>
          <w:rFonts w:ascii="Verdana" w:eastAsia="Times New Roman" w:hAnsi="Verdana" w:cs="Arial"/>
          <w:b/>
          <w:bCs/>
          <w:color w:val="000000"/>
          <w:sz w:val="20"/>
          <w:szCs w:val="16"/>
          <w:lang w:eastAsia="pl-PL"/>
        </w:rPr>
        <w:t xml:space="preserve"> </w:t>
      </w:r>
      <w:r w:rsidRPr="005D702D">
        <w:rPr>
          <w:rFonts w:ascii="Verdana" w:eastAsia="Times New Roman" w:hAnsi="Verdana" w:cs="Arial"/>
          <w:b/>
          <w:bCs/>
          <w:color w:val="000000"/>
          <w:sz w:val="20"/>
          <w:szCs w:val="16"/>
          <w:lang w:eastAsia="pl-PL"/>
        </w:rPr>
        <w:t>do SWZ</w:t>
      </w:r>
    </w:p>
    <w:p w14:paraId="38235519" w14:textId="77777777" w:rsidR="00626262" w:rsidRDefault="00626262" w:rsidP="00931581">
      <w:pPr>
        <w:tabs>
          <w:tab w:val="left" w:pos="465"/>
        </w:tabs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</w:p>
    <w:p w14:paraId="7071E3AD" w14:textId="2C7B6E0F" w:rsidR="00931581" w:rsidRPr="00025F1C" w:rsidRDefault="00025F1C" w:rsidP="00931581">
      <w:pPr>
        <w:tabs>
          <w:tab w:val="left" w:pos="465"/>
        </w:tabs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25F1C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Projektowane postanowienia umowy</w:t>
      </w:r>
      <w:r w:rsidR="00D0591C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nr …………………….</w:t>
      </w:r>
    </w:p>
    <w:p w14:paraId="5C384A6C" w14:textId="77777777" w:rsidR="00931581" w:rsidRPr="00931581" w:rsidRDefault="00931581" w:rsidP="00931581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</w:p>
    <w:p w14:paraId="749D1D58" w14:textId="3475933D" w:rsidR="00931581" w:rsidRDefault="00D0591C" w:rsidP="00626262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mowa sporządzona </w:t>
      </w:r>
      <w:r w:rsidR="00BA117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 dniu ………………………. pomiędzy</w:t>
      </w:r>
      <w:r w:rsidR="00931581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:</w:t>
      </w:r>
    </w:p>
    <w:p w14:paraId="6E298AF5" w14:textId="77777777" w:rsidR="00196D72" w:rsidRPr="00626262" w:rsidRDefault="00196D72" w:rsidP="00626262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</w:p>
    <w:p w14:paraId="4A7B9C66" w14:textId="0B8B557F" w:rsidR="00931581" w:rsidRPr="00931581" w:rsidRDefault="00931581" w:rsidP="00931581">
      <w:pPr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Uniwersytetem Wrocławskim</w:t>
      </w:r>
      <w:r w:rsidR="000566E6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z siedzibą we 50-137 Wrocławiu</w:t>
      </w:r>
      <w:r w:rsidR="000566E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l. Uniwersytecki 1,                         nr identyfikacyjny NIP 896-000-54-08, REGON 000001301 (VAT UE PL 89600 05408), </w:t>
      </w:r>
    </w:p>
    <w:p w14:paraId="032BD065" w14:textId="77777777" w:rsidR="00931581" w:rsidRPr="00931581" w:rsidRDefault="00931581" w:rsidP="00931581">
      <w:pPr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który reprezentuje:</w:t>
      </w:r>
    </w:p>
    <w:p w14:paraId="50D0C02A" w14:textId="10A11021" w:rsidR="00025F1C" w:rsidRPr="00025F1C" w:rsidRDefault="00931581" w:rsidP="00FA418D">
      <w:pPr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……………………………………………………….</w:t>
      </w:r>
      <w:r w:rsid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="00025F1C"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wanym w dalszej części umowy "</w:t>
      </w:r>
      <w:r w:rsidR="00025F1C" w:rsidRPr="00B81317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Zamawiającym</w:t>
      </w:r>
      <w:r w:rsidR="00025F1C"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" </w:t>
      </w:r>
    </w:p>
    <w:p w14:paraId="7368FC3F" w14:textId="77777777" w:rsidR="00025F1C" w:rsidRPr="00025F1C" w:rsidRDefault="00025F1C" w:rsidP="00025F1C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oraz  </w:t>
      </w:r>
    </w:p>
    <w:p w14:paraId="33DF7EC9" w14:textId="77777777" w:rsidR="00025F1C" w:rsidRDefault="00025F1C" w:rsidP="00025F1C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(Podmiot fizyczny) </w:t>
      </w:r>
    </w:p>
    <w:p w14:paraId="04EFEB9E" w14:textId="5806B165" w:rsidR="00025F1C" w:rsidRPr="00025F1C" w:rsidRDefault="00025F1C" w:rsidP="00025F1C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Imię i Nazwisko ………………………………..zam. …………………………………………….. działający jako przedsiębiorca pod </w:t>
      </w:r>
      <w:r w:rsidR="000F1CF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firmą</w:t>
      </w:r>
      <w:r w:rsidR="000F1CF6"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………………………………. adres działalności ……………………… zarejestrowany w ……………………… NIP…………..REGON……………… </w:t>
      </w:r>
    </w:p>
    <w:p w14:paraId="17A98921" w14:textId="77777777" w:rsidR="00025F1C" w:rsidRDefault="00025F1C" w:rsidP="00025F1C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(Podmiot prawny) </w:t>
      </w:r>
    </w:p>
    <w:p w14:paraId="44E80C91" w14:textId="13D045C9" w:rsidR="000F1CF6" w:rsidRDefault="00025F1C" w:rsidP="00025F1C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Nazwa …………………………… siedziba ………….. adres …………………… zarejestrowana w </w:t>
      </w:r>
      <w:r w:rsidR="000F1CF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Rejestrze Przedsiębiorców prowadzonym przez </w:t>
      </w:r>
      <w:r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Sąd Rejonowy …………………………   ………….. Wydział Gospodarczy Krajowego Rejestru Sądowego pod numerem KRS ……………………….., kapitał zakładowy w wysokości …………………………. NIP: ………………….  REGON: ………………………………., reprezentowaną przez:  …………………………….. </w:t>
      </w:r>
      <w:r w:rsidR="009D539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</w:p>
    <w:p w14:paraId="1946329F" w14:textId="41ED3A72" w:rsidR="00931581" w:rsidRDefault="00025F1C" w:rsidP="00025F1C">
      <w:pPr>
        <w:spacing w:after="0"/>
        <w:jc w:val="both"/>
        <w:rPr>
          <w:rFonts w:ascii="Verdana" w:eastAsia="Times New Roman" w:hAnsi="Verdana" w:cs="Times New Roman"/>
          <w:b/>
          <w:sz w:val="20"/>
          <w:szCs w:val="20"/>
          <w:lang w:eastAsia="pl-PL"/>
        </w:rPr>
      </w:pPr>
      <w:r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wanym </w:t>
      </w:r>
      <w:r w:rsidR="00931581" w:rsidRPr="00931581">
        <w:rPr>
          <w:rFonts w:ascii="Verdana" w:eastAsia="Times New Roman" w:hAnsi="Verdana" w:cs="Times New Roman"/>
          <w:sz w:val="20"/>
          <w:szCs w:val="20"/>
          <w:lang w:eastAsia="pl-PL"/>
        </w:rPr>
        <w:t>w dalszej części</w:t>
      </w:r>
      <w:r w:rsidR="00A02594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umowy</w:t>
      </w:r>
      <w:r w:rsidR="00931581" w:rsidRPr="00931581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="00931581" w:rsidRPr="00931581">
        <w:rPr>
          <w:rFonts w:ascii="Verdana" w:eastAsia="Times New Roman" w:hAnsi="Verdana" w:cs="Times New Roman"/>
          <w:b/>
          <w:sz w:val="20"/>
          <w:szCs w:val="20"/>
          <w:lang w:eastAsia="pl-PL"/>
        </w:rPr>
        <w:t>"Wykonawcą"</w:t>
      </w:r>
    </w:p>
    <w:p w14:paraId="639E422C" w14:textId="77777777" w:rsidR="00583897" w:rsidRDefault="00583897" w:rsidP="00025F1C">
      <w:pPr>
        <w:spacing w:after="0"/>
        <w:jc w:val="both"/>
        <w:rPr>
          <w:rFonts w:ascii="Verdana" w:eastAsia="Times New Roman" w:hAnsi="Verdana" w:cs="Times New Roman"/>
          <w:b/>
          <w:sz w:val="20"/>
          <w:szCs w:val="20"/>
          <w:lang w:eastAsia="pl-PL"/>
        </w:rPr>
      </w:pPr>
    </w:p>
    <w:p w14:paraId="3510C492" w14:textId="495D811A" w:rsidR="00A02594" w:rsidRPr="00A02594" w:rsidRDefault="00A02594" w:rsidP="00931581">
      <w:pPr>
        <w:spacing w:after="0"/>
        <w:jc w:val="both"/>
        <w:rPr>
          <w:rFonts w:ascii="Verdana" w:eastAsia="Times New Roman" w:hAnsi="Verdana" w:cs="Times New Roman"/>
          <w:sz w:val="20"/>
          <w:szCs w:val="20"/>
          <w:lang w:eastAsia="pl-PL"/>
        </w:rPr>
      </w:pPr>
      <w:r>
        <w:rPr>
          <w:rFonts w:ascii="Verdana" w:eastAsia="Times New Roman" w:hAnsi="Verdana" w:cs="Times New Roman"/>
          <w:sz w:val="20"/>
          <w:szCs w:val="20"/>
          <w:lang w:eastAsia="pl-PL"/>
        </w:rPr>
        <w:t>zwanymi dalej Stronami, a każdy z nich odrębnie Stroną</w:t>
      </w:r>
      <w:r w:rsidR="00583897">
        <w:rPr>
          <w:rFonts w:ascii="Verdana" w:eastAsia="Times New Roman" w:hAnsi="Verdana" w:cs="Times New Roman"/>
          <w:sz w:val="20"/>
          <w:szCs w:val="20"/>
          <w:lang w:eastAsia="pl-PL"/>
        </w:rPr>
        <w:t>.</w:t>
      </w:r>
    </w:p>
    <w:p w14:paraId="5F51E177" w14:textId="77777777" w:rsidR="0075636E" w:rsidRDefault="0075636E">
      <w:pPr>
        <w:spacing w:after="0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</w:p>
    <w:p w14:paraId="6343768F" w14:textId="48E1411E" w:rsidR="00A02594" w:rsidRPr="00CF063B" w:rsidRDefault="007A187C" w:rsidP="005D702D">
      <w:pPr>
        <w:pStyle w:val="Akapitzlist"/>
        <w:keepNext/>
        <w:tabs>
          <w:tab w:val="left" w:pos="567"/>
        </w:tabs>
        <w:spacing w:before="240" w:after="120"/>
        <w:ind w:left="0"/>
        <w:jc w:val="both"/>
        <w:rPr>
          <w:rFonts w:ascii="Verdana" w:hAnsi="Verdana"/>
          <w:b/>
          <w:bCs/>
          <w:sz w:val="20"/>
          <w:szCs w:val="20"/>
        </w:rPr>
      </w:pPr>
      <w:r w:rsidRPr="00B81317">
        <w:rPr>
          <w:rFonts w:ascii="Verdana" w:hAnsi="Verdana"/>
          <w:sz w:val="20"/>
          <w:szCs w:val="20"/>
          <w:lang w:eastAsia="ar-SA"/>
        </w:rPr>
        <w:t xml:space="preserve">Umowa została zawarta w wyniku wyboru Wykonawcy w postępowaniu o udzielenie zamówienia publicznego </w:t>
      </w:r>
      <w:r w:rsidRPr="00B81317">
        <w:rPr>
          <w:rFonts w:ascii="Verdana" w:hAnsi="Verdana" w:cs="Calibri"/>
          <w:sz w:val="20"/>
          <w:szCs w:val="20"/>
        </w:rPr>
        <w:t>w trybie podstawowym</w:t>
      </w:r>
      <w:r w:rsidRPr="00B81317">
        <w:rPr>
          <w:rFonts w:ascii="Verdana" w:hAnsi="Verdana"/>
          <w:sz w:val="20"/>
          <w:szCs w:val="20"/>
        </w:rPr>
        <w:t xml:space="preserve"> na podstawie art. 275 </w:t>
      </w:r>
      <w:r w:rsidR="00B6678B">
        <w:rPr>
          <w:rFonts w:ascii="Verdana" w:hAnsi="Verdana"/>
          <w:sz w:val="20"/>
          <w:szCs w:val="20"/>
        </w:rPr>
        <w:t>pkt</w:t>
      </w:r>
      <w:r w:rsidRPr="00B81317">
        <w:rPr>
          <w:rFonts w:ascii="Verdana" w:hAnsi="Verdana"/>
          <w:sz w:val="20"/>
          <w:szCs w:val="20"/>
        </w:rPr>
        <w:t xml:space="preserve"> 1</w:t>
      </w:r>
      <w:r w:rsidRPr="00B81317">
        <w:rPr>
          <w:rFonts w:ascii="Verdana" w:hAnsi="Verdana"/>
          <w:b/>
          <w:sz w:val="20"/>
          <w:szCs w:val="20"/>
        </w:rPr>
        <w:t xml:space="preserve"> </w:t>
      </w:r>
      <w:r w:rsidRPr="00B81317">
        <w:rPr>
          <w:rFonts w:ascii="Verdana" w:hAnsi="Verdana"/>
          <w:sz w:val="20"/>
          <w:szCs w:val="20"/>
        </w:rPr>
        <w:t>ustawy z dnia 11 września 2019 r. Prawo zamówie</w:t>
      </w:r>
      <w:r w:rsidRPr="00B81317">
        <w:rPr>
          <w:rFonts w:ascii="Verdana" w:eastAsia="TimesNewRoman" w:hAnsi="Verdana"/>
          <w:sz w:val="20"/>
          <w:szCs w:val="20"/>
        </w:rPr>
        <w:t xml:space="preserve">ń </w:t>
      </w:r>
      <w:r w:rsidRPr="00B81317">
        <w:rPr>
          <w:rFonts w:ascii="Verdana" w:hAnsi="Verdana"/>
          <w:sz w:val="20"/>
          <w:szCs w:val="20"/>
        </w:rPr>
        <w:t xml:space="preserve">publicznych </w:t>
      </w:r>
      <w:r w:rsidRPr="00B81317">
        <w:rPr>
          <w:rFonts w:ascii="Verdana" w:hAnsi="Verdana" w:cs="Arial"/>
          <w:sz w:val="20"/>
          <w:szCs w:val="20"/>
        </w:rPr>
        <w:t>(</w:t>
      </w:r>
      <w:proofErr w:type="spellStart"/>
      <w:r w:rsidRPr="00B81317">
        <w:rPr>
          <w:rFonts w:ascii="Verdana" w:hAnsi="Verdana"/>
          <w:sz w:val="20"/>
          <w:szCs w:val="20"/>
        </w:rPr>
        <w:t>t</w:t>
      </w:r>
      <w:r w:rsidR="00583897">
        <w:rPr>
          <w:rFonts w:ascii="Verdana" w:hAnsi="Verdana"/>
          <w:sz w:val="20"/>
          <w:szCs w:val="20"/>
        </w:rPr>
        <w:t>.</w:t>
      </w:r>
      <w:r w:rsidRPr="00B81317">
        <w:rPr>
          <w:rFonts w:ascii="Verdana" w:hAnsi="Verdana"/>
          <w:sz w:val="20"/>
          <w:szCs w:val="20"/>
        </w:rPr>
        <w:t>j</w:t>
      </w:r>
      <w:proofErr w:type="spellEnd"/>
      <w:r w:rsidRPr="00B81317">
        <w:rPr>
          <w:rFonts w:ascii="Verdana" w:hAnsi="Verdana"/>
          <w:sz w:val="20"/>
          <w:szCs w:val="20"/>
        </w:rPr>
        <w:t xml:space="preserve">. z 2021 r. poz. 1129 </w:t>
      </w:r>
      <w:r w:rsidR="00583897">
        <w:rPr>
          <w:rFonts w:ascii="Verdana" w:hAnsi="Verdana"/>
          <w:sz w:val="20"/>
          <w:szCs w:val="20"/>
        </w:rPr>
        <w:t>ze</w:t>
      </w:r>
      <w:r w:rsidRPr="00B81317">
        <w:rPr>
          <w:rFonts w:ascii="Verdana" w:hAnsi="Verdana"/>
          <w:sz w:val="20"/>
          <w:szCs w:val="20"/>
        </w:rPr>
        <w:t xml:space="preserve"> zm.</w:t>
      </w:r>
      <w:r w:rsidRPr="00B81317">
        <w:rPr>
          <w:rFonts w:ascii="Verdana" w:hAnsi="Verdana" w:cs="Arial"/>
          <w:sz w:val="20"/>
          <w:szCs w:val="20"/>
        </w:rPr>
        <w:t xml:space="preserve">) </w:t>
      </w:r>
      <w:r w:rsidRPr="00B81317">
        <w:rPr>
          <w:rFonts w:ascii="Verdana" w:hAnsi="Verdana"/>
          <w:sz w:val="20"/>
          <w:szCs w:val="20"/>
        </w:rPr>
        <w:t>– zwan</w:t>
      </w:r>
      <w:r w:rsidRPr="00B81317">
        <w:rPr>
          <w:rFonts w:ascii="Verdana" w:eastAsia="TimesNewRoman" w:hAnsi="Verdana"/>
          <w:sz w:val="20"/>
          <w:szCs w:val="20"/>
        </w:rPr>
        <w:t xml:space="preserve">ą </w:t>
      </w:r>
      <w:r w:rsidRPr="00B81317">
        <w:rPr>
          <w:rFonts w:ascii="Verdana" w:hAnsi="Verdana"/>
          <w:sz w:val="20"/>
          <w:szCs w:val="20"/>
        </w:rPr>
        <w:t>dalej „</w:t>
      </w:r>
      <w:proofErr w:type="spellStart"/>
      <w:r w:rsidRPr="00B81317">
        <w:rPr>
          <w:rFonts w:ascii="Verdana" w:hAnsi="Verdana"/>
          <w:sz w:val="20"/>
          <w:szCs w:val="20"/>
        </w:rPr>
        <w:t>uPzp</w:t>
      </w:r>
      <w:proofErr w:type="spellEnd"/>
      <w:r w:rsidRPr="00B81317">
        <w:rPr>
          <w:rFonts w:ascii="Verdana" w:hAnsi="Verdana"/>
          <w:sz w:val="20"/>
          <w:szCs w:val="20"/>
        </w:rPr>
        <w:t xml:space="preserve">”. Nr postępowania </w:t>
      </w:r>
      <w:r w:rsidRPr="00B81317">
        <w:rPr>
          <w:rFonts w:ascii="Verdana" w:hAnsi="Verdana"/>
          <w:b/>
          <w:sz w:val="20"/>
          <w:szCs w:val="20"/>
        </w:rPr>
        <w:t>BZP.2710</w:t>
      </w:r>
      <w:r w:rsidR="00B81317" w:rsidRPr="00B81317">
        <w:rPr>
          <w:rFonts w:ascii="Verdana" w:hAnsi="Verdana"/>
          <w:b/>
          <w:sz w:val="20"/>
          <w:szCs w:val="20"/>
        </w:rPr>
        <w:t>.</w:t>
      </w:r>
      <w:r w:rsidR="00CF063B">
        <w:rPr>
          <w:rFonts w:ascii="Verdana" w:hAnsi="Verdana"/>
          <w:b/>
          <w:sz w:val="20"/>
          <w:szCs w:val="20"/>
        </w:rPr>
        <w:t>39</w:t>
      </w:r>
      <w:r w:rsidR="00B81317" w:rsidRPr="00B81317">
        <w:rPr>
          <w:rFonts w:ascii="Verdana" w:hAnsi="Verdana"/>
          <w:b/>
          <w:sz w:val="20"/>
          <w:szCs w:val="20"/>
        </w:rPr>
        <w:t>.</w:t>
      </w:r>
      <w:r w:rsidR="002E6368" w:rsidRPr="00B81317">
        <w:rPr>
          <w:rFonts w:ascii="Verdana" w:hAnsi="Verdana"/>
          <w:b/>
          <w:sz w:val="20"/>
          <w:szCs w:val="20"/>
        </w:rPr>
        <w:t>202</w:t>
      </w:r>
      <w:r w:rsidR="00025F1C" w:rsidRPr="00B81317">
        <w:rPr>
          <w:rFonts w:ascii="Verdana" w:hAnsi="Verdana"/>
          <w:b/>
          <w:sz w:val="20"/>
          <w:szCs w:val="20"/>
        </w:rPr>
        <w:t>2</w:t>
      </w:r>
      <w:r w:rsidR="002E6368" w:rsidRPr="00B81317">
        <w:rPr>
          <w:rFonts w:ascii="Verdana" w:hAnsi="Verdana"/>
          <w:b/>
          <w:sz w:val="20"/>
          <w:szCs w:val="20"/>
        </w:rPr>
        <w:t>.</w:t>
      </w:r>
      <w:r w:rsidR="00583897">
        <w:rPr>
          <w:rFonts w:ascii="Verdana" w:hAnsi="Verdana"/>
          <w:b/>
          <w:sz w:val="20"/>
          <w:szCs w:val="20"/>
        </w:rPr>
        <w:t>AP</w:t>
      </w:r>
      <w:r w:rsidR="00CF063B">
        <w:rPr>
          <w:rFonts w:ascii="Verdana" w:hAnsi="Verdana"/>
          <w:sz w:val="20"/>
          <w:szCs w:val="20"/>
        </w:rPr>
        <w:t xml:space="preserve"> pod nazwą </w:t>
      </w:r>
      <w:r w:rsidR="00CF063B" w:rsidRPr="00CF063B">
        <w:rPr>
          <w:rFonts w:ascii="Verdana" w:hAnsi="Verdana"/>
          <w:b/>
          <w:bCs/>
          <w:sz w:val="20"/>
          <w:szCs w:val="20"/>
        </w:rPr>
        <w:t>„Zakup i dostawa mikrofalowego syntezatora peptydów”</w:t>
      </w:r>
      <w:r w:rsidR="00CF063B">
        <w:rPr>
          <w:rFonts w:ascii="Verdana" w:hAnsi="Verdana"/>
          <w:b/>
          <w:bCs/>
          <w:sz w:val="20"/>
          <w:szCs w:val="20"/>
        </w:rPr>
        <w:t>.</w:t>
      </w:r>
    </w:p>
    <w:p w14:paraId="7C3680BD" w14:textId="77777777" w:rsidR="009153BF" w:rsidRPr="00B758C6" w:rsidRDefault="009153BF" w:rsidP="005D702D">
      <w:pPr>
        <w:pStyle w:val="Akapitzlist"/>
        <w:keepNext/>
        <w:tabs>
          <w:tab w:val="left" w:pos="567"/>
        </w:tabs>
        <w:spacing w:before="240" w:after="120"/>
        <w:ind w:left="0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132F4528" w14:textId="77777777" w:rsidR="005A7AE9" w:rsidRPr="005A7AE9" w:rsidRDefault="00931581" w:rsidP="00931581">
      <w:pPr>
        <w:suppressAutoHyphens/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5A7AE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§ </w:t>
      </w:r>
      <w:r w:rsidR="00B96479" w:rsidRPr="005A7AE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1</w:t>
      </w:r>
      <w:r w:rsidR="00EC1B39" w:rsidRPr="005A7AE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</w:p>
    <w:p w14:paraId="2B7E4457" w14:textId="2D448ABD" w:rsidR="00970E3E" w:rsidRDefault="00EC1B39" w:rsidP="00BA1176">
      <w:pPr>
        <w:suppressAutoHyphens/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5A7AE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Przedmiot umowy</w:t>
      </w:r>
    </w:p>
    <w:p w14:paraId="398B4D73" w14:textId="77777777" w:rsidR="008262E5" w:rsidRPr="00BA1176" w:rsidRDefault="008262E5" w:rsidP="00BA1176">
      <w:pPr>
        <w:suppressAutoHyphens/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</w:p>
    <w:p w14:paraId="26108F0E" w14:textId="1142195B" w:rsidR="00A02594" w:rsidRPr="00BB1D67" w:rsidRDefault="0071639B" w:rsidP="00B81317">
      <w:pPr>
        <w:numPr>
          <w:ilvl w:val="0"/>
          <w:numId w:val="2"/>
        </w:numPr>
        <w:spacing w:after="0"/>
        <w:contextualSpacing/>
        <w:jc w:val="both"/>
        <w:rPr>
          <w:rFonts w:ascii="Verdana" w:eastAsia="Calibri" w:hAnsi="Verdana" w:cs="Arial"/>
          <w:sz w:val="20"/>
          <w:szCs w:val="20"/>
          <w:lang w:eastAsia="pl-PL"/>
        </w:rPr>
      </w:pPr>
      <w:r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Przedmiotem zamówienia jest </w:t>
      </w:r>
      <w:r w:rsidR="002622D1" w:rsidRPr="00BB1D67">
        <w:rPr>
          <w:rFonts w:ascii="Verdana" w:eastAsia="Times New Roman" w:hAnsi="Verdana" w:cs="Arial"/>
          <w:b/>
          <w:bCs/>
          <w:sz w:val="20"/>
          <w:szCs w:val="20"/>
          <w:lang w:eastAsia="pl-PL"/>
        </w:rPr>
        <w:t>dostawa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0F1CF6">
        <w:rPr>
          <w:rFonts w:ascii="Verdana" w:eastAsia="Verdana" w:hAnsi="Verdana" w:cs="Verdana"/>
          <w:b/>
          <w:bCs/>
          <w:sz w:val="20"/>
          <w:szCs w:val="20"/>
        </w:rPr>
        <w:t>mikrofalowego syntezatora peptydów</w:t>
      </w:r>
      <w:r w:rsidR="00196D72" w:rsidRPr="00BB1D67">
        <w:rPr>
          <w:rFonts w:ascii="Verdana" w:eastAsia="Verdana" w:hAnsi="Verdana" w:cs="Verdana"/>
          <w:b/>
          <w:bCs/>
          <w:sz w:val="20"/>
          <w:szCs w:val="20"/>
        </w:rPr>
        <w:t>,</w:t>
      </w:r>
      <w:r w:rsidR="008262E5" w:rsidRPr="00BB1D67">
        <w:rPr>
          <w:rFonts w:ascii="Verdana" w:eastAsia="Times New Roman" w:hAnsi="Verdana" w:cs="Arial"/>
          <w:b/>
          <w:bCs/>
          <w:sz w:val="20"/>
          <w:szCs w:val="20"/>
          <w:lang w:eastAsia="pl-PL"/>
        </w:rPr>
        <w:t xml:space="preserve"> </w:t>
      </w:r>
      <w:r w:rsidR="00196D72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producent i </w:t>
      </w:r>
      <w:r w:rsidR="00583897" w:rsidRPr="00BB1D67">
        <w:rPr>
          <w:rFonts w:ascii="Verdana" w:eastAsia="Times New Roman" w:hAnsi="Verdana" w:cs="Arial"/>
          <w:sz w:val="20"/>
          <w:szCs w:val="20"/>
          <w:lang w:eastAsia="pl-PL"/>
        </w:rPr>
        <w:t>typ</w:t>
      </w:r>
      <w:r w:rsidR="00196D72" w:rsidRPr="00BB1D67">
        <w:rPr>
          <w:rFonts w:ascii="Verdana" w:eastAsia="Times New Roman" w:hAnsi="Verdana" w:cs="Arial"/>
          <w:sz w:val="20"/>
          <w:szCs w:val="20"/>
          <w:lang w:eastAsia="pl-PL"/>
        </w:rPr>
        <w:t>/model:</w:t>
      </w:r>
      <w:r w:rsidR="00583897" w:rsidRPr="00BB1D67">
        <w:rPr>
          <w:rFonts w:ascii="Verdana" w:eastAsia="Times New Roman" w:hAnsi="Verdana" w:cs="Arial"/>
          <w:b/>
          <w:bCs/>
          <w:sz w:val="20"/>
          <w:szCs w:val="20"/>
          <w:lang w:eastAsia="pl-PL"/>
        </w:rPr>
        <w:t xml:space="preserve"> ………….. …………….. </w:t>
      </w:r>
      <w:r w:rsidR="00B81317" w:rsidRPr="00BB1D67">
        <w:rPr>
          <w:rFonts w:ascii="Verdana" w:eastAsia="Calibri" w:hAnsi="Verdana" w:cs="Arial"/>
          <w:sz w:val="20"/>
          <w:szCs w:val="20"/>
          <w:lang w:eastAsia="pl-PL"/>
        </w:rPr>
        <w:t>(</w:t>
      </w:r>
      <w:r w:rsidR="00CF063B" w:rsidRPr="00BB1D67">
        <w:rPr>
          <w:rFonts w:ascii="Verdana" w:eastAsia="Calibri" w:hAnsi="Verdana" w:cs="Arial"/>
          <w:sz w:val="20"/>
          <w:szCs w:val="20"/>
          <w:lang w:eastAsia="pl-PL"/>
        </w:rPr>
        <w:t>zwane</w:t>
      </w:r>
      <w:r w:rsidR="00CF063B">
        <w:rPr>
          <w:rFonts w:ascii="Verdana" w:eastAsia="Calibri" w:hAnsi="Verdana" w:cs="Arial"/>
          <w:sz w:val="20"/>
          <w:szCs w:val="20"/>
          <w:lang w:eastAsia="pl-PL"/>
        </w:rPr>
        <w:t>go</w:t>
      </w:r>
      <w:r w:rsidR="00CF063B" w:rsidRPr="00BB1D67">
        <w:rPr>
          <w:rFonts w:ascii="Verdana" w:eastAsia="Calibri" w:hAnsi="Verdana" w:cs="Arial"/>
          <w:sz w:val="20"/>
          <w:szCs w:val="20"/>
          <w:lang w:eastAsia="pl-PL"/>
        </w:rPr>
        <w:t xml:space="preserve"> </w:t>
      </w:r>
      <w:r w:rsidR="00B81317" w:rsidRPr="00BB1D67">
        <w:rPr>
          <w:rFonts w:ascii="Verdana" w:eastAsia="Calibri" w:hAnsi="Verdana" w:cs="Arial"/>
          <w:sz w:val="20"/>
          <w:szCs w:val="20"/>
          <w:lang w:eastAsia="pl-PL"/>
        </w:rPr>
        <w:t xml:space="preserve">dalej: „Sprzętem”)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>d</w:t>
      </w:r>
      <w:r w:rsidR="006F6543" w:rsidRPr="00BB1D67">
        <w:rPr>
          <w:rFonts w:ascii="Verdana" w:eastAsia="Times New Roman" w:hAnsi="Verdana" w:cs="Arial"/>
          <w:sz w:val="20"/>
          <w:szCs w:val="20"/>
          <w:lang w:eastAsia="pl-PL"/>
        </w:rPr>
        <w:t>o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0F1CF6">
        <w:rPr>
          <w:rFonts w:ascii="Verdana" w:eastAsia="Times New Roman" w:hAnsi="Verdana" w:cs="Arial"/>
          <w:sz w:val="20"/>
          <w:szCs w:val="20"/>
          <w:lang w:eastAsia="pl-PL"/>
        </w:rPr>
        <w:t>Zakładu Chemii Biologicznej, Wydziału Biotechnologii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703B1A" w:rsidRPr="00BB1D67">
        <w:rPr>
          <w:rFonts w:ascii="Verdana" w:eastAsia="Times New Roman" w:hAnsi="Verdana" w:cs="Arial"/>
          <w:sz w:val="20"/>
          <w:szCs w:val="20"/>
          <w:lang w:eastAsia="pl-PL"/>
        </w:rPr>
        <w:t>Uniwersytetu Wrocławskiego</w:t>
      </w:r>
      <w:r w:rsidR="00583897" w:rsidRPr="00BB1D67">
        <w:rPr>
          <w:rFonts w:ascii="Verdana" w:eastAsia="Times New Roman" w:hAnsi="Verdana" w:cs="Arial"/>
          <w:sz w:val="20"/>
          <w:szCs w:val="20"/>
          <w:lang w:eastAsia="pl-PL"/>
        </w:rPr>
        <w:t>,</w:t>
      </w:r>
      <w:r w:rsidR="00703B1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znajdującego się przy ul.</w:t>
      </w:r>
      <w:r w:rsidR="00583897" w:rsidRPr="00BB1D67">
        <w:rPr>
          <w:rFonts w:ascii="Verdana" w:eastAsia="Times New Roman" w:hAnsi="Verdana" w:cs="Arial"/>
          <w:sz w:val="20"/>
          <w:szCs w:val="20"/>
          <w:lang w:eastAsia="pl-PL"/>
        </w:rPr>
        <w:t> 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>Joliot-Curie 14a</w:t>
      </w:r>
      <w:r w:rsidR="00703B1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CF063B">
        <w:rPr>
          <w:rFonts w:ascii="Verdana" w:eastAsia="Times New Roman" w:hAnsi="Verdana" w:cs="Arial"/>
          <w:sz w:val="20"/>
          <w:szCs w:val="20"/>
          <w:lang w:eastAsia="pl-PL"/>
        </w:rPr>
        <w:t xml:space="preserve">we 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Wrocław</w:t>
      </w:r>
      <w:r w:rsidR="00CF063B">
        <w:rPr>
          <w:rFonts w:ascii="Verdana" w:eastAsia="Times New Roman" w:hAnsi="Verdana" w:cs="Arial"/>
          <w:sz w:val="20"/>
          <w:szCs w:val="20"/>
          <w:lang w:eastAsia="pl-PL"/>
        </w:rPr>
        <w:t xml:space="preserve">iu </w:t>
      </w:r>
      <w:r w:rsidR="00CF063B" w:rsidRPr="00BB1D67">
        <w:rPr>
          <w:rFonts w:ascii="Verdana" w:eastAsia="Times New Roman" w:hAnsi="Verdana" w:cs="Arial"/>
          <w:sz w:val="20"/>
          <w:szCs w:val="20"/>
          <w:lang w:eastAsia="pl-PL"/>
        </w:rPr>
        <w:t>(</w:t>
      </w:r>
      <w:r w:rsidR="00CF063B">
        <w:rPr>
          <w:rFonts w:ascii="Verdana" w:eastAsia="Times New Roman" w:hAnsi="Verdana" w:cs="Arial"/>
          <w:sz w:val="20"/>
          <w:szCs w:val="20"/>
          <w:lang w:eastAsia="pl-PL"/>
        </w:rPr>
        <w:t xml:space="preserve">kod: </w:t>
      </w:r>
      <w:r w:rsidR="00CF063B" w:rsidRPr="00BB1D67">
        <w:rPr>
          <w:rFonts w:ascii="Verdana" w:eastAsia="Times New Roman" w:hAnsi="Verdana" w:cs="Arial"/>
          <w:sz w:val="20"/>
          <w:szCs w:val="20"/>
          <w:lang w:eastAsia="pl-PL"/>
        </w:rPr>
        <w:t>50-</w:t>
      </w:r>
      <w:r w:rsidR="00CF063B">
        <w:rPr>
          <w:rFonts w:ascii="Verdana" w:eastAsia="Times New Roman" w:hAnsi="Verdana" w:cs="Arial"/>
          <w:sz w:val="20"/>
          <w:szCs w:val="20"/>
          <w:lang w:eastAsia="pl-PL"/>
        </w:rPr>
        <w:t>383)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>wraz z</w:t>
      </w:r>
      <w:r w:rsidR="00CF063B">
        <w:rPr>
          <w:rFonts w:ascii="Verdana" w:eastAsia="Times New Roman" w:hAnsi="Verdana" w:cs="Arial"/>
          <w:sz w:val="20"/>
          <w:szCs w:val="20"/>
          <w:lang w:eastAsia="pl-PL"/>
        </w:rPr>
        <w:t> 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montażem,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>instalacją</w:t>
      </w:r>
      <w:r w:rsidR="00847AB2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, uruchomieniem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oraz </w:t>
      </w:r>
      <w:r w:rsidR="009153BF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szkoleniem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>pracowników</w:t>
      </w:r>
      <w:r w:rsidR="00B81317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>w zakresie obsługi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Sprzętu</w:t>
      </w:r>
      <w:r w:rsidR="00A02594" w:rsidRPr="00BB1D67">
        <w:rPr>
          <w:rFonts w:ascii="Verdana" w:eastAsia="Calibri" w:hAnsi="Verdana" w:cs="Arial"/>
          <w:sz w:val="20"/>
          <w:szCs w:val="20"/>
          <w:lang w:eastAsia="pl-PL"/>
        </w:rPr>
        <w:t>.</w:t>
      </w:r>
    </w:p>
    <w:p w14:paraId="644CD092" w14:textId="65F9A8A3" w:rsidR="00931581" w:rsidRPr="00BB1D67" w:rsidRDefault="00931581" w:rsidP="00B81317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  <w:r w:rsidRPr="00BB1D67">
        <w:rPr>
          <w:rFonts w:ascii="Verdana" w:eastAsia="Times New Roman" w:hAnsi="Verdana" w:cs="Arial"/>
          <w:sz w:val="20"/>
          <w:szCs w:val="20"/>
          <w:lang w:eastAsia="pl-PL"/>
        </w:rPr>
        <w:t>Prze</w:t>
      </w:r>
      <w:r w:rsidR="00932EF9" w:rsidRPr="00BB1D67">
        <w:rPr>
          <w:rFonts w:ascii="Verdana" w:eastAsia="Times New Roman" w:hAnsi="Verdana" w:cs="Arial"/>
          <w:sz w:val="20"/>
          <w:szCs w:val="20"/>
          <w:lang w:eastAsia="pl-PL"/>
        </w:rPr>
        <w:t>dmiot</w:t>
      </w:r>
      <w:r w:rsidR="00BC2C9B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zamówienia</w:t>
      </w:r>
      <w:r w:rsidR="00A02594" w:rsidRPr="00BB1D67">
        <w:rPr>
          <w:rFonts w:ascii="Verdana" w:eastAsia="Times New Roman" w:hAnsi="Verdana" w:cs="Arial"/>
          <w:sz w:val="20"/>
          <w:szCs w:val="20"/>
          <w:lang w:eastAsia="pl-PL"/>
        </w:rPr>
        <w:t>, o którym mowa w ust. 1 powyżej, obejmuje</w:t>
      </w:r>
      <w:r w:rsidR="0071639B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zakup </w:t>
      </w:r>
      <w:r w:rsidR="00B61AE6" w:rsidRPr="00BB1D67">
        <w:rPr>
          <w:rFonts w:ascii="Verdana" w:eastAsia="Times New Roman" w:hAnsi="Verdana" w:cs="Arial"/>
          <w:sz w:val="20"/>
          <w:szCs w:val="20"/>
          <w:lang w:eastAsia="pl-PL"/>
        </w:rPr>
        <w:br/>
      </w:r>
      <w:r w:rsidR="006732E0" w:rsidRPr="00BB1D67">
        <w:rPr>
          <w:rFonts w:ascii="Verdana" w:eastAsia="Times New Roman" w:hAnsi="Verdana" w:cs="Arial"/>
          <w:sz w:val="20"/>
          <w:szCs w:val="20"/>
          <w:lang w:eastAsia="pl-PL"/>
        </w:rPr>
        <w:t>i dostawę</w:t>
      </w:r>
      <w:r w:rsidR="00B96479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B81317" w:rsidRPr="00BB1D67">
        <w:rPr>
          <w:rFonts w:ascii="Verdana" w:eastAsia="Times New Roman" w:hAnsi="Verdana" w:cs="Arial"/>
          <w:sz w:val="20"/>
          <w:szCs w:val="20"/>
          <w:lang w:eastAsia="pl-PL"/>
        </w:rPr>
        <w:t>Sprzętu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wraz z wniesieniem do 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>pomieszcze</w:t>
      </w:r>
      <w:r w:rsidR="00B81317" w:rsidRPr="00BB1D67">
        <w:rPr>
          <w:rFonts w:ascii="Verdana" w:eastAsia="Times New Roman" w:hAnsi="Verdana" w:cs="Arial"/>
          <w:sz w:val="20"/>
          <w:szCs w:val="20"/>
          <w:lang w:eastAsia="pl-PL"/>
        </w:rPr>
        <w:t>nia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, 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>montaż</w:t>
      </w:r>
      <w:r w:rsidR="00847AB2" w:rsidRPr="00BB1D67">
        <w:rPr>
          <w:rFonts w:ascii="Verdana" w:eastAsia="Times New Roman" w:hAnsi="Verdana" w:cs="Arial"/>
          <w:sz w:val="20"/>
          <w:szCs w:val="20"/>
          <w:lang w:eastAsia="pl-PL"/>
        </w:rPr>
        <w:t>, instalację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B81317" w:rsidRPr="00BB1D67">
        <w:rPr>
          <w:rFonts w:ascii="Verdana" w:eastAsia="Times New Roman" w:hAnsi="Verdana" w:cs="Arial"/>
          <w:sz w:val="20"/>
          <w:szCs w:val="20"/>
          <w:lang w:eastAsia="pl-PL"/>
        </w:rPr>
        <w:t>i</w:t>
      </w:r>
      <w:r w:rsidR="00847AB2" w:rsidRPr="00BB1D67">
        <w:rPr>
          <w:rFonts w:ascii="Verdana" w:eastAsia="Times New Roman" w:hAnsi="Verdana" w:cs="Arial"/>
          <w:sz w:val="20"/>
          <w:szCs w:val="20"/>
          <w:lang w:eastAsia="pl-PL"/>
        </w:rPr>
        <w:t> 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uruchomienie </w:t>
      </w:r>
      <w:r w:rsidR="00B81317" w:rsidRPr="00BB1D67">
        <w:rPr>
          <w:rFonts w:ascii="Verdana" w:eastAsia="Times New Roman" w:hAnsi="Verdana" w:cs="Arial"/>
          <w:sz w:val="20"/>
          <w:szCs w:val="20"/>
          <w:lang w:eastAsia="pl-PL"/>
        </w:rPr>
        <w:t>S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przętu oraz 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 xml:space="preserve">podstawowe </w:t>
      </w:r>
      <w:r w:rsidR="009153BF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szkolenie </w:t>
      </w:r>
      <w:r w:rsidR="00B96479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pracowników 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 xml:space="preserve">i doktorantów 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lastRenderedPageBreak/>
        <w:t>Zamawiając</w:t>
      </w:r>
      <w:r w:rsidR="00B96479" w:rsidRPr="00BB1D67">
        <w:rPr>
          <w:rFonts w:ascii="Verdana" w:eastAsia="Times New Roman" w:hAnsi="Verdana" w:cs="Arial"/>
          <w:sz w:val="20"/>
          <w:szCs w:val="20"/>
          <w:lang w:eastAsia="pl-PL"/>
        </w:rPr>
        <w:t>ego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>(</w:t>
      </w:r>
      <w:r w:rsidR="009D4460">
        <w:rPr>
          <w:rFonts w:ascii="Verdana" w:eastAsia="Times New Roman" w:hAnsi="Verdana" w:cs="Arial"/>
          <w:sz w:val="20"/>
          <w:szCs w:val="20"/>
          <w:lang w:eastAsia="pl-PL"/>
        </w:rPr>
        <w:t xml:space="preserve">przynajmniej 3 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osób) 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 xml:space="preserve">podczas instalacji Sprzętu 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>w</w:t>
      </w:r>
      <w:r w:rsidR="007164A4">
        <w:rPr>
          <w:rFonts w:ascii="Verdana" w:eastAsia="Times New Roman" w:hAnsi="Verdana" w:cs="Arial"/>
          <w:sz w:val="20"/>
          <w:szCs w:val="20"/>
          <w:lang w:eastAsia="pl-PL"/>
        </w:rPr>
        <w:t> 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zakresie 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 xml:space="preserve">jego 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>obsługi</w:t>
      </w:r>
      <w:r w:rsidR="00733CE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>(</w:t>
      </w:r>
      <w:r w:rsidR="00FE1F15">
        <w:rPr>
          <w:rFonts w:ascii="Verdana" w:eastAsia="Times New Roman" w:hAnsi="Verdana" w:cs="Arial"/>
          <w:sz w:val="20"/>
          <w:szCs w:val="20"/>
          <w:lang w:eastAsia="pl-PL"/>
        </w:rPr>
        <w:t>5 godzin)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>.</w:t>
      </w:r>
      <w:r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</w:p>
    <w:p w14:paraId="71EA4BA0" w14:textId="5CA4915D" w:rsidR="00931581" w:rsidRPr="00931581" w:rsidRDefault="00931581" w:rsidP="00931581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kres przedmiotowo-rzeczowy niniejszej umowy określa 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„O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is przedmiotu zamówienia –</w:t>
      </w:r>
      <w:r w:rsidR="0053784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</w:t>
      </w:r>
      <w:r w:rsidR="0053784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ecyfikacja techniczna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”,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061B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będąc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y</w:t>
      </w:r>
      <w:r w:rsidR="0058389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>Załącznik</w:t>
      </w:r>
      <w:r w:rsidR="00061BCC">
        <w:rPr>
          <w:rFonts w:ascii="Verdana" w:eastAsia="Times New Roman" w:hAnsi="Verdana" w:cs="Arial"/>
          <w:sz w:val="20"/>
          <w:szCs w:val="20"/>
          <w:lang w:eastAsia="pl-PL"/>
        </w:rPr>
        <w:t>iem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 xml:space="preserve"> nr 1 do umowy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i 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„O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ferta Wykonawcy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”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– </w:t>
      </w:r>
      <w:r w:rsidR="00061B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będąca</w:t>
      </w:r>
      <w:r w:rsidR="0058389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>Załącznik nr 2</w:t>
      </w:r>
      <w:r w:rsidR="0053784F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do umowy, które stanowią jej integralną część.</w:t>
      </w:r>
    </w:p>
    <w:p w14:paraId="44642A1E" w14:textId="77777777" w:rsidR="0053784F" w:rsidRPr="0053784F" w:rsidRDefault="00931581" w:rsidP="00931581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53784F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Wykonawca zapewnia, że przedmiot umowy jest nowy</w:t>
      </w:r>
      <w:r w:rsidR="007A187C" w:rsidRPr="0053784F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(nieużywany)</w:t>
      </w:r>
      <w:r w:rsidRPr="0053784F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, wolny od wad fizycznych i prawnych oraz nie jest przedmiotem praw osób trzecich.</w:t>
      </w:r>
    </w:p>
    <w:p w14:paraId="51B09771" w14:textId="77777777" w:rsidR="0053784F" w:rsidRPr="0053784F" w:rsidRDefault="0053784F" w:rsidP="00931581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F03589">
        <w:rPr>
          <w:rFonts w:ascii="Verdana" w:eastAsia="Times New Roman" w:hAnsi="Verdana" w:cs="Times New Roman"/>
          <w:sz w:val="20"/>
          <w:szCs w:val="20"/>
          <w:lang w:eastAsia="pl-PL"/>
        </w:rPr>
        <w:t>Wykonawca zapewnia, że urządzenie jest kompletne ze wszystkimi podzespołami, częściami</w:t>
      </w:r>
      <w:r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Pr="00F03589">
        <w:rPr>
          <w:rFonts w:ascii="Verdana" w:eastAsia="Times New Roman" w:hAnsi="Verdana" w:cs="Times New Roman"/>
          <w:sz w:val="20"/>
          <w:szCs w:val="20"/>
          <w:lang w:eastAsia="pl-PL"/>
        </w:rPr>
        <w:t>i materiałami niezbędnymi do uruchomienia</w:t>
      </w:r>
      <w:r>
        <w:rPr>
          <w:rFonts w:ascii="Verdana" w:eastAsia="Times New Roman" w:hAnsi="Verdana" w:cs="Times New Roman"/>
          <w:sz w:val="20"/>
          <w:szCs w:val="20"/>
          <w:lang w:eastAsia="pl-PL"/>
        </w:rPr>
        <w:t>.</w:t>
      </w:r>
    </w:p>
    <w:p w14:paraId="7EAE9C05" w14:textId="77777777" w:rsidR="00931581" w:rsidRPr="0053784F" w:rsidRDefault="00931581" w:rsidP="00931581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53784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wca oświadcza, że przedmiot umowy spełnia wszystkie obowiązujące normy prawne bezpieczeństwa Unii Europejskiej (certyfikat CE).</w:t>
      </w:r>
    </w:p>
    <w:p w14:paraId="0BA46115" w14:textId="77777777" w:rsidR="00931581" w:rsidRPr="007A187C" w:rsidRDefault="00931581" w:rsidP="00931581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ykonawca oświadcza, że jest uprawniony oraz posiada niezbędne kwalifikacje 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  <w:t>i możliwości do pełnej realizacji przedmiotu umowy.</w:t>
      </w:r>
    </w:p>
    <w:p w14:paraId="3C2D2072" w14:textId="311DB066" w:rsidR="0075636E" w:rsidRDefault="007A187C">
      <w:pPr>
        <w:pStyle w:val="Akapitzlist"/>
        <w:numPr>
          <w:ilvl w:val="0"/>
          <w:numId w:val="2"/>
        </w:numPr>
        <w:suppressAutoHyphens/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Wykonawca zapewnia (na swój koszt i ryzyko), że: </w:t>
      </w:r>
      <w:r w:rsidR="0020548F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montaż, </w:t>
      </w:r>
      <w:r>
        <w:rPr>
          <w:rFonts w:ascii="Verdana" w:hAnsi="Verdana" w:cstheme="minorHAnsi"/>
          <w:sz w:val="20"/>
          <w:szCs w:val="20"/>
        </w:rPr>
        <w:t>instalacja, uruchomienie, serwisowanie gwarancyjne oferowanego przedmiotu umowy będą świadczone przez podmiot</w:t>
      </w:r>
      <w:r w:rsidR="00395366">
        <w:rPr>
          <w:rFonts w:ascii="Verdana" w:hAnsi="Verdana" w:cstheme="minorHAnsi"/>
          <w:sz w:val="20"/>
          <w:szCs w:val="20"/>
        </w:rPr>
        <w:t xml:space="preserve"> posiadający stosowne uprawnienia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.</w:t>
      </w:r>
      <w:r>
        <w:rPr>
          <w:rFonts w:ascii="Verdana" w:hAnsi="Verdana"/>
          <w:sz w:val="20"/>
          <w:szCs w:val="20"/>
        </w:rPr>
        <w:t xml:space="preserve"> Ponadto Wykonawca oświadcza, </w:t>
      </w:r>
      <w:r w:rsidR="00D331F4"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sz w:val="20"/>
          <w:szCs w:val="20"/>
        </w:rPr>
        <w:t xml:space="preserve">że </w:t>
      </w:r>
      <w:r w:rsidR="00395366">
        <w:rPr>
          <w:rFonts w:ascii="Verdana" w:hAnsi="Verdana"/>
          <w:sz w:val="20"/>
          <w:szCs w:val="20"/>
        </w:rPr>
        <w:t>przedmiot zamówienia</w:t>
      </w:r>
      <w:r>
        <w:rPr>
          <w:rFonts w:ascii="Verdana" w:hAnsi="Verdana"/>
          <w:sz w:val="20"/>
          <w:szCs w:val="20"/>
        </w:rPr>
        <w:t xml:space="preserve"> dostarczon</w:t>
      </w:r>
      <w:r w:rsidR="00395366">
        <w:rPr>
          <w:rFonts w:ascii="Verdana" w:hAnsi="Verdana"/>
          <w:sz w:val="20"/>
          <w:szCs w:val="20"/>
        </w:rPr>
        <w:t>y</w:t>
      </w:r>
      <w:r>
        <w:rPr>
          <w:rFonts w:ascii="Verdana" w:hAnsi="Verdana"/>
          <w:sz w:val="20"/>
          <w:szCs w:val="20"/>
        </w:rPr>
        <w:t xml:space="preserve"> Zamawiającemu oraz materiały wykorzystane przy wszelkich pracach ww. będą pochodziły bezpośrednio od producenta lub </w:t>
      </w:r>
      <w:r w:rsidR="00D331F4"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sz w:val="20"/>
          <w:szCs w:val="20"/>
        </w:rPr>
        <w:t>z oficjalnych, legalnych i autoryzowanych przez producenta kanałów dystrybucji.</w:t>
      </w:r>
    </w:p>
    <w:p w14:paraId="2A4289A3" w14:textId="77777777" w:rsidR="00931581" w:rsidRPr="005A7AE9" w:rsidRDefault="00931581" w:rsidP="00931581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</w:p>
    <w:p w14:paraId="31A20FAF" w14:textId="77777777" w:rsidR="005A7AE9" w:rsidRPr="005A7AE9" w:rsidRDefault="00931581" w:rsidP="00931581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5A7AE9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§ </w:t>
      </w:r>
      <w:r w:rsidR="00B96479" w:rsidRPr="005A7AE9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2 </w:t>
      </w:r>
    </w:p>
    <w:p w14:paraId="7FB7FE1B" w14:textId="5D347C7D" w:rsidR="00AA76CB" w:rsidRPr="00BA1176" w:rsidRDefault="00B96479" w:rsidP="00BA1176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5A7AE9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Wynagrodzenie</w:t>
      </w:r>
    </w:p>
    <w:p w14:paraId="6CECA8FC" w14:textId="77777777" w:rsidR="008262E5" w:rsidRDefault="00931581" w:rsidP="005D702D">
      <w:pPr>
        <w:numPr>
          <w:ilvl w:val="0"/>
          <w:numId w:val="19"/>
        </w:numPr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Za przedmiot zamówienia określony w § </w:t>
      </w:r>
      <w:r w:rsidR="00B96479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1 niniejszej umowy</w:t>
      </w:r>
      <w:r w:rsidR="00B96479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B96479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S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trony ustalają wynagrodzenie umowne określone w ofercie Wykonawcy w wysokości:</w:t>
      </w:r>
      <w:r w:rsid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</w:p>
    <w:p w14:paraId="1A8FA012" w14:textId="77777777" w:rsidR="008262E5" w:rsidRDefault="00931581" w:rsidP="008262E5">
      <w:pPr>
        <w:spacing w:after="0"/>
        <w:ind w:left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netto: </w:t>
      </w:r>
      <w:r w:rsidR="009D7C40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…………………….</w:t>
      </w:r>
      <w:r w:rsidR="003A2288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łotych</w:t>
      </w:r>
      <w:r w:rsidR="00B96479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(słownie: </w:t>
      </w:r>
      <w:r w:rsidR="009D7C40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………………</w:t>
      </w:r>
      <w:r w:rsidR="003A2288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)</w:t>
      </w:r>
      <w:r w:rsidR="00D8425A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;</w:t>
      </w:r>
      <w:r w:rsid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</w:p>
    <w:p w14:paraId="71426536" w14:textId="6DB9FE63" w:rsidR="008262E5" w:rsidRDefault="00931581" w:rsidP="008262E5">
      <w:pPr>
        <w:spacing w:after="0"/>
        <w:ind w:left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plus należny podatek VAT </w:t>
      </w:r>
      <w:r w:rsidR="008262E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</w:t>
      </w: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%</w:t>
      </w:r>
      <w:r w:rsidR="008262E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kwocie: </w:t>
      </w:r>
      <w:r w:rsidR="009D7C40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…………</w:t>
      </w: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łotych</w:t>
      </w:r>
      <w:r w:rsidR="00B96479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(słownie: </w:t>
      </w:r>
      <w:r w:rsidR="009D7C40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………………………</w:t>
      </w:r>
      <w:r w:rsidR="008262E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..</w:t>
      </w:r>
      <w:r w:rsidR="002F099C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)</w:t>
      </w:r>
      <w:r w:rsidR="00D8425A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;</w:t>
      </w:r>
      <w:r w:rsid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</w:p>
    <w:p w14:paraId="6ACFA3B5" w14:textId="3839AE8B" w:rsidR="00931581" w:rsidRPr="005D702D" w:rsidRDefault="00931581" w:rsidP="008262E5">
      <w:pPr>
        <w:spacing w:after="0"/>
        <w:ind w:left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ogółem </w:t>
      </w:r>
      <w:r w:rsidR="00B96479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wynagrodzenie </w:t>
      </w:r>
      <w:r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brutto: </w:t>
      </w:r>
      <w:r w:rsidR="009D7C40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………………….</w:t>
      </w:r>
      <w:r w:rsidR="002F099C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 </w:t>
      </w:r>
      <w:r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złotych</w:t>
      </w:r>
      <w:r w:rsidR="00B96479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 (słownie: </w:t>
      </w:r>
      <w:r w:rsidR="009D7C40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…………………………..</w:t>
      </w:r>
      <w:r w:rsidR="00D8425A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)</w:t>
      </w:r>
      <w:r w:rsidR="007164A4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  <w:r w:rsidR="005D702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Pr="005D702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mające charakter wynagrodzenia </w:t>
      </w:r>
      <w:r w:rsidR="006732E0" w:rsidRPr="005D702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ryczałtowego</w:t>
      </w:r>
      <w:r w:rsidRPr="005D702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.</w:t>
      </w:r>
    </w:p>
    <w:p w14:paraId="3AC838FC" w14:textId="4D992B19" w:rsidR="00931581" w:rsidRPr="00931581" w:rsidRDefault="00931581" w:rsidP="00931581">
      <w:pPr>
        <w:numPr>
          <w:ilvl w:val="0"/>
          <w:numId w:val="19"/>
        </w:numPr>
        <w:tabs>
          <w:tab w:val="left" w:pos="2127"/>
        </w:tabs>
        <w:suppressAutoHyphens/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nagrodzenie brutto za przedmiot umowy, określone w ust. 1 powyżej</w:t>
      </w:r>
      <w:r w:rsidR="00061BCC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zawiera wszystkie koszty związane z realizacją przedmiotu umowy, w szczególności koszty: </w:t>
      </w:r>
    </w:p>
    <w:p w14:paraId="2E3EFA7C" w14:textId="77777777" w:rsidR="00931581" w:rsidRPr="00931581" w:rsidRDefault="00931581" w:rsidP="00931581">
      <w:pPr>
        <w:numPr>
          <w:ilvl w:val="0"/>
          <w:numId w:val="16"/>
        </w:numPr>
        <w:spacing w:after="0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tworzenia lub nabycia od producenta przedmiotu umowy wraz z jego przynależnościami, w rozumieniu art. 51 Kodeksu cywilnego, to jest wszelkie inne rzeczy ruchome potrzebne do korzystania z przedmiotu umowy zgodnie z jego przeznaczeniem, jeżeli pozostają z nim w faktycznym związku odpowiadającym temu celowi,</w:t>
      </w:r>
    </w:p>
    <w:p w14:paraId="411C1FD8" w14:textId="77777777" w:rsidR="00931581" w:rsidRPr="00395366" w:rsidRDefault="00931581" w:rsidP="00931581">
      <w:pPr>
        <w:numPr>
          <w:ilvl w:val="0"/>
          <w:numId w:val="16"/>
        </w:numPr>
        <w:spacing w:after="0"/>
        <w:contextualSpacing/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koszty dostawy i ubezpieczenia, wniesienia, montażu, instalacji i uruchomienia przedmiotu umowy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, </w:t>
      </w:r>
    </w:p>
    <w:p w14:paraId="6EFE6F2B" w14:textId="71A55E0D" w:rsidR="00395366" w:rsidRDefault="00395366" w:rsidP="00395366">
      <w:pPr>
        <w:pStyle w:val="Akapitzlist"/>
        <w:numPr>
          <w:ilvl w:val="0"/>
          <w:numId w:val="16"/>
        </w:numPr>
        <w:suppressAutoHyphens/>
        <w:spacing w:after="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>
        <w:rPr>
          <w:rFonts w:ascii="Verdana" w:hAnsi="Verdana"/>
          <w:color w:val="000000" w:themeColor="text1"/>
          <w:sz w:val="20"/>
          <w:szCs w:val="20"/>
        </w:rPr>
        <w:t xml:space="preserve">przeszkolenia personelu Zamawiającego zgodnie z wymogami sformułowanymi </w:t>
      </w:r>
      <w:r>
        <w:rPr>
          <w:rFonts w:ascii="Verdana" w:hAnsi="Verdana"/>
          <w:color w:val="000000" w:themeColor="text1"/>
          <w:sz w:val="20"/>
          <w:szCs w:val="20"/>
        </w:rPr>
        <w:br/>
        <w:t xml:space="preserve">w </w:t>
      </w:r>
      <w:r w:rsidR="00061BCC">
        <w:rPr>
          <w:rFonts w:ascii="Verdana" w:hAnsi="Verdana"/>
          <w:color w:val="000000" w:themeColor="text1"/>
          <w:sz w:val="20"/>
          <w:szCs w:val="20"/>
        </w:rPr>
        <w:t>umowie</w:t>
      </w:r>
      <w:r>
        <w:rPr>
          <w:rFonts w:ascii="Verdana" w:hAnsi="Verdana"/>
          <w:color w:val="000000" w:themeColor="text1"/>
          <w:sz w:val="20"/>
          <w:szCs w:val="20"/>
        </w:rPr>
        <w:t>,</w:t>
      </w:r>
    </w:p>
    <w:p w14:paraId="31FBAC53" w14:textId="77777777" w:rsidR="00931581" w:rsidRPr="00931581" w:rsidRDefault="00931581" w:rsidP="00931581">
      <w:pPr>
        <w:numPr>
          <w:ilvl w:val="0"/>
          <w:numId w:val="16"/>
        </w:numPr>
        <w:spacing w:after="0"/>
        <w:contextualSpacing/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świadczenia usług gwarancyjnych w zakresie określonym w umowie oraz, jeśli postanowienia umowy nie stanowią inaczej, w przepisach art. 577 i nast. Kodeksu cywilnego.</w:t>
      </w:r>
    </w:p>
    <w:p w14:paraId="1F0EAE9E" w14:textId="77777777" w:rsidR="00931581" w:rsidRPr="00931581" w:rsidRDefault="00931581" w:rsidP="00931581">
      <w:pPr>
        <w:numPr>
          <w:ilvl w:val="0"/>
          <w:numId w:val="19"/>
        </w:numPr>
        <w:spacing w:after="0"/>
        <w:ind w:left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Ustalona w ust. 1</w:t>
      </w:r>
      <w:r w:rsidR="00EC1B39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powyżej</w:t>
      </w: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kwota netto nie podlega zmianie.</w:t>
      </w:r>
    </w:p>
    <w:p w14:paraId="114D9B4C" w14:textId="77777777" w:rsidR="00931581" w:rsidRPr="00931581" w:rsidRDefault="00931581" w:rsidP="00931581">
      <w:pPr>
        <w:numPr>
          <w:ilvl w:val="0"/>
          <w:numId w:val="19"/>
        </w:numPr>
        <w:spacing w:after="0"/>
        <w:ind w:left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Zamawiający nie udziela zaliczek.</w:t>
      </w:r>
    </w:p>
    <w:p w14:paraId="2F7171FF" w14:textId="4198A6B8" w:rsidR="005A7AE9" w:rsidRPr="000F1BF0" w:rsidRDefault="00931581" w:rsidP="005A7AE9">
      <w:pPr>
        <w:keepNext/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§ </w:t>
      </w:r>
      <w:r w:rsidR="00B9647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3 </w:t>
      </w:r>
      <w:r w:rsidR="005A7AE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B9647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Warunki płatności</w:t>
      </w:r>
    </w:p>
    <w:p w14:paraId="0F7DCA4D" w14:textId="33F988B9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mawiający zobowiązuje się zapłacić Wykonawcy za przedmiot umowy wynagrodzenie brutto, o którym mowa w </w:t>
      </w: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§</w:t>
      </w:r>
      <w:r w:rsidR="00B96479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2</w:t>
      </w: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ust. 1</w:t>
      </w:r>
      <w:r w:rsidR="00B96479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niniejszej umowy</w:t>
      </w: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rzelewem bankowym w </w:t>
      </w:r>
      <w:r w:rsidR="00B96479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terminie</w:t>
      </w:r>
      <w:r w:rsidR="00B96479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061B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lastRenderedPageBreak/>
        <w:t xml:space="preserve">do </w:t>
      </w:r>
      <w:r w:rsidRPr="00931581">
        <w:rPr>
          <w:rFonts w:ascii="Verdana" w:eastAsia="Times New Roman" w:hAnsi="Verdana" w:cs="Arial"/>
          <w:b/>
          <w:sz w:val="20"/>
          <w:szCs w:val="20"/>
          <w:lang w:eastAsia="pl-PL"/>
        </w:rPr>
        <w:t xml:space="preserve">30 dni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od daty otrzymania </w:t>
      </w:r>
      <w:r w:rsidR="00B96479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prawidłowo wystawionej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faktury, wystawionej po zrealizowaniu zamówienia, na rachunek bankowy Wykonawcy wskazany w fakturze.</w:t>
      </w:r>
    </w:p>
    <w:p w14:paraId="67C6A9F0" w14:textId="613A7393" w:rsidR="00931581" w:rsidRPr="00DB4AAE" w:rsidRDefault="00931581" w:rsidP="00931581">
      <w:pPr>
        <w:numPr>
          <w:ilvl w:val="0"/>
          <w:numId w:val="5"/>
        </w:numPr>
        <w:tabs>
          <w:tab w:val="center" w:pos="709"/>
          <w:tab w:val="center" w:pos="6804"/>
        </w:tabs>
        <w:spacing w:before="480" w:after="0" w:line="240" w:lineRule="auto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Podstawą wystawienia faktury przez Wykonawcę jest </w:t>
      </w:r>
      <w:r w:rsidR="00DB4AAE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odpisany przez strony</w:t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rotokół odbioru ilościowego (z</w:t>
      </w:r>
      <w:r w:rsidR="00DB4AAE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ałącznik nr 3 do umowy), protok</w:t>
      </w:r>
      <w:r w:rsidR="006E218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ó</w:t>
      </w:r>
      <w:r w:rsidR="00DB4AAE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ł</w:t>
      </w:r>
      <w:r w:rsidR="00932EF9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dbioru </w:t>
      </w:r>
      <w:r w:rsidR="00DB4AAE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jakościowego </w:t>
      </w:r>
      <w:r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</w:t>
      </w:r>
      <w:r w:rsidR="0046160A">
        <w:rPr>
          <w:rFonts w:ascii="Verdana" w:eastAsia="Times New Roman" w:hAnsi="Verdana" w:cs="Arial"/>
          <w:sz w:val="20"/>
          <w:szCs w:val="20"/>
          <w:lang w:eastAsia="pl-PL"/>
        </w:rPr>
        <w:t>z</w:t>
      </w:r>
      <w:r w:rsidRPr="00DB4AAE">
        <w:rPr>
          <w:rFonts w:ascii="Verdana" w:eastAsia="Times New Roman" w:hAnsi="Verdana" w:cs="Arial"/>
          <w:sz w:val="20"/>
          <w:szCs w:val="20"/>
          <w:lang w:eastAsia="pl-PL"/>
        </w:rPr>
        <w:t xml:space="preserve">ałącznik nr </w:t>
      </w:r>
      <w:r w:rsidR="00DB4AAE" w:rsidRPr="00DB4AAE">
        <w:rPr>
          <w:rFonts w:ascii="Verdana" w:eastAsia="Times New Roman" w:hAnsi="Verdana" w:cs="Arial"/>
          <w:sz w:val="20"/>
          <w:szCs w:val="20"/>
          <w:lang w:eastAsia="pl-PL"/>
        </w:rPr>
        <w:t>4</w:t>
      </w:r>
      <w:r w:rsidRPr="00DB4AAE">
        <w:rPr>
          <w:rFonts w:ascii="Verdana" w:eastAsia="Times New Roman" w:hAnsi="Verdana" w:cs="Arial"/>
          <w:sz w:val="20"/>
          <w:szCs w:val="20"/>
          <w:lang w:eastAsia="pl-PL"/>
        </w:rPr>
        <w:t xml:space="preserve"> do umowy</w:t>
      </w:r>
      <w:r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)</w:t>
      </w:r>
      <w:r w:rsidR="00DB4AAE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raz protok</w:t>
      </w:r>
      <w:r w:rsidR="006E218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ó</w:t>
      </w:r>
      <w:r w:rsidR="00DB4AAE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ł odbioru szkolenia</w:t>
      </w:r>
      <w:r w:rsidR="00DB4AAE" w:rsidRPr="00DB4AAE">
        <w:rPr>
          <w:rFonts w:ascii="Verdana" w:hAnsi="Verdana" w:cs="Arial"/>
          <w:color w:val="000000" w:themeColor="text1"/>
          <w:sz w:val="20"/>
          <w:szCs w:val="20"/>
        </w:rPr>
        <w:t xml:space="preserve"> w zakresie obsługi przedmiotu zamówienia</w:t>
      </w:r>
      <w:r w:rsidR="00DB4AAE">
        <w:rPr>
          <w:rFonts w:ascii="Verdana" w:hAnsi="Verdana" w:cs="Arial"/>
          <w:color w:val="000000" w:themeColor="text1"/>
          <w:sz w:val="20"/>
          <w:szCs w:val="20"/>
        </w:rPr>
        <w:t xml:space="preserve"> </w:t>
      </w:r>
      <w:r w:rsidR="00DB4AAE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załącznik nr 5 do umowy)</w:t>
      </w:r>
      <w:r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 zatwierdzony</w:t>
      </w:r>
      <w:r w:rsidR="00DB4AAE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ch</w:t>
      </w:r>
      <w:r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rzez upoważnionego przedstawiciela Zamawiającego.</w:t>
      </w:r>
    </w:p>
    <w:p w14:paraId="4B723E58" w14:textId="04F7E8BC" w:rsidR="00B96479" w:rsidRPr="006732E0" w:rsidRDefault="00B96479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Faktura wystawiona przed podpisaniem przez Strony protokoł</w:t>
      </w:r>
      <w:r w:rsidR="00F84A62"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ów, o których mowa </w:t>
      </w:r>
      <w:r w:rsidR="00B61AE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="00F84A62"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</w:t>
      </w:r>
      <w:r w:rsidR="00080C6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us</w:t>
      </w:r>
      <w:r w:rsidR="00080C63"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t</w:t>
      </w:r>
      <w:r w:rsidR="00080C6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.</w:t>
      </w:r>
      <w:r w:rsidR="00080C63"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F84A62"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2, </w:t>
      </w:r>
      <w:r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ostanie zwrócona Wykonawcy jako niezgodna z umową.</w:t>
      </w:r>
    </w:p>
    <w:p w14:paraId="78CE8DDB" w14:textId="77777777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Zamawiający zastrzega sobie prawo regulowania wynagrodzenia należnego z tytułu realizacji umowy w ramach mechanizmu podzielonej płatności (ang. Split </w:t>
      </w:r>
      <w:proofErr w:type="spellStart"/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payment</w:t>
      </w:r>
      <w:proofErr w:type="spellEnd"/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) przewidzianego w przepisach ustawy o podatku od towarów i usług.</w:t>
      </w:r>
    </w:p>
    <w:p w14:paraId="27250D3C" w14:textId="77777777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Wykonawca oświadcza, że rachunek bankowy wskazany w fakturze:</w:t>
      </w:r>
    </w:p>
    <w:p w14:paraId="5379883E" w14:textId="77777777" w:rsidR="00931581" w:rsidRPr="00931581" w:rsidRDefault="00931581" w:rsidP="00931581">
      <w:pPr>
        <w:numPr>
          <w:ilvl w:val="0"/>
          <w:numId w:val="13"/>
        </w:numPr>
        <w:spacing w:after="0"/>
        <w:contextualSpacing/>
        <w:jc w:val="both"/>
        <w:rPr>
          <w:rFonts w:ascii="Verdana" w:eastAsia="Verdana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jest rachunkiem umożliwiającym płatność w ramach mechanizmu podzielonej płatności, o którym mowa w ust. </w:t>
      </w:r>
      <w:r w:rsidR="006732E0">
        <w:rPr>
          <w:rFonts w:ascii="Verdana" w:eastAsia="Verdana" w:hAnsi="Verdana" w:cs="Arial"/>
          <w:color w:val="000000"/>
          <w:sz w:val="20"/>
          <w:szCs w:val="20"/>
          <w:lang w:eastAsia="pl-PL"/>
        </w:rPr>
        <w:t>4</w:t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 powyżej, jak również</w:t>
      </w:r>
    </w:p>
    <w:p w14:paraId="786C9D5E" w14:textId="77777777" w:rsidR="00931581" w:rsidRPr="00931581" w:rsidRDefault="00931581" w:rsidP="00931581">
      <w:pPr>
        <w:numPr>
          <w:ilvl w:val="0"/>
          <w:numId w:val="13"/>
        </w:numPr>
        <w:spacing w:after="0"/>
        <w:contextualSpacing/>
        <w:jc w:val="both"/>
        <w:rPr>
          <w:rFonts w:ascii="Verdana" w:eastAsia="Verdana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jest rachunkiem znajdującym się w elektronicznym wykazie podmiotów prowadzonym od 1 września 2019 r. przez Szefa Krajowej Administracji Skarbowej, o którym mowa w ustawie o podatku od towarów i usług </w:t>
      </w:r>
      <w:r w:rsidR="0046160A">
        <w:rPr>
          <w:rFonts w:ascii="Verdana" w:eastAsia="Verdana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(dalej: Wykaz).</w:t>
      </w:r>
    </w:p>
    <w:p w14:paraId="79DE2019" w14:textId="77777777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W przypadku, gdy rachunek bankowy Wykonawcy nie spełnia warunków określonych 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w ust. </w:t>
      </w:r>
      <w:r w:rsidR="00B96479">
        <w:rPr>
          <w:rFonts w:ascii="Verdana" w:eastAsia="Verdana" w:hAnsi="Verdana" w:cs="Arial"/>
          <w:color w:val="000000"/>
          <w:sz w:val="20"/>
          <w:szCs w:val="20"/>
          <w:lang w:eastAsia="pl-PL"/>
        </w:rPr>
        <w:t>5</w:t>
      </w:r>
      <w:r w:rsidR="00B96479"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powyżej, opóźnienie w dokonaniu płatności w terminie określonym </w:t>
      </w:r>
      <w:r w:rsidR="0046160A">
        <w:rPr>
          <w:rFonts w:ascii="Verdana" w:eastAsia="Verdana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w Umowie, powstałe wskutek braku możliwości realizacji przez Zamawiającego płatności wynagrodzenia z zastosowaniem mechanizmu podzielonej płatności bądź dokonania płatności na rachunek objęty Wykazem, nie stanowi dla Wykonawcy podstawy do żądania od Zamawiającego jakichkolwiek odsetek, jak również innych rekompensat.</w:t>
      </w:r>
    </w:p>
    <w:p w14:paraId="59825026" w14:textId="77777777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wca nie może przenieść należności wynikającej z niniejszej umowy na rzecz osoby trzeciej bez pisemnej zgody Zamawiającego.</w:t>
      </w:r>
    </w:p>
    <w:p w14:paraId="77499F63" w14:textId="77777777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wca nie może powierzyć praw i obowiązków wynikających z umowy na rzecz osób trzecich bez pisemnej zgody Zamawiającego.</w:t>
      </w:r>
    </w:p>
    <w:p w14:paraId="5E749425" w14:textId="77777777" w:rsidR="0075636E" w:rsidRDefault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godnie z ustawą z dnia 9 listopada 2018 r. o elektronicznym fakturowaniu 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 zamówieniach publicznych, koncesjach na roboty budowlane lub usługi oraz partnerstwie publiczno-prywatnym, Wykonawca może złożyć ustrukturyzowaną fakturę elektroniczną za pomocą platformy elektronicznego fakturowania. Numer konta Zamawiającego znajduje się na platformie.</w:t>
      </w:r>
    </w:p>
    <w:p w14:paraId="396440F5" w14:textId="77777777" w:rsidR="006732E0" w:rsidRDefault="006732E0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 datę płatności uważa się datę obciążenia rachunku bankowego Zamawiającego. </w:t>
      </w:r>
    </w:p>
    <w:p w14:paraId="561CD7F6" w14:textId="77777777" w:rsidR="00931581" w:rsidRPr="00931581" w:rsidRDefault="00931581" w:rsidP="00931581">
      <w:pPr>
        <w:spacing w:after="0"/>
        <w:jc w:val="center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</w:p>
    <w:p w14:paraId="39D1B067" w14:textId="77777777" w:rsidR="000F1BF0" w:rsidRPr="000F1BF0" w:rsidRDefault="00931581" w:rsidP="00931581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§ </w:t>
      </w:r>
      <w:r w:rsidR="00B96479" w:rsidRPr="000F1BF0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4 </w:t>
      </w:r>
    </w:p>
    <w:p w14:paraId="2DED4A15" w14:textId="1840BC7C" w:rsidR="00D331F4" w:rsidRPr="00BA1176" w:rsidRDefault="00B96479" w:rsidP="00BA1176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Obowiązki Wykonawcy</w:t>
      </w:r>
    </w:p>
    <w:p w14:paraId="033FD316" w14:textId="77777777" w:rsidR="00931581" w:rsidRPr="00931581" w:rsidRDefault="00931581" w:rsidP="00931581">
      <w:pPr>
        <w:numPr>
          <w:ilvl w:val="1"/>
          <w:numId w:val="1"/>
        </w:numPr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Do obowiązków Wykonawcy należy:</w:t>
      </w:r>
    </w:p>
    <w:p w14:paraId="4291A319" w14:textId="6750396D" w:rsidR="00931581" w:rsidRPr="00BC2C9B" w:rsidRDefault="00931581" w:rsidP="005D702D">
      <w:pPr>
        <w:numPr>
          <w:ilvl w:val="0"/>
          <w:numId w:val="21"/>
        </w:numPr>
        <w:spacing w:after="0"/>
        <w:ind w:left="851"/>
        <w:jc w:val="both"/>
        <w:rPr>
          <w:rFonts w:ascii="Verdana" w:eastAsia="Times New Roman" w:hAnsi="Verdana" w:cs="Times New Roman"/>
          <w:sz w:val="20"/>
          <w:szCs w:val="20"/>
          <w:lang w:eastAsia="pl-PL"/>
        </w:rPr>
      </w:pPr>
      <w:r w:rsidRPr="00BC2C9B">
        <w:rPr>
          <w:rFonts w:ascii="Verdana" w:eastAsia="Times New Roman" w:hAnsi="Verdana" w:cs="Arial"/>
          <w:sz w:val="20"/>
          <w:szCs w:val="20"/>
          <w:lang w:eastAsia="pl-PL"/>
        </w:rPr>
        <w:t>ubezpieczenie, dostawa i wniesienie przedmiotu umowy do pomieszczenia</w:t>
      </w:r>
      <w:r w:rsidR="00080C63">
        <w:rPr>
          <w:rFonts w:ascii="Verdana" w:eastAsia="Times New Roman" w:hAnsi="Verdana" w:cs="Arial"/>
          <w:sz w:val="20"/>
          <w:szCs w:val="20"/>
          <w:lang w:eastAsia="pl-PL"/>
        </w:rPr>
        <w:t xml:space="preserve">, </w:t>
      </w:r>
      <w:r w:rsidRPr="00BC2C9B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5D702D" w:rsidRPr="00BC2C9B">
        <w:rPr>
          <w:rFonts w:ascii="Verdana" w:eastAsia="Times New Roman" w:hAnsi="Verdana" w:cs="Arial"/>
          <w:sz w:val="20"/>
          <w:szCs w:val="20"/>
          <w:lang w:eastAsia="pl-PL"/>
        </w:rPr>
        <w:t>wskazanego przez Zamawiającego</w:t>
      </w:r>
      <w:r w:rsidR="005D702D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3D6223">
        <w:rPr>
          <w:rFonts w:ascii="Verdana" w:eastAsia="Times New Roman" w:hAnsi="Verdana" w:cs="Arial"/>
          <w:sz w:val="20"/>
          <w:szCs w:val="20"/>
          <w:lang w:eastAsia="pl-PL"/>
        </w:rPr>
        <w:t xml:space="preserve">w </w:t>
      </w:r>
      <w:bookmarkStart w:id="0" w:name="_Hlk93393970"/>
      <w:r w:rsidR="00D119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akład</w:t>
      </w:r>
      <w:r w:rsidR="00FE1F1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ie Chemii Biologicznej Wydziału Biotechnologii </w:t>
      </w:r>
      <w:r w:rsidR="00D11926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niwersytetu Wrocławskiego</w:t>
      </w:r>
      <w:r w:rsidR="00D119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="00D11926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znajdującego się przy ul.</w:t>
      </w:r>
      <w:r w:rsidR="00D119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 </w:t>
      </w:r>
      <w:r w:rsidR="00FE1F1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oliot-Curie 14a</w:t>
      </w:r>
      <w:r w:rsidR="00D11926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D119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kod 50-</w:t>
      </w:r>
      <w:r w:rsidR="00FE1F1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383</w:t>
      </w:r>
      <w:r w:rsidR="00D119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) </w:t>
      </w:r>
      <w:r w:rsidR="002622D1" w:rsidRPr="005D702D">
        <w:rPr>
          <w:rFonts w:ascii="Verdana" w:eastAsia="Times New Roman" w:hAnsi="Verdana" w:cs="Arial"/>
          <w:bCs/>
          <w:sz w:val="20"/>
          <w:lang w:eastAsia="pl-PL"/>
        </w:rPr>
        <w:t>we Wrocławiu</w:t>
      </w:r>
      <w:bookmarkEnd w:id="0"/>
      <w:r w:rsidRPr="00BC2C9B">
        <w:rPr>
          <w:rFonts w:ascii="Verdana" w:eastAsia="Times New Roman" w:hAnsi="Verdana" w:cs="Arial"/>
          <w:sz w:val="20"/>
          <w:szCs w:val="20"/>
          <w:lang w:eastAsia="pl-PL"/>
        </w:rPr>
        <w:t>;</w:t>
      </w:r>
    </w:p>
    <w:p w14:paraId="682AC116" w14:textId="3A1A24D7" w:rsidR="00931581" w:rsidRPr="007164A4" w:rsidRDefault="00931581" w:rsidP="00931581">
      <w:pPr>
        <w:numPr>
          <w:ilvl w:val="0"/>
          <w:numId w:val="21"/>
        </w:numPr>
        <w:spacing w:after="0"/>
        <w:ind w:left="851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BC2C9B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instalacja i uruchomienie przedmiotu umowy u Zamawiającego w </w:t>
      </w:r>
      <w:r w:rsidR="007164A4" w:rsidRP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omieszczeniu wskazanym w lit. a</w:t>
      </w:r>
      <w:r w:rsidR="00D11926" w:rsidRPr="007164A4">
        <w:rPr>
          <w:rFonts w:ascii="Verdana" w:eastAsia="Times New Roman" w:hAnsi="Verdana" w:cs="Arial"/>
          <w:sz w:val="20"/>
          <w:lang w:eastAsia="pl-PL"/>
        </w:rPr>
        <w:t>;</w:t>
      </w:r>
      <w:r w:rsidR="00D11926" w:rsidRPr="007164A4" w:rsidDel="00D11926">
        <w:rPr>
          <w:rFonts w:ascii="Verdana" w:eastAsia="Times New Roman" w:hAnsi="Verdana" w:cs="Arial"/>
          <w:sz w:val="20"/>
          <w:lang w:eastAsia="pl-PL"/>
        </w:rPr>
        <w:t xml:space="preserve"> </w:t>
      </w:r>
    </w:p>
    <w:p w14:paraId="4B3E5304" w14:textId="677EC569" w:rsidR="00931581" w:rsidRPr="00F15126" w:rsidRDefault="00931581" w:rsidP="00931581">
      <w:pPr>
        <w:numPr>
          <w:ilvl w:val="0"/>
          <w:numId w:val="21"/>
        </w:numPr>
        <w:spacing w:after="0"/>
        <w:ind w:left="851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pewnienie takiego opakowania przedmiotu umowy, jakie jest wymagane,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  <w:t xml:space="preserve">by nie dopuścić do uszkodzenia lub pogorszenia </w:t>
      </w:r>
      <w:r w:rsidR="00106C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ego</w:t>
      </w:r>
      <w:r w:rsidR="00106C85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jakości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 trakcie transportu do miejsca dostawy</w:t>
      </w:r>
      <w:r w:rsidR="00F151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;</w:t>
      </w:r>
    </w:p>
    <w:p w14:paraId="05684B1A" w14:textId="1C34DE6E" w:rsidR="00F15126" w:rsidRDefault="00FE1F15" w:rsidP="00931581">
      <w:pPr>
        <w:numPr>
          <w:ilvl w:val="0"/>
          <w:numId w:val="21"/>
        </w:numPr>
        <w:spacing w:after="0"/>
        <w:ind w:left="851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lastRenderedPageBreak/>
        <w:t xml:space="preserve">podstawowe </w:t>
      </w:r>
      <w:r w:rsidR="00F1512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przeszkolenie pracowników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i doktorantów Zamawiającego</w:t>
      </w:r>
      <w:r w:rsidR="00F1512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D1192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(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…. </w:t>
      </w:r>
      <w:r w:rsidR="00D1192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osób) </w:t>
      </w:r>
      <w:r w:rsidR="00F1512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zakresie </w:t>
      </w:r>
      <w:r w:rsidR="009777F7" w:rsidRPr="009777F7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obsługi przedmiotu umowy</w:t>
      </w:r>
      <w:r w:rsidR="00EF1B0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; </w:t>
      </w:r>
    </w:p>
    <w:p w14:paraId="0A55C426" w14:textId="48713124" w:rsidR="001A22D6" w:rsidRPr="00931581" w:rsidRDefault="00E15940" w:rsidP="00931581">
      <w:pPr>
        <w:numPr>
          <w:ilvl w:val="0"/>
          <w:numId w:val="21"/>
        </w:numPr>
        <w:spacing w:after="0"/>
        <w:ind w:left="851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E1594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świadczeni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e</w:t>
      </w:r>
      <w:r w:rsidRPr="00E1594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usług gwarancyjnych w zakresie określonym w umowie oraz, jeśli postanowienia umowy nie stanowią inaczej, w przepisach art. 577 i nast. Kodeksu cywilnego</w:t>
      </w:r>
      <w:r w:rsidR="004420B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.</w:t>
      </w:r>
    </w:p>
    <w:p w14:paraId="72629F7E" w14:textId="5310FD51" w:rsidR="00A826AD" w:rsidRPr="008262E5" w:rsidRDefault="00931581" w:rsidP="00931581">
      <w:pPr>
        <w:numPr>
          <w:ilvl w:val="0"/>
          <w:numId w:val="20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b/>
          <w:bCs/>
          <w:sz w:val="20"/>
          <w:szCs w:val="20"/>
          <w:lang w:eastAsia="pl-PL"/>
        </w:rPr>
      </w:pPr>
      <w:r w:rsidRPr="00DA5C0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Termin dostawy, instalacji i uruchomienia przedmiotu umowy </w:t>
      </w:r>
      <w:r w:rsidR="00040188" w:rsidRPr="00DA5C0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nastąpi  w terminie</w:t>
      </w:r>
      <w:r w:rsidRPr="00DA5C0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DA5C03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do</w:t>
      </w:r>
      <w:r w:rsidR="009153BF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 </w:t>
      </w:r>
      <w:r w:rsidR="00FE1F15">
        <w:rPr>
          <w:rFonts w:ascii="Verdana" w:eastAsia="Times New Roman" w:hAnsi="Verdana" w:cs="Arial"/>
          <w:b/>
          <w:sz w:val="20"/>
          <w:szCs w:val="20"/>
          <w:lang w:eastAsia="pl-PL"/>
        </w:rPr>
        <w:t xml:space="preserve">20 </w:t>
      </w:r>
      <w:r w:rsidR="008262E5">
        <w:rPr>
          <w:rFonts w:ascii="Verdana" w:eastAsia="Times New Roman" w:hAnsi="Verdana" w:cs="Arial"/>
          <w:b/>
          <w:sz w:val="20"/>
          <w:szCs w:val="20"/>
          <w:lang w:eastAsia="pl-PL"/>
        </w:rPr>
        <w:t>tygodni</w:t>
      </w:r>
      <w:r w:rsidRPr="00DA5C0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8262E5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od daty zawarcia umowy</w:t>
      </w:r>
      <w:r w:rsidRPr="008262E5">
        <w:rPr>
          <w:rFonts w:ascii="Verdana" w:eastAsia="Times New Roman" w:hAnsi="Verdana" w:cs="Arial"/>
          <w:b/>
          <w:bCs/>
          <w:sz w:val="20"/>
          <w:szCs w:val="20"/>
          <w:lang w:eastAsia="pl-PL"/>
        </w:rPr>
        <w:t>.</w:t>
      </w:r>
    </w:p>
    <w:p w14:paraId="4C8D9D8F" w14:textId="3F2B91C8" w:rsidR="00931581" w:rsidRDefault="00A826AD" w:rsidP="00931581">
      <w:pPr>
        <w:numPr>
          <w:ilvl w:val="0"/>
          <w:numId w:val="20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eszkolenie pracowników w zakresie obsługi przedmiotu</w:t>
      </w:r>
      <w:r w:rsidR="00AF4BF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zamówienia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dbędzie się </w:t>
      </w:r>
      <w:r w:rsidR="0019641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 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lokalizacji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Zamawiającego we Wrocławiu </w:t>
      </w:r>
      <w:r w:rsidR="00196418" w:rsidRPr="005D702D">
        <w:rPr>
          <w:rFonts w:ascii="Verdana" w:eastAsia="Times New Roman" w:hAnsi="Verdana" w:cs="Arial"/>
          <w:bCs/>
          <w:sz w:val="20"/>
          <w:lang w:eastAsia="pl-PL"/>
        </w:rPr>
        <w:t xml:space="preserve">przy </w:t>
      </w:r>
      <w:r w:rsidR="00D11926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l.</w:t>
      </w:r>
      <w:r w:rsidR="00D119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 </w:t>
      </w:r>
      <w:r w:rsidR="00FE1F1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oliot-Curie 14a</w:t>
      </w:r>
      <w:r w:rsidR="00FE1F15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FE1F1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(kod 50-383) </w:t>
      </w:r>
      <w:r w:rsidR="00D119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D11926" w:rsidRPr="005D702D">
        <w:rPr>
          <w:rFonts w:ascii="Verdana" w:eastAsia="Times New Roman" w:hAnsi="Verdana" w:cs="Arial"/>
          <w:bCs/>
          <w:sz w:val="20"/>
          <w:lang w:eastAsia="pl-PL"/>
        </w:rPr>
        <w:t>we Wrocławiu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. </w:t>
      </w:r>
    </w:p>
    <w:p w14:paraId="6FE2494B" w14:textId="78E44D9F" w:rsidR="00A826AD" w:rsidRDefault="00377153" w:rsidP="00931581">
      <w:pPr>
        <w:numPr>
          <w:ilvl w:val="0"/>
          <w:numId w:val="20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zkolenie personelu Zamawiającego</w:t>
      </w:r>
      <w:r w:rsidR="00A826AD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 zakresie obsługi </w:t>
      </w:r>
      <w:r w:rsidR="00576A3B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edmiotu umowy</w:t>
      </w:r>
      <w:r w:rsidR="00A826AD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dbędzie się </w:t>
      </w:r>
      <w:r w:rsidR="002B4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podczas instalacji Sprzętu, </w:t>
      </w:r>
      <w:r w:rsidR="000F5ADB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chyba </w:t>
      </w:r>
      <w:r w:rsidR="009153B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ż</w:t>
      </w:r>
      <w:r w:rsidR="000F5ADB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e Strony w protokole jakościowym (</w:t>
      </w:r>
      <w:r w:rsidR="0046160A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</w:t>
      </w:r>
      <w:r w:rsidR="000F5ADB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ałącznik nr 4 do Umowy) wskażą inny termin. </w:t>
      </w:r>
    </w:p>
    <w:p w14:paraId="3A927583" w14:textId="26D352F0" w:rsidR="00CB14CA" w:rsidRDefault="009B3D92" w:rsidP="00931581">
      <w:pPr>
        <w:numPr>
          <w:ilvl w:val="0"/>
          <w:numId w:val="20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oświadcza, że Sprzęt </w:t>
      </w:r>
      <w:r w:rsidR="006460FF" w:rsidRPr="00543B01">
        <w:rPr>
          <w:rFonts w:ascii="Verdana" w:eastAsia="Times New Roman" w:hAnsi="Verdana" w:cs="Arial"/>
          <w:i/>
          <w:iCs/>
          <w:color w:val="000000"/>
          <w:sz w:val="20"/>
          <w:szCs w:val="20"/>
          <w:lang w:eastAsia="pl-PL"/>
        </w:rPr>
        <w:t>posiada</w:t>
      </w:r>
      <w:r w:rsidRPr="00543B01">
        <w:rPr>
          <w:rFonts w:ascii="Verdana" w:eastAsia="Times New Roman" w:hAnsi="Verdana" w:cs="Arial"/>
          <w:i/>
          <w:iCs/>
          <w:color w:val="000000"/>
          <w:sz w:val="20"/>
          <w:szCs w:val="20"/>
          <w:lang w:eastAsia="pl-PL"/>
        </w:rPr>
        <w:t xml:space="preserve"> / nie </w:t>
      </w:r>
      <w:r w:rsidR="006460FF" w:rsidRPr="00543B01">
        <w:rPr>
          <w:rFonts w:ascii="Verdana" w:eastAsia="Times New Roman" w:hAnsi="Verdana" w:cs="Arial"/>
          <w:i/>
          <w:iCs/>
          <w:color w:val="000000"/>
          <w:sz w:val="20"/>
          <w:szCs w:val="20"/>
          <w:lang w:eastAsia="pl-PL"/>
        </w:rPr>
        <w:t>posiada</w:t>
      </w:r>
      <w:r w:rsidRPr="00543B0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*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6460F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możliwości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6460F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rozbudowy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:</w:t>
      </w:r>
    </w:p>
    <w:p w14:paraId="7F3A83A4" w14:textId="59F68F1F" w:rsidR="009B3D92" w:rsidRDefault="009B3D92" w:rsidP="009B3D92">
      <w:pPr>
        <w:spacing w:after="0"/>
        <w:ind w:left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a) detektor UV-VIS do monitorowania reakcji</w:t>
      </w:r>
    </w:p>
    <w:p w14:paraId="62DD6B5B" w14:textId="107491BF" w:rsidR="009B3D92" w:rsidRDefault="009B3D92" w:rsidP="009B3D92">
      <w:pPr>
        <w:spacing w:after="0"/>
        <w:ind w:left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b) automatyczny zmieniacz żywicy w naczyniu</w:t>
      </w:r>
    </w:p>
    <w:p w14:paraId="63080302" w14:textId="72E72FBD" w:rsidR="009B3D92" w:rsidRPr="006732E0" w:rsidRDefault="009B3D92" w:rsidP="00EF4C41">
      <w:p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* </w:t>
      </w:r>
      <w:r w:rsidRPr="007E6DB9">
        <w:rPr>
          <w:rFonts w:ascii="Verdana" w:eastAsia="Times New Roman" w:hAnsi="Verdana" w:cs="Arial"/>
          <w:i/>
          <w:iCs/>
          <w:color w:val="000000"/>
          <w:sz w:val="20"/>
          <w:szCs w:val="20"/>
          <w:lang w:eastAsia="pl-PL"/>
        </w:rPr>
        <w:t>(</w:t>
      </w:r>
      <w:r w:rsidR="00543B01">
        <w:rPr>
          <w:rFonts w:ascii="Verdana" w:eastAsia="Times New Roman" w:hAnsi="Verdana" w:cs="Arial"/>
          <w:i/>
          <w:iCs/>
          <w:color w:val="000000"/>
          <w:sz w:val="20"/>
          <w:szCs w:val="20"/>
          <w:lang w:eastAsia="pl-PL"/>
        </w:rPr>
        <w:t xml:space="preserve">należy wypełnić </w:t>
      </w:r>
      <w:r w:rsidRPr="007E6DB9">
        <w:rPr>
          <w:rFonts w:ascii="Verdana" w:eastAsia="Times New Roman" w:hAnsi="Verdana" w:cs="Arial"/>
          <w:i/>
          <w:iCs/>
          <w:color w:val="000000"/>
          <w:sz w:val="20"/>
          <w:szCs w:val="20"/>
          <w:lang w:eastAsia="pl-PL"/>
        </w:rPr>
        <w:t>zgodnie z treścią Oferty Wykonawcy)</w:t>
      </w:r>
    </w:p>
    <w:p w14:paraId="5722B3FC" w14:textId="77777777" w:rsidR="00B96479" w:rsidRDefault="00B96479" w:rsidP="00B96479">
      <w:p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highlight w:val="yellow"/>
          <w:lang w:eastAsia="pl-PL"/>
        </w:rPr>
      </w:pPr>
    </w:p>
    <w:p w14:paraId="2D085C2A" w14:textId="77777777" w:rsidR="000F1BF0" w:rsidRPr="000F1BF0" w:rsidRDefault="006234F1" w:rsidP="00BA1176">
      <w:pPr>
        <w:spacing w:after="0"/>
        <w:contextualSpacing/>
        <w:jc w:val="center"/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 xml:space="preserve">§ 5 </w:t>
      </w:r>
    </w:p>
    <w:p w14:paraId="695FC08F" w14:textId="3C6941A6" w:rsidR="0075636E" w:rsidRPr="000F1BF0" w:rsidRDefault="006234F1" w:rsidP="00BA1176">
      <w:pPr>
        <w:spacing w:after="0"/>
        <w:contextualSpacing/>
        <w:jc w:val="center"/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 xml:space="preserve">Procedury odbioru przedmiotu </w:t>
      </w:r>
      <w:r w:rsidR="00B96479" w:rsidRPr="000F1BF0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umowy</w:t>
      </w:r>
    </w:p>
    <w:p w14:paraId="196B0B03" w14:textId="221CD764" w:rsidR="0075636E" w:rsidRPr="00814475" w:rsidRDefault="00814475" w:rsidP="00814475">
      <w:pPr>
        <w:pStyle w:val="Akapitzlist"/>
        <w:numPr>
          <w:ilvl w:val="0"/>
          <w:numId w:val="32"/>
        </w:numPr>
        <w:spacing w:after="0"/>
        <w:ind w:left="426"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  <w:r>
        <w:rPr>
          <w:rFonts w:ascii="Verdana" w:eastAsia="Times New Roman" w:hAnsi="Verdana" w:cs="Arial"/>
          <w:sz w:val="20"/>
          <w:szCs w:val="20"/>
          <w:lang w:eastAsia="ar-SA"/>
        </w:rPr>
        <w:t xml:space="preserve">Czynności odbioru przedmiotu umowy zostaną potwierdzone Protokołem odbioru </w:t>
      </w:r>
      <w:r w:rsidR="00900A53">
        <w:rPr>
          <w:rFonts w:ascii="Verdana" w:eastAsia="Times New Roman" w:hAnsi="Verdana" w:cs="Arial"/>
          <w:sz w:val="20"/>
          <w:szCs w:val="20"/>
          <w:lang w:eastAsia="ar-SA"/>
        </w:rPr>
        <w:t>ilościowego</w:t>
      </w:r>
      <w:r>
        <w:rPr>
          <w:rFonts w:ascii="Verdana" w:eastAsia="Times New Roman" w:hAnsi="Verdana" w:cs="Arial"/>
          <w:sz w:val="20"/>
          <w:szCs w:val="20"/>
          <w:lang w:eastAsia="ar-SA"/>
        </w:rPr>
        <w:t xml:space="preserve"> (</w:t>
      </w:r>
      <w:r w:rsidRPr="00814475">
        <w:rPr>
          <w:rFonts w:ascii="Verdana" w:eastAsia="Times New Roman" w:hAnsi="Verdana" w:cs="Arial"/>
          <w:sz w:val="20"/>
          <w:szCs w:val="20"/>
          <w:lang w:eastAsia="ar-SA"/>
        </w:rPr>
        <w:t xml:space="preserve">załącznik nr </w:t>
      </w:r>
      <w:r w:rsidR="00900A53">
        <w:rPr>
          <w:rFonts w:ascii="Verdana" w:eastAsia="Times New Roman" w:hAnsi="Verdana" w:cs="Arial"/>
          <w:sz w:val="20"/>
          <w:szCs w:val="20"/>
          <w:lang w:eastAsia="ar-SA"/>
        </w:rPr>
        <w:t>3</w:t>
      </w:r>
      <w:r w:rsidRPr="00814475">
        <w:rPr>
          <w:rFonts w:ascii="Verdana" w:eastAsia="Times New Roman" w:hAnsi="Verdana" w:cs="Arial"/>
          <w:sz w:val="20"/>
          <w:szCs w:val="20"/>
          <w:lang w:eastAsia="ar-SA"/>
        </w:rPr>
        <w:t xml:space="preserve"> do Umowy)</w:t>
      </w:r>
      <w:r w:rsidR="00900A53">
        <w:rPr>
          <w:rFonts w:ascii="Verdana" w:eastAsia="Times New Roman" w:hAnsi="Verdana" w:cs="Arial"/>
          <w:sz w:val="20"/>
          <w:szCs w:val="20"/>
          <w:lang w:eastAsia="ar-SA"/>
        </w:rPr>
        <w:t xml:space="preserve">, a następnie </w:t>
      </w:r>
      <w:r w:rsidRPr="00814475">
        <w:rPr>
          <w:rFonts w:ascii="Verdana" w:eastAsia="Times New Roman" w:hAnsi="Verdana" w:cs="Arial"/>
          <w:sz w:val="20"/>
          <w:szCs w:val="20"/>
          <w:lang w:eastAsia="ar-SA"/>
        </w:rPr>
        <w:t xml:space="preserve">Protokołem odbioru </w:t>
      </w:r>
      <w:r w:rsidR="00900A53">
        <w:rPr>
          <w:rFonts w:ascii="Verdana" w:eastAsia="Times New Roman" w:hAnsi="Verdana" w:cs="Arial"/>
          <w:sz w:val="20"/>
          <w:szCs w:val="20"/>
          <w:lang w:eastAsia="ar-SA"/>
        </w:rPr>
        <w:t>jakościowego</w:t>
      </w:r>
      <w:r w:rsidRPr="00814475">
        <w:rPr>
          <w:rFonts w:ascii="Verdana" w:eastAsia="Times New Roman" w:hAnsi="Verdana" w:cs="Arial"/>
          <w:sz w:val="20"/>
          <w:szCs w:val="20"/>
          <w:lang w:eastAsia="ar-SA"/>
        </w:rPr>
        <w:t xml:space="preserve"> (załącznik nr </w:t>
      </w:r>
      <w:r w:rsidR="00900A53">
        <w:rPr>
          <w:rFonts w:ascii="Verdana" w:eastAsia="Times New Roman" w:hAnsi="Verdana" w:cs="Arial"/>
          <w:sz w:val="20"/>
          <w:szCs w:val="20"/>
          <w:lang w:eastAsia="ar-SA"/>
        </w:rPr>
        <w:t>4</w:t>
      </w:r>
      <w:r w:rsidRPr="00814475">
        <w:rPr>
          <w:rFonts w:ascii="Verdana" w:eastAsia="Times New Roman" w:hAnsi="Verdana" w:cs="Arial"/>
          <w:sz w:val="20"/>
          <w:szCs w:val="20"/>
          <w:lang w:eastAsia="ar-SA"/>
        </w:rPr>
        <w:t xml:space="preserve"> do Umowy)</w:t>
      </w:r>
      <w:r>
        <w:rPr>
          <w:rFonts w:ascii="Verdana" w:eastAsia="Times New Roman" w:hAnsi="Verdana" w:cs="Arial"/>
          <w:sz w:val="20"/>
          <w:szCs w:val="20"/>
          <w:lang w:eastAsia="ar-SA"/>
        </w:rPr>
        <w:t xml:space="preserve">. </w:t>
      </w:r>
      <w:r w:rsidR="006234F1" w:rsidRPr="00D331F4">
        <w:rPr>
          <w:rFonts w:ascii="Verdana" w:eastAsia="Times New Roman" w:hAnsi="Verdana" w:cs="Arial"/>
          <w:sz w:val="20"/>
          <w:szCs w:val="20"/>
          <w:lang w:eastAsia="ar-SA"/>
        </w:rPr>
        <w:t xml:space="preserve">Wydanie przedmiotu umowy musi być </w:t>
      </w:r>
      <w:r>
        <w:rPr>
          <w:rFonts w:ascii="Verdana" w:eastAsia="Times New Roman" w:hAnsi="Verdana" w:cs="Arial"/>
          <w:sz w:val="20"/>
          <w:szCs w:val="20"/>
          <w:lang w:eastAsia="ar-SA"/>
        </w:rPr>
        <w:br/>
      </w:r>
      <w:r w:rsidR="006234F1" w:rsidRPr="00D331F4">
        <w:rPr>
          <w:rFonts w:ascii="Verdana" w:eastAsia="Times New Roman" w:hAnsi="Verdana" w:cs="Arial"/>
          <w:sz w:val="20"/>
          <w:szCs w:val="20"/>
          <w:lang w:eastAsia="ar-SA"/>
        </w:rPr>
        <w:t xml:space="preserve">poprzedzone badaniem technicznym, które przeprowadzą przedstawiciele Wykonawcy i Zamawiającego. Miejscem przeprowadzenia badania jest siedziba Zamawiającego </w:t>
      </w:r>
      <w:r w:rsidR="00364312">
        <w:rPr>
          <w:rFonts w:ascii="Verdana" w:eastAsia="Times New Roman" w:hAnsi="Verdana" w:cs="Arial"/>
          <w:sz w:val="20"/>
          <w:szCs w:val="20"/>
          <w:lang w:eastAsia="ar-SA"/>
        </w:rPr>
        <w:t>ul. </w:t>
      </w:r>
      <w:r w:rsidR="002B4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oliot-Curie 14a</w:t>
      </w:r>
      <w:r w:rsidR="002B432E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2B4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(kod 50-383) </w:t>
      </w:r>
      <w:r w:rsidR="00BE19BB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BE19BB" w:rsidRPr="005D702D">
        <w:rPr>
          <w:rFonts w:ascii="Verdana" w:eastAsia="Times New Roman" w:hAnsi="Verdana" w:cs="Arial"/>
          <w:bCs/>
          <w:sz w:val="20"/>
          <w:lang w:eastAsia="pl-PL"/>
        </w:rPr>
        <w:t>we Wrocławiu</w:t>
      </w:r>
      <w:r w:rsidR="006234F1" w:rsidRPr="00644F75">
        <w:rPr>
          <w:rFonts w:ascii="Verdana" w:eastAsia="Times New Roman" w:hAnsi="Verdana" w:cs="Arial"/>
          <w:sz w:val="20"/>
          <w:szCs w:val="20"/>
          <w:lang w:eastAsia="ar-SA"/>
        </w:rPr>
        <w:t>.</w:t>
      </w:r>
      <w:r w:rsidR="006234F1" w:rsidRPr="00644F75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W toku czynności odbio</w:t>
      </w:r>
      <w:r w:rsidR="00E41FF8">
        <w:rPr>
          <w:rFonts w:ascii="Verdana" w:eastAsia="Times New Roman" w:hAnsi="Verdana" w:cs="Times New Roman"/>
          <w:sz w:val="20"/>
          <w:szCs w:val="20"/>
          <w:lang w:eastAsia="pl-PL"/>
        </w:rPr>
        <w:t>ru</w:t>
      </w:r>
      <w:r w:rsidR="00E41FF8" w:rsidRPr="00814475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 </w:t>
      </w:r>
      <w:r w:rsidR="006234F1" w:rsidRPr="00814475">
        <w:rPr>
          <w:rFonts w:ascii="Verdana" w:eastAsia="Times New Roman" w:hAnsi="Verdana" w:cs="Times New Roman"/>
          <w:sz w:val="20"/>
          <w:szCs w:val="20"/>
          <w:lang w:eastAsia="pl-PL"/>
        </w:rPr>
        <w:t>przeprowadzanego przez Zamawiającego</w:t>
      </w:r>
      <w:r w:rsidR="00626262" w:rsidRPr="00814475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="006234F1" w:rsidRPr="00814475">
        <w:rPr>
          <w:rFonts w:ascii="Verdana" w:eastAsia="Times New Roman" w:hAnsi="Verdana" w:cs="Times New Roman"/>
          <w:sz w:val="20"/>
          <w:szCs w:val="20"/>
          <w:lang w:eastAsia="pl-PL"/>
        </w:rPr>
        <w:t>w obecności przedstawicieli Wykonawcy, Zamawiający dokona sprawdzenia kompletności i prawidłowości działania przedmiotu umowy, jego zgodności z SWZ, ofertą i umową, sprawności technicznej elementów przedmiotu umowy oraz posiadania przez niego wszystkich wymaganych funkcjonalności oraz zgodności numer</w:t>
      </w:r>
      <w:r w:rsidR="002E66F1" w:rsidRPr="00814475">
        <w:rPr>
          <w:rFonts w:ascii="Verdana" w:eastAsia="Times New Roman" w:hAnsi="Verdana" w:cs="Times New Roman"/>
          <w:sz w:val="20"/>
          <w:szCs w:val="20"/>
          <w:lang w:eastAsia="pl-PL"/>
        </w:rPr>
        <w:t>ów</w:t>
      </w:r>
      <w:r w:rsidR="006234F1" w:rsidRPr="00814475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umieszczonych na przedmiocie umowy z zapisami w karcie gwarancyjnej.</w:t>
      </w:r>
    </w:p>
    <w:p w14:paraId="3A923C7F" w14:textId="40C362EA" w:rsidR="0075636E" w:rsidRDefault="006234F1">
      <w:pPr>
        <w:pStyle w:val="Akapitzlist"/>
        <w:numPr>
          <w:ilvl w:val="0"/>
          <w:numId w:val="32"/>
        </w:numPr>
        <w:spacing w:after="0"/>
        <w:ind w:left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konawca w toku czynności odbioru</w:t>
      </w:r>
      <w:r w:rsidR="00C666C9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EE5F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jakościowego 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aprezentuje sposób użytkowania przedmiotu umowy</w:t>
      </w:r>
      <w:r w:rsidR="00EE5F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 która to czynność zostanie odnotowana w załączniku nr 4 do Umowy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. </w:t>
      </w:r>
    </w:p>
    <w:p w14:paraId="172795C7" w14:textId="2095AE76" w:rsidR="0075636E" w:rsidRDefault="006234F1">
      <w:pPr>
        <w:pStyle w:val="Akapitzlist"/>
        <w:numPr>
          <w:ilvl w:val="0"/>
          <w:numId w:val="32"/>
        </w:numPr>
        <w:spacing w:after="0"/>
        <w:ind w:left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 toku odbioru przedmiotu umowy</w:t>
      </w:r>
      <w:bookmarkStart w:id="1" w:name="_Hlk94269536"/>
      <w:r w:rsidR="008550D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  <w:r w:rsidR="008550D5" w:rsidRPr="008550D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potwierdzonego Protokołem odbioru </w:t>
      </w:r>
      <w:r w:rsidR="00B572EB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ilościowego</w:t>
      </w:r>
      <w:r w:rsidR="008550D5" w:rsidRPr="008550D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(załącznik nr </w:t>
      </w:r>
      <w:r w:rsidR="00B572EB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3</w:t>
      </w:r>
      <w:r w:rsidR="008550D5" w:rsidRPr="008550D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do Umowy) 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bookmarkEnd w:id="1"/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ykonawca zobowiązany jest wydać Zamawiającemu następującą dokumentację: </w:t>
      </w:r>
    </w:p>
    <w:p w14:paraId="64A9AB43" w14:textId="272D9969" w:rsidR="00931581" w:rsidRPr="00931581" w:rsidRDefault="00931581" w:rsidP="00D37AC3">
      <w:pPr>
        <w:numPr>
          <w:ilvl w:val="0"/>
          <w:numId w:val="17"/>
        </w:numPr>
        <w:suppressAutoHyphens/>
        <w:spacing w:after="0"/>
        <w:ind w:left="851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bookmarkStart w:id="2" w:name="_Hlk94092991"/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instrukcję obsługi przedmiotu umowy w języku polskim </w:t>
      </w:r>
      <w:r w:rsidR="004D468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lub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angielskim,</w:t>
      </w:r>
    </w:p>
    <w:p w14:paraId="5C1C1D7A" w14:textId="03181858" w:rsidR="00931581" w:rsidRDefault="00931581">
      <w:pPr>
        <w:numPr>
          <w:ilvl w:val="0"/>
          <w:numId w:val="17"/>
        </w:numPr>
        <w:suppressAutoHyphens/>
        <w:spacing w:after="0"/>
        <w:ind w:left="851" w:hanging="426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kartę gwarancyjną dla przedmiotu umowy lub inne dokumenty potwierdzające gwarancję, </w:t>
      </w:r>
    </w:p>
    <w:p w14:paraId="1EE8B35F" w14:textId="77777777" w:rsidR="008550D5" w:rsidRDefault="008550D5" w:rsidP="00BB1D67">
      <w:pPr>
        <w:pStyle w:val="Akapitzlist"/>
        <w:numPr>
          <w:ilvl w:val="0"/>
          <w:numId w:val="17"/>
        </w:numPr>
        <w:ind w:left="851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8550D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niezbędne dane umożliwiające dokonywanie serwisu przedmiotu umowy, po upływie okresu obowiązywania gwarancji, także innym podmiotom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</w:p>
    <w:p w14:paraId="0680B3CA" w14:textId="77777777" w:rsidR="001B508E" w:rsidRPr="001B508E" w:rsidRDefault="00931581" w:rsidP="00BB1D67">
      <w:pPr>
        <w:pStyle w:val="Akapitzlist"/>
        <w:numPr>
          <w:ilvl w:val="0"/>
          <w:numId w:val="17"/>
        </w:numPr>
        <w:ind w:left="851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8550D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jeżeli dostarczony </w:t>
      </w:r>
      <w:r w:rsidR="00AC213C" w:rsidRPr="008550D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</w:t>
      </w:r>
      <w:r w:rsidRPr="008550D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ęt będzie wyposażony w oprogramowanie, należy dostarczyć także instrukcje obsługi oraz dokumenty potwierdzające licencję oprogramowania,</w:t>
      </w:r>
    </w:p>
    <w:p w14:paraId="4E09319D" w14:textId="18EAE5DB" w:rsidR="00931581" w:rsidRPr="001B508E" w:rsidRDefault="00931581" w:rsidP="00BB1D67">
      <w:pPr>
        <w:pStyle w:val="Akapitzlist"/>
        <w:numPr>
          <w:ilvl w:val="0"/>
          <w:numId w:val="17"/>
        </w:numPr>
        <w:ind w:left="851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1B508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certyfikat CE</w:t>
      </w:r>
      <w:bookmarkEnd w:id="2"/>
      <w:r w:rsidRPr="001B508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51C132AB" w14:textId="403009C6" w:rsidR="0075636E" w:rsidRDefault="006234F1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amawiający dopuszcza</w:t>
      </w:r>
      <w:r w:rsidR="00A90147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łożenie dokumentów</w:t>
      </w:r>
      <w:r w:rsidR="00BE19BB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wymienionych w ust. </w:t>
      </w:r>
      <w:r w:rsidR="00F610F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3 powyżej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D331F4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wersji elektronicznej lub udostępnienie przez Wykonawcę strony internetowej wraz 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lastRenderedPageBreak/>
        <w:t>z udostępnieniem linków/adresów, gdzie będą dostępne wymagane przedmiotowe dokumenty.</w:t>
      </w:r>
    </w:p>
    <w:p w14:paraId="7BC1B3C4" w14:textId="1B632AFC" w:rsidR="00D73C5F" w:rsidRDefault="00D73C5F" w:rsidP="00D73C5F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Dostawa nastąpi po uprzednim jej zaawizowaniu – najpóźniej na 24 godziny przed dostawą.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awizowanie oznacza powiadomienie Zamawiającego przez Wykonawcę za pośrednictwem poczty </w:t>
      </w:r>
      <w:r w:rsidR="0019641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e-mail</w:t>
      </w:r>
      <w:r w:rsidR="0037715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t</w:t>
      </w:r>
      <w:r w:rsidR="0038099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</w:t>
      </w:r>
      <w:r w:rsidR="004D468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  <w:r w:rsidR="0038099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: ………………………….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o: terminie dostawy z podaniem przedziału godzinowego oraz wyszczególnieniu dostarczonych urządzeń wra</w:t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 </w:t>
      </w:r>
      <w:r w:rsidR="0019641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odaniem ich nazwy i ilości.</w:t>
      </w:r>
    </w:p>
    <w:p w14:paraId="511A6AC0" w14:textId="77777777" w:rsidR="00D73C5F" w:rsidRPr="006732E0" w:rsidRDefault="00D73C5F" w:rsidP="00D73C5F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Dostawa odbędzie się w dni robocze – od poniedziałku do piątku w godzinach od </w:t>
      </w:r>
      <w:r w:rsidR="00D331F4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8.00</w:t>
      </w:r>
      <w:r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do </w:t>
      </w:r>
      <w:r w:rsidR="00D331F4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15.00</w:t>
      </w:r>
      <w:r w:rsidR="0046160A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7D7E2E06" w14:textId="77777777" w:rsidR="00D73C5F" w:rsidRPr="00D73C5F" w:rsidRDefault="00D73C5F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D73C5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 sytuacji, kiedy przedmiot </w:t>
      </w:r>
      <w:r w:rsidR="00D41D6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mowy</w:t>
      </w:r>
      <w:r w:rsidRPr="00D73C5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będzie się składał z kilku elementów oddzielnie pakowanych – dostawa wszystkich elementów ma się odbyć w jednym czasie </w:t>
      </w:r>
      <w:r w:rsidR="00B61AE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D73C5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– wyklucza się dostawy częściowe w różnych terminach</w:t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6CB89A0F" w14:textId="77777777" w:rsidR="00D73C5F" w:rsidRPr="00D73C5F" w:rsidRDefault="00D73C5F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nie dostawy przedmiotu umowy zostanie potwierdzone p</w:t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rotokołem odbioru ilościowego (z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ałącznik nr 3 do Umowy) bez zastrzeżeń podpisanym przez Strony, zatwierdzonym przez upoważnionego przedstawiciela Zamawiaj</w:t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ącego.</w:t>
      </w:r>
    </w:p>
    <w:p w14:paraId="00FB1149" w14:textId="77777777" w:rsidR="00852672" w:rsidRPr="00E9777C" w:rsidRDefault="00852672" w:rsidP="00852672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E9777C">
        <w:rPr>
          <w:rFonts w:ascii="Verdana" w:hAnsi="Verdana" w:cs="Calibri"/>
          <w:sz w:val="20"/>
          <w:szCs w:val="20"/>
        </w:rPr>
        <w:t xml:space="preserve">W przypadku, gdy </w:t>
      </w:r>
      <w:r w:rsidRPr="00E9777C">
        <w:rPr>
          <w:rFonts w:ascii="Verdana" w:hAnsi="Verdana" w:cs="Arial"/>
          <w:sz w:val="20"/>
          <w:szCs w:val="20"/>
        </w:rPr>
        <w:t>przedmiot umowy</w:t>
      </w:r>
      <w:r w:rsidRPr="00E9777C">
        <w:rPr>
          <w:rFonts w:ascii="Verdana" w:hAnsi="Verdana" w:cs="Calibri"/>
          <w:sz w:val="20"/>
          <w:szCs w:val="20"/>
        </w:rPr>
        <w:t xml:space="preserve"> nie przejdzie pozytywnie procedury odbioru ilościowego Zamawiający zgłasza pisemnie zastrzeżenia i odmawia odbioru całości </w:t>
      </w:r>
      <w:r w:rsidRPr="00E9777C">
        <w:rPr>
          <w:rFonts w:ascii="Verdana" w:hAnsi="Verdana" w:cs="Arial"/>
          <w:sz w:val="20"/>
          <w:szCs w:val="20"/>
        </w:rPr>
        <w:t>przedmiotu umowy</w:t>
      </w:r>
      <w:r w:rsidRPr="00E9777C">
        <w:rPr>
          <w:rFonts w:ascii="Verdana" w:hAnsi="Verdana" w:cs="Calibri"/>
          <w:sz w:val="20"/>
          <w:szCs w:val="20"/>
        </w:rPr>
        <w:t xml:space="preserve">, a Wykonawca zobowiązany jest usunąć nieprawidłowości </w:t>
      </w:r>
      <w:r w:rsidRPr="00E9777C">
        <w:rPr>
          <w:rFonts w:ascii="Verdana" w:hAnsi="Verdana" w:cs="Calibri"/>
          <w:sz w:val="20"/>
          <w:szCs w:val="20"/>
        </w:rPr>
        <w:br/>
        <w:t xml:space="preserve">i przedstawić </w:t>
      </w:r>
      <w:r w:rsidRPr="00E9777C">
        <w:rPr>
          <w:rFonts w:ascii="Verdana" w:hAnsi="Verdana" w:cs="Arial"/>
          <w:sz w:val="20"/>
          <w:szCs w:val="20"/>
        </w:rPr>
        <w:t>przedmiot umowy</w:t>
      </w:r>
      <w:r w:rsidRPr="00E9777C">
        <w:rPr>
          <w:rFonts w:ascii="Verdana" w:hAnsi="Verdana" w:cs="Calibri"/>
          <w:sz w:val="20"/>
          <w:szCs w:val="20"/>
        </w:rPr>
        <w:t xml:space="preserve"> do pono</w:t>
      </w:r>
      <w:r w:rsidR="004D47F7">
        <w:rPr>
          <w:rFonts w:ascii="Verdana" w:hAnsi="Verdana" w:cs="Calibri"/>
          <w:sz w:val="20"/>
          <w:szCs w:val="20"/>
        </w:rPr>
        <w:t xml:space="preserve">wnego odbioru w terminie </w:t>
      </w:r>
      <w:r w:rsidR="00E45FC1">
        <w:rPr>
          <w:rFonts w:ascii="Verdana" w:hAnsi="Verdana" w:cs="Calibri"/>
          <w:sz w:val="20"/>
          <w:szCs w:val="20"/>
        </w:rPr>
        <w:t>7</w:t>
      </w:r>
      <w:r w:rsidRPr="00E9777C">
        <w:rPr>
          <w:rFonts w:ascii="Verdana" w:hAnsi="Verdana" w:cs="Calibri"/>
          <w:sz w:val="20"/>
          <w:szCs w:val="20"/>
        </w:rPr>
        <w:t xml:space="preserve"> dni roboczych od dnia zgłoszenia zastrzeżenia przez Zamawiającego. Ponowny odbiór przedmiotu umowy odbędzie się na zasadach określonych </w:t>
      </w:r>
      <w:r w:rsidRPr="00D331F4">
        <w:rPr>
          <w:rFonts w:ascii="Verdana" w:hAnsi="Verdana" w:cs="Calibri"/>
          <w:sz w:val="20"/>
          <w:szCs w:val="20"/>
        </w:rPr>
        <w:t>w ust. 8.</w:t>
      </w:r>
    </w:p>
    <w:p w14:paraId="3AD2DD49" w14:textId="6359E223" w:rsidR="00D73C5F" w:rsidRDefault="00932EF9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konawca dokona</w:t>
      </w:r>
      <w:r w:rsidR="00852672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montażu, podłączenia, 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uruchomienia, </w:t>
      </w:r>
      <w:r w:rsidRPr="00BE19BB">
        <w:rPr>
          <w:rFonts w:ascii="Verdana" w:eastAsia="Times New Roman" w:hAnsi="Verdana" w:cs="Times New Roman"/>
          <w:sz w:val="20"/>
          <w:szCs w:val="20"/>
          <w:lang w:eastAsia="pl-PL"/>
        </w:rPr>
        <w:t>kalibracji i prób</w:t>
      </w:r>
      <w:r w:rsidR="00852672" w:rsidRPr="00BE19BB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="00852672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testow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ych</w:t>
      </w:r>
      <w:r w:rsidR="00852672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przedmiotu </w:t>
      </w:r>
      <w:r w:rsidR="00D41D6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umowy</w:t>
      </w:r>
      <w:r w:rsidR="0046160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na swój koszt i ryzyko.</w:t>
      </w:r>
      <w:r w:rsidR="00852672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</w:p>
    <w:p w14:paraId="4680031A" w14:textId="1DCEB3E6" w:rsidR="00852672" w:rsidRPr="00D41D61" w:rsidRDefault="00852672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Jeśli w trakcie czynności odbioru zostaną stwierdzone usterki lub wady dające się usunąć, to Zamawiający może odmówić odbioru, wskazując pisemnie Wykonawcy wszystkie wady i usterki oraz wyznaczając dodatkowy termin do ich usunięcia, który zostanie zapisany w protokole </w:t>
      </w:r>
      <w:r w:rsidR="00D41D6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odbioru jakościowego </w:t>
      </w:r>
      <w:r w:rsidR="004D47F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z</w:t>
      </w:r>
      <w:r w:rsidR="00D41D6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ałącznik nr 4 do Umowy), </w:t>
      </w:r>
      <w:r w:rsidR="00B61AE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="00D41D6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y czym nie dotyczy to wad lub usterek nieistotnych, które nie będą podstawą odmowy dokonania przez Zamawiającego odbioru. Wady lub usterki nieistotne zostaną wskazane w p</w:t>
      </w:r>
      <w:r w:rsidR="004D47F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rotokole odbioru jakościowego (z</w:t>
      </w:r>
      <w:r w:rsidR="00D41D6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ałącznik nr 4 do Umowy), </w:t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="00D41D6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a wykonawca usunie je w uzgodnionym przez strony terminie. Przez wady lub usterki nieistotne rozumie się w szczególności wady i usterki, które nie uniemożliwiają korzystania z przedmiotu umowy zgodnie z jego przeznaczeniem i nie uniemożliwiają realizację działań Zamawiającego.</w:t>
      </w:r>
    </w:p>
    <w:p w14:paraId="3803C99F" w14:textId="74DA3FA2" w:rsidR="00D41D61" w:rsidRPr="00C9732E" w:rsidRDefault="00D41D61" w:rsidP="00602918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Po odbiorze, o którym mowa w </w:t>
      </w:r>
      <w:r w:rsidR="00377153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st.</w:t>
      </w:r>
      <w:r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11 powyżej Wykonawca </w:t>
      </w:r>
      <w:r w:rsidR="00EF4689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ygotuje i przeprowadzi szkolenie z zakresu obsługi przedmiotu umowy dla pracowników Zamawiającego w</w:t>
      </w:r>
      <w:r w:rsidR="00C9732E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 </w:t>
      </w:r>
      <w:r w:rsidR="00EF4689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miarze </w:t>
      </w:r>
      <w:r w:rsidR="002B432E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5 h</w:t>
      </w:r>
      <w:r w:rsidR="00C9732E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="002B432E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EF4689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chyba że Strony ustalą inaczej. </w:t>
      </w:r>
      <w:r w:rsidR="000C01F2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Celem powyższego szkolenia jest umożliwienie samodzielnego użytkowania przedmiotu umowy przez pracowników Zamawiającego. </w:t>
      </w:r>
    </w:p>
    <w:p w14:paraId="045AB60D" w14:textId="14AF340F" w:rsidR="000C01F2" w:rsidRPr="009D1085" w:rsidRDefault="000C01F2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Termin szkolenia wskazanego w </w:t>
      </w:r>
      <w:r w:rsidR="0037715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st</w:t>
      </w:r>
      <w:r w:rsidR="00E12A5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  <w:r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12 powyżej</w:t>
      </w:r>
      <w:r w:rsidR="00431E9A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nastąpi </w:t>
      </w:r>
      <w:bookmarkStart w:id="3" w:name="_Hlk87527755"/>
      <w:r w:rsidR="002B4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podczas instalacji Sprzętu </w:t>
      </w:r>
      <w:bookmarkEnd w:id="3"/>
      <w:r w:rsidR="00377153" w:rsidRPr="0000654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chyba ze Strony w protokole jakościowym (załącznik nr 4 do Umowy) wskażą </w:t>
      </w:r>
      <w:r w:rsidR="00377153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inny termin</w:t>
      </w:r>
      <w:r w:rsidR="0046160A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2706C9AC" w14:textId="6879B0B9" w:rsidR="000C01F2" w:rsidRPr="009D1085" w:rsidRDefault="000C01F2" w:rsidP="004D4683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Szkolenie odbędzie się w 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lokalizacji</w:t>
      </w:r>
      <w:r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Zamawiającego, tj. </w:t>
      </w:r>
      <w:r w:rsidR="00E148AA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l.</w:t>
      </w:r>
      <w:r w:rsidR="00E148A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 </w:t>
      </w:r>
      <w:r w:rsidR="00621659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oliot-Curie 14a</w:t>
      </w:r>
      <w:r w:rsidR="00621659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621659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(kod 50-383) </w:t>
      </w:r>
      <w:r w:rsidR="00E148A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E148AA" w:rsidRPr="005D702D">
        <w:rPr>
          <w:rFonts w:ascii="Verdana" w:eastAsia="Times New Roman" w:hAnsi="Verdana" w:cs="Arial"/>
          <w:bCs/>
          <w:sz w:val="20"/>
          <w:lang w:eastAsia="pl-PL"/>
        </w:rPr>
        <w:t>we Wrocławiu</w:t>
      </w:r>
      <w:r w:rsidR="00E148AA" w:rsidRPr="009D1085" w:rsidDel="00E148AA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</w:t>
      </w:r>
      <w:r w:rsidR="0046160A" w:rsidRPr="009D1085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.</w:t>
      </w:r>
      <w:r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</w:p>
    <w:p w14:paraId="264F6C81" w14:textId="64BB0790" w:rsidR="00554D9F" w:rsidRDefault="00554D9F" w:rsidP="00E9777C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D1085">
        <w:rPr>
          <w:rFonts w:ascii="Verdana" w:hAnsi="Verdana" w:cs="Arial"/>
          <w:color w:val="000000" w:themeColor="text1"/>
          <w:sz w:val="20"/>
          <w:szCs w:val="20"/>
        </w:rPr>
        <w:t>Za dzień wydania przedmiotu Umowy uznaje się dzień podpisania przez Strony protokołu odbioru jakościowego</w:t>
      </w:r>
      <w:r w:rsidR="00AC0029" w:rsidRPr="009D1085">
        <w:rPr>
          <w:rFonts w:ascii="Verdana" w:hAnsi="Verdana" w:cs="Arial"/>
          <w:color w:val="000000" w:themeColor="text1"/>
          <w:sz w:val="20"/>
          <w:szCs w:val="20"/>
        </w:rPr>
        <w:t xml:space="preserve"> (załącznik nr 4 do Umowy)</w:t>
      </w:r>
      <w:r w:rsidRPr="009D1085">
        <w:rPr>
          <w:rFonts w:ascii="Verdana" w:hAnsi="Verdana" w:cs="Arial"/>
          <w:color w:val="000000" w:themeColor="text1"/>
          <w:sz w:val="20"/>
          <w:szCs w:val="20"/>
        </w:rPr>
        <w:t xml:space="preserve"> bez zastrzeżeń lub </w:t>
      </w:r>
      <w:r w:rsidR="00AC0029" w:rsidRPr="009D1085">
        <w:rPr>
          <w:rFonts w:ascii="Verdana" w:hAnsi="Verdana" w:cs="Arial"/>
          <w:color w:val="000000" w:themeColor="text1"/>
          <w:sz w:val="20"/>
          <w:szCs w:val="20"/>
        </w:rPr>
        <w:br/>
      </w:r>
      <w:r w:rsidRPr="009D1085">
        <w:rPr>
          <w:rFonts w:ascii="Verdana" w:hAnsi="Verdana" w:cs="Arial"/>
          <w:color w:val="000000" w:themeColor="text1"/>
          <w:sz w:val="20"/>
          <w:szCs w:val="20"/>
        </w:rPr>
        <w:t>z zastrzeżeniami</w:t>
      </w:r>
      <w:r w:rsidRPr="00AA2E31">
        <w:rPr>
          <w:rFonts w:ascii="Verdana" w:hAnsi="Verdana" w:cs="Arial"/>
          <w:color w:val="000000" w:themeColor="text1"/>
          <w:sz w:val="20"/>
          <w:szCs w:val="20"/>
        </w:rPr>
        <w:t xml:space="preserve"> o wadach lub usterkach nieistotnych</w:t>
      </w:r>
      <w:r w:rsidR="006E2187">
        <w:rPr>
          <w:rFonts w:ascii="Verdana" w:hAnsi="Verdana" w:cs="Arial"/>
          <w:color w:val="000000" w:themeColor="text1"/>
          <w:sz w:val="20"/>
          <w:szCs w:val="20"/>
        </w:rPr>
        <w:t>.</w:t>
      </w:r>
    </w:p>
    <w:p w14:paraId="50025D70" w14:textId="77777777" w:rsidR="00931581" w:rsidRPr="00E9777C" w:rsidRDefault="00554D9F" w:rsidP="00E9777C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AA2E31">
        <w:rPr>
          <w:rFonts w:ascii="Verdana" w:hAnsi="Verdana" w:cs="Arial"/>
          <w:color w:val="000000" w:themeColor="text1"/>
          <w:sz w:val="20"/>
          <w:szCs w:val="20"/>
        </w:rPr>
        <w:t>Protokół odbi</w:t>
      </w:r>
      <w:r w:rsidR="0046160A">
        <w:rPr>
          <w:rFonts w:ascii="Verdana" w:hAnsi="Verdana" w:cs="Arial"/>
          <w:color w:val="000000" w:themeColor="text1"/>
          <w:sz w:val="20"/>
          <w:szCs w:val="20"/>
        </w:rPr>
        <w:t>oru jakościowego (z</w:t>
      </w:r>
      <w:r>
        <w:rPr>
          <w:rFonts w:ascii="Verdana" w:hAnsi="Verdana" w:cs="Arial"/>
          <w:color w:val="000000" w:themeColor="text1"/>
          <w:sz w:val="20"/>
          <w:szCs w:val="20"/>
        </w:rPr>
        <w:t>ałącznik Nr 4</w:t>
      </w:r>
      <w:r w:rsidR="001A56DC">
        <w:rPr>
          <w:rFonts w:ascii="Verdana" w:hAnsi="Verdana" w:cs="Arial"/>
          <w:color w:val="000000" w:themeColor="text1"/>
          <w:sz w:val="20"/>
          <w:szCs w:val="20"/>
        </w:rPr>
        <w:t xml:space="preserve"> do Umowy</w:t>
      </w:r>
      <w:r w:rsidRPr="00AA2E31">
        <w:rPr>
          <w:rFonts w:ascii="Verdana" w:hAnsi="Verdana" w:cs="Arial"/>
          <w:color w:val="000000" w:themeColor="text1"/>
          <w:sz w:val="20"/>
          <w:szCs w:val="20"/>
        </w:rPr>
        <w:t xml:space="preserve">) będzie określał </w:t>
      </w:r>
      <w:r w:rsidR="000F5ADB">
        <w:rPr>
          <w:rFonts w:ascii="Verdana" w:hAnsi="Verdana" w:cs="Arial"/>
          <w:color w:val="000000" w:themeColor="text1"/>
          <w:sz w:val="20"/>
          <w:szCs w:val="20"/>
        </w:rPr>
        <w:br/>
      </w:r>
      <w:r w:rsidRPr="00AA2E31">
        <w:rPr>
          <w:rFonts w:ascii="Verdana" w:hAnsi="Verdana" w:cs="Arial"/>
          <w:color w:val="000000" w:themeColor="text1"/>
          <w:sz w:val="20"/>
          <w:szCs w:val="20"/>
        </w:rPr>
        <w:t>w szczególności</w:t>
      </w:r>
      <w:r w:rsidR="00931581" w:rsidRPr="00E9777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:</w:t>
      </w:r>
    </w:p>
    <w:p w14:paraId="05C783F5" w14:textId="77777777" w:rsidR="0075636E" w:rsidRPr="00D241D3" w:rsidRDefault="00931581">
      <w:pPr>
        <w:numPr>
          <w:ilvl w:val="0"/>
          <w:numId w:val="3"/>
        </w:numPr>
        <w:spacing w:after="0"/>
        <w:ind w:left="993" w:hanging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D241D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datę odbioru </w:t>
      </w:r>
      <w:r w:rsidR="00554D9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edmiotu umowy</w:t>
      </w:r>
      <w:r w:rsidRPr="00D241D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</w:p>
    <w:p w14:paraId="521E018E" w14:textId="77777777" w:rsidR="0075636E" w:rsidRDefault="00554D9F">
      <w:pPr>
        <w:numPr>
          <w:ilvl w:val="0"/>
          <w:numId w:val="3"/>
        </w:numPr>
        <w:spacing w:after="0"/>
        <w:ind w:left="993" w:hanging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lastRenderedPageBreak/>
        <w:t>nazwę producenta przedmiotu umowy</w:t>
      </w:r>
      <w:r w:rsidR="00931581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</w:p>
    <w:p w14:paraId="642E7D39" w14:textId="77777777" w:rsidR="0075636E" w:rsidRDefault="00931581">
      <w:pPr>
        <w:numPr>
          <w:ilvl w:val="0"/>
          <w:numId w:val="3"/>
        </w:numPr>
        <w:spacing w:after="0"/>
        <w:ind w:left="993" w:hanging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numer modelu urządzenia,</w:t>
      </w:r>
    </w:p>
    <w:p w14:paraId="6686EF56" w14:textId="6692196D" w:rsidR="00554D9F" w:rsidRPr="00AA2E31" w:rsidRDefault="00554D9F" w:rsidP="00554D9F">
      <w:pPr>
        <w:pStyle w:val="Akapitzlist"/>
        <w:numPr>
          <w:ilvl w:val="0"/>
          <w:numId w:val="3"/>
        </w:numPr>
        <w:spacing w:after="0"/>
        <w:ind w:left="993" w:hanging="284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AA2E31">
        <w:rPr>
          <w:rFonts w:ascii="Verdana" w:hAnsi="Verdana" w:cs="Arial"/>
          <w:color w:val="000000" w:themeColor="text1"/>
          <w:sz w:val="20"/>
          <w:szCs w:val="20"/>
        </w:rPr>
        <w:t>zakr</w:t>
      </w:r>
      <w:r w:rsidR="00377153">
        <w:rPr>
          <w:rFonts w:ascii="Verdana" w:hAnsi="Verdana" w:cs="Arial"/>
          <w:color w:val="000000" w:themeColor="text1"/>
          <w:sz w:val="20"/>
          <w:szCs w:val="20"/>
        </w:rPr>
        <w:t xml:space="preserve">es i termin </w:t>
      </w:r>
      <w:r>
        <w:rPr>
          <w:rFonts w:ascii="Verdana" w:hAnsi="Verdana" w:cs="Arial"/>
          <w:color w:val="000000" w:themeColor="text1"/>
          <w:sz w:val="20"/>
          <w:szCs w:val="20"/>
        </w:rPr>
        <w:t>szkolenia dla pracowników Zamawiającego</w:t>
      </w:r>
      <w:r w:rsidRPr="00AA2E31">
        <w:rPr>
          <w:rFonts w:ascii="Verdana" w:hAnsi="Verdana" w:cs="Arial"/>
          <w:color w:val="000000" w:themeColor="text1"/>
          <w:sz w:val="20"/>
          <w:szCs w:val="20"/>
        </w:rPr>
        <w:t>,</w:t>
      </w:r>
    </w:p>
    <w:p w14:paraId="6198AB34" w14:textId="77777777" w:rsidR="0075636E" w:rsidRDefault="00554D9F" w:rsidP="00554D9F">
      <w:pPr>
        <w:numPr>
          <w:ilvl w:val="0"/>
          <w:numId w:val="3"/>
        </w:numPr>
        <w:spacing w:after="0"/>
        <w:ind w:left="993" w:hanging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AA2E31">
        <w:rPr>
          <w:rFonts w:ascii="Verdana" w:hAnsi="Verdana" w:cs="Arial"/>
          <w:color w:val="000000" w:themeColor="text1"/>
          <w:sz w:val="20"/>
          <w:szCs w:val="20"/>
        </w:rPr>
        <w:t>informacje o ewentualnych wadach lub usterkach nieistotnych wraz ze wskazaniem terminu na ich usunięcie</w:t>
      </w:r>
      <w:r w:rsidR="00931581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38ECD87C" w14:textId="77777777" w:rsidR="0075636E" w:rsidRPr="00554D9F" w:rsidRDefault="00931581" w:rsidP="00554D9F">
      <w:pPr>
        <w:pStyle w:val="Akapitzlist"/>
        <w:numPr>
          <w:ilvl w:val="0"/>
          <w:numId w:val="32"/>
        </w:numPr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554D9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 przypadku odmowy dokonania odbioru przedmiotu zamówienia, w szczególności </w:t>
      </w:r>
      <w:r w:rsidRPr="00554D9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  <w:t xml:space="preserve">z powodu wad, nie sporządza się protokołu odbioru a Zamawiający przekazuje Wykonawcy podpisane oświadczenie ze wskazaniem zastrzeżeń. Zamawiający może wyznaczyć Wykonawcy dodatkowy termin na dostawę przedmiotu zamówienia wolnego od wad, bez ponoszenia przez Zamawiającego z tego tytułu jakichkolwiek dodatkowych kosztów. Dokonanie odbioru przedmiotu zamówienia zgodnie </w:t>
      </w:r>
      <w:r w:rsidR="00D331F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554D9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ostanowieniami umowy nie zwalnia Wykonawcy od roszczeń z tytułu rękojmi lub gwarancji jakości.</w:t>
      </w:r>
    </w:p>
    <w:p w14:paraId="55F0DD69" w14:textId="438A96B1" w:rsidR="00554D9F" w:rsidRPr="00554D9F" w:rsidRDefault="00554D9F" w:rsidP="00554D9F">
      <w:pPr>
        <w:numPr>
          <w:ilvl w:val="0"/>
          <w:numId w:val="32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hAnsi="Verdana"/>
          <w:bCs/>
          <w:sz w:val="20"/>
          <w:szCs w:val="20"/>
        </w:rPr>
        <w:t>W</w:t>
      </w:r>
      <w:r w:rsidRPr="00DB15B6">
        <w:rPr>
          <w:rFonts w:ascii="Verdana" w:hAnsi="Verdana"/>
          <w:bCs/>
          <w:sz w:val="20"/>
          <w:szCs w:val="20"/>
        </w:rPr>
        <w:t>ykonawca nie może odmówić przeprowadzenia szkolenia</w:t>
      </w:r>
      <w:r w:rsidR="00E745B0">
        <w:rPr>
          <w:rFonts w:ascii="Verdana" w:hAnsi="Verdana"/>
          <w:bCs/>
          <w:sz w:val="20"/>
          <w:szCs w:val="20"/>
        </w:rPr>
        <w:t xml:space="preserve"> </w:t>
      </w:r>
      <w:r w:rsidRPr="00DB15B6">
        <w:rPr>
          <w:rFonts w:ascii="Verdana" w:hAnsi="Verdana"/>
          <w:bCs/>
          <w:sz w:val="20"/>
          <w:szCs w:val="20"/>
        </w:rPr>
        <w:t xml:space="preserve">we </w:t>
      </w:r>
      <w:r w:rsidR="001B508E" w:rsidRPr="00DB15B6">
        <w:rPr>
          <w:rFonts w:ascii="Verdana" w:hAnsi="Verdana"/>
          <w:bCs/>
          <w:sz w:val="20"/>
          <w:szCs w:val="20"/>
        </w:rPr>
        <w:t xml:space="preserve">wskazanym </w:t>
      </w:r>
      <w:r w:rsidRPr="00DB15B6">
        <w:rPr>
          <w:rFonts w:ascii="Verdana" w:hAnsi="Verdana"/>
          <w:bCs/>
          <w:sz w:val="20"/>
          <w:szCs w:val="20"/>
        </w:rPr>
        <w:t>terminie</w:t>
      </w:r>
      <w:r w:rsidR="001B508E">
        <w:rPr>
          <w:rFonts w:ascii="Verdana" w:hAnsi="Verdana"/>
          <w:bCs/>
          <w:sz w:val="20"/>
          <w:szCs w:val="20"/>
        </w:rPr>
        <w:t xml:space="preserve">, </w:t>
      </w:r>
      <w:r w:rsidR="001B508E">
        <w:rPr>
          <w:rFonts w:ascii="Verdana" w:hAnsi="Verdana"/>
          <w:bCs/>
          <w:sz w:val="20"/>
          <w:szCs w:val="20"/>
        </w:rPr>
        <w:br/>
        <w:t>o którym mowa w ust. 13 powyżej</w:t>
      </w:r>
      <w:r>
        <w:rPr>
          <w:rFonts w:ascii="Verdana" w:hAnsi="Verdana"/>
          <w:bCs/>
          <w:sz w:val="20"/>
          <w:szCs w:val="20"/>
        </w:rPr>
        <w:t>, c</w:t>
      </w:r>
      <w:r w:rsidRPr="00DB15B6">
        <w:rPr>
          <w:rFonts w:ascii="Verdana" w:hAnsi="Verdana"/>
          <w:bCs/>
          <w:sz w:val="20"/>
          <w:szCs w:val="20"/>
        </w:rPr>
        <w:t>hyba że Strony ustalą inaczej</w:t>
      </w:r>
      <w:r w:rsidR="0046160A">
        <w:rPr>
          <w:rFonts w:ascii="Verdana" w:hAnsi="Verdana"/>
          <w:bCs/>
          <w:sz w:val="20"/>
          <w:szCs w:val="20"/>
        </w:rPr>
        <w:t>.</w:t>
      </w:r>
    </w:p>
    <w:p w14:paraId="2797B5FE" w14:textId="7133BE06" w:rsidR="00554D9F" w:rsidRPr="00CA23D4" w:rsidRDefault="006E2187" w:rsidP="00E745B0">
      <w:pPr>
        <w:pStyle w:val="Akapitzlist"/>
        <w:numPr>
          <w:ilvl w:val="0"/>
          <w:numId w:val="32"/>
        </w:numPr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CA23D4">
        <w:rPr>
          <w:rFonts w:ascii="Verdana" w:hAnsi="Verdana"/>
          <w:sz w:val="20"/>
          <w:szCs w:val="20"/>
        </w:rPr>
        <w:t>P</w:t>
      </w:r>
      <w:r w:rsidR="00E745B0" w:rsidRPr="00CA23D4">
        <w:rPr>
          <w:rFonts w:ascii="Verdana" w:hAnsi="Verdana"/>
          <w:sz w:val="20"/>
          <w:szCs w:val="20"/>
        </w:rPr>
        <w:t xml:space="preserve">o zakończeniu szkolenia pracowników Zamawiającego zostanie sporządzony protokół odbioru szkolenia </w:t>
      </w:r>
      <w:r w:rsidR="0046160A" w:rsidRPr="00CA23D4">
        <w:rPr>
          <w:rFonts w:ascii="Verdana" w:hAnsi="Verdana"/>
          <w:sz w:val="20"/>
          <w:szCs w:val="20"/>
        </w:rPr>
        <w:t>(z</w:t>
      </w:r>
      <w:r w:rsidR="00E745B0" w:rsidRPr="00CA23D4">
        <w:rPr>
          <w:rFonts w:ascii="Verdana" w:hAnsi="Verdana"/>
          <w:sz w:val="20"/>
          <w:szCs w:val="20"/>
        </w:rPr>
        <w:t>ałącznik nr 5 do Umowy)</w:t>
      </w:r>
      <w:r w:rsidR="0046160A" w:rsidRPr="00CA23D4">
        <w:rPr>
          <w:rFonts w:ascii="Verdana" w:hAnsi="Verdana"/>
          <w:sz w:val="20"/>
          <w:szCs w:val="20"/>
        </w:rPr>
        <w:t>.</w:t>
      </w:r>
    </w:p>
    <w:p w14:paraId="2B7ABB2F" w14:textId="349474ED" w:rsidR="00931581" w:rsidRPr="00AC0029" w:rsidRDefault="00931581" w:rsidP="001B508E">
      <w:pPr>
        <w:numPr>
          <w:ilvl w:val="0"/>
          <w:numId w:val="32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Do czasu odbioru</w:t>
      </w:r>
      <w:r w:rsidR="00AC0029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dostawy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1B508E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przedmiotu umowy przez Zamawiającego</w:t>
      </w:r>
      <w:r w:rsidR="001B508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1B508E" w:rsidRPr="001B508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tj. do momentu podpisania bez zastrzeżeń Protokołu odbioru </w:t>
      </w:r>
      <w:r w:rsidR="00900A5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ilościowego</w:t>
      </w:r>
      <w:r w:rsidR="001B508E" w:rsidRPr="001B508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(załącznik Nr </w:t>
      </w:r>
      <w:r w:rsidR="00900A5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3</w:t>
      </w:r>
      <w:r w:rsidR="001B508E" w:rsidRPr="001B508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do Umowy)  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szelkie ryzyka z nim związane, w szczególności ryzyko utraty i uszkodzenia przedmiotu umowy spoczywa na Wykonawcy.</w:t>
      </w:r>
    </w:p>
    <w:p w14:paraId="3E56658A" w14:textId="4EACAA3F" w:rsidR="00AC0029" w:rsidRPr="00AC0029" w:rsidRDefault="00AC0029" w:rsidP="00AC0029">
      <w:pPr>
        <w:numPr>
          <w:ilvl w:val="0"/>
          <w:numId w:val="32"/>
        </w:numPr>
        <w:suppressAutoHyphens/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Osobą upoważ</w:t>
      </w:r>
      <w:r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nioną do podpisania protokołów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 odbioru w imieniu Zamawiającego jest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</w:r>
      <w:r>
        <w:rPr>
          <w:rFonts w:ascii="Verdana" w:eastAsia="Times New Roman" w:hAnsi="Verdana" w:cs="Arial"/>
          <w:sz w:val="20"/>
          <w:szCs w:val="20"/>
          <w:lang w:eastAsia="ar-SA"/>
        </w:rPr>
        <w:t xml:space="preserve">Pan/Pani ………………………………. </w:t>
      </w:r>
    </w:p>
    <w:p w14:paraId="1E6BD0D9" w14:textId="0173138A" w:rsidR="00931581" w:rsidRPr="000F1BF0" w:rsidRDefault="00931581" w:rsidP="00BA1176">
      <w:pPr>
        <w:keepNext/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§</w:t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6</w:t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Gwarancja </w:t>
      </w:r>
    </w:p>
    <w:p w14:paraId="2937C5FD" w14:textId="77777777" w:rsidR="00F610FA" w:rsidRDefault="006234F1" w:rsidP="00BA1176">
      <w:pPr>
        <w:pStyle w:val="Akapitzlist"/>
        <w:numPr>
          <w:ilvl w:val="0"/>
          <w:numId w:val="4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gwarantuje najwyższą jakość dostarczonego przedmiotu umowy zgodnie </w:t>
      </w:r>
      <w:r w:rsidR="00D331F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 </w:t>
      </w:r>
      <w:r w:rsidRPr="006234F1">
        <w:rPr>
          <w:rFonts w:ascii="Verdana" w:eastAsia="Times New Roman" w:hAnsi="Verdana" w:cs="Arial"/>
          <w:sz w:val="20"/>
          <w:szCs w:val="20"/>
          <w:lang w:eastAsia="pl-PL"/>
        </w:rPr>
        <w:t xml:space="preserve">załącznikiem nr 1 </w:t>
      </w: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do umowy. Odpowiedzialność z tytułu gwarancji jakości obejmuje zarówno wady powstałe z przyczyn tkwiących w przedmiocie zamówienia w chwili dokonania odbioru przez Zamawiającego, jak i wszelkie inne wady fizyczne, powstałe </w:t>
      </w:r>
      <w:r w:rsidR="00D331F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rzyczyn, za które Wykonawca ponosi odpowiedzialność, pod warunkiem, że wady te ujawnią się w ciągu terminu obowiązywania gwarancji.</w:t>
      </w:r>
    </w:p>
    <w:p w14:paraId="5BB33461" w14:textId="57282D45" w:rsidR="0075636E" w:rsidRPr="004D4683" w:rsidRDefault="00931581" w:rsidP="0007065A">
      <w:pPr>
        <w:pStyle w:val="Akapitzlist"/>
        <w:numPr>
          <w:ilvl w:val="0"/>
          <w:numId w:val="4"/>
        </w:numPr>
        <w:spacing w:after="0"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  <w:r w:rsidRPr="009744D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</w:t>
      </w:r>
      <w:r w:rsidRPr="004D4683">
        <w:rPr>
          <w:rFonts w:ascii="Verdana" w:eastAsia="Times New Roman" w:hAnsi="Verdana" w:cs="Arial"/>
          <w:sz w:val="20"/>
          <w:szCs w:val="20"/>
          <w:lang w:eastAsia="pl-PL"/>
        </w:rPr>
        <w:t xml:space="preserve">udziela Zamawiającemu gwarancji na przedmiot umowy na okres </w:t>
      </w:r>
      <w:r w:rsidR="00DA5C03" w:rsidRPr="004D4683">
        <w:rPr>
          <w:rFonts w:ascii="Verdana" w:eastAsia="Times New Roman" w:hAnsi="Verdana" w:cs="Arial"/>
          <w:b/>
          <w:sz w:val="20"/>
          <w:szCs w:val="20"/>
          <w:lang w:eastAsia="pl-PL"/>
        </w:rPr>
        <w:t>……………</w:t>
      </w:r>
      <w:r w:rsidRPr="004D4683">
        <w:rPr>
          <w:rFonts w:ascii="Verdana" w:eastAsia="Times New Roman" w:hAnsi="Verdana" w:cs="Arial"/>
          <w:b/>
          <w:sz w:val="20"/>
          <w:szCs w:val="20"/>
          <w:lang w:eastAsia="pl-PL"/>
        </w:rPr>
        <w:t xml:space="preserve"> miesięcy</w:t>
      </w:r>
      <w:r w:rsidRPr="004D4683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="004D4683" w:rsidRPr="004D4683">
        <w:rPr>
          <w:rFonts w:ascii="Verdana" w:eastAsia="Times New Roman" w:hAnsi="Verdana" w:cs="Times New Roman"/>
          <w:sz w:val="20"/>
          <w:szCs w:val="20"/>
          <w:lang w:eastAsia="pl-PL"/>
        </w:rPr>
        <w:t>(</w:t>
      </w:r>
      <w:r w:rsidRPr="004D4683">
        <w:rPr>
          <w:rFonts w:ascii="Verdana" w:eastAsia="Times New Roman" w:hAnsi="Verdana" w:cs="Times New Roman"/>
          <w:i/>
          <w:sz w:val="20"/>
          <w:szCs w:val="20"/>
          <w:lang w:eastAsia="pl-PL"/>
        </w:rPr>
        <w:t>zgodnie z treścią Oferty Wykonawcy</w:t>
      </w:r>
      <w:r w:rsidR="004D4683" w:rsidRPr="004D4683">
        <w:rPr>
          <w:rFonts w:ascii="Verdana" w:eastAsia="Times New Roman" w:hAnsi="Verdana" w:cs="Times New Roman"/>
          <w:i/>
          <w:sz w:val="20"/>
          <w:szCs w:val="20"/>
          <w:lang w:eastAsia="pl-PL"/>
        </w:rPr>
        <w:t>)</w:t>
      </w:r>
      <w:r w:rsidRPr="004D4683">
        <w:rPr>
          <w:rFonts w:ascii="Verdana" w:eastAsia="Times New Roman" w:hAnsi="Verdana" w:cs="Times New Roman"/>
          <w:i/>
          <w:sz w:val="20"/>
          <w:szCs w:val="20"/>
          <w:lang w:eastAsia="pl-PL"/>
        </w:rPr>
        <w:t xml:space="preserve"> </w:t>
      </w:r>
      <w:r w:rsidRPr="004D4683">
        <w:rPr>
          <w:rFonts w:ascii="Verdana" w:eastAsia="Times New Roman" w:hAnsi="Verdana" w:cs="Times New Roman"/>
          <w:sz w:val="20"/>
          <w:szCs w:val="20"/>
          <w:lang w:eastAsia="pl-PL"/>
        </w:rPr>
        <w:t xml:space="preserve">oraz z warunkami określonymi w umowie a także, jeśli postanowienia umowy nie stanowią inaczej, </w:t>
      </w:r>
      <w:r w:rsidR="00242313">
        <w:rPr>
          <w:rFonts w:ascii="Verdana" w:eastAsia="Times New Roman" w:hAnsi="Verdana" w:cs="Times New Roman"/>
          <w:sz w:val="20"/>
          <w:szCs w:val="20"/>
          <w:lang w:eastAsia="pl-PL"/>
        </w:rPr>
        <w:br/>
      </w:r>
      <w:r w:rsidRPr="004D4683">
        <w:rPr>
          <w:rFonts w:ascii="Verdana" w:eastAsia="Times New Roman" w:hAnsi="Verdana" w:cs="Times New Roman"/>
          <w:sz w:val="20"/>
          <w:szCs w:val="20"/>
          <w:lang w:eastAsia="pl-PL"/>
        </w:rPr>
        <w:t>w przepisach art. 577 i nast. Kodeksu Cywilnego</w:t>
      </w:r>
      <w:r w:rsidRPr="004D4683">
        <w:rPr>
          <w:rFonts w:ascii="Verdana" w:eastAsia="Times New Roman" w:hAnsi="Verdana" w:cs="Arial"/>
          <w:sz w:val="20"/>
          <w:szCs w:val="20"/>
          <w:lang w:eastAsia="pl-PL"/>
        </w:rPr>
        <w:t xml:space="preserve">. Gwarancja obejmuje wymianę wszystkich niezużywalnych części oraz pracę i dojazd serwisu. </w:t>
      </w:r>
    </w:p>
    <w:p w14:paraId="668B5487" w14:textId="77777777" w:rsidR="00202F51" w:rsidRPr="00202F5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4D4683">
        <w:rPr>
          <w:rFonts w:ascii="Verdana" w:eastAsia="Times New Roman" w:hAnsi="Verdana" w:cs="Arial"/>
          <w:sz w:val="20"/>
          <w:szCs w:val="20"/>
          <w:lang w:eastAsia="pl-PL"/>
        </w:rPr>
        <w:t xml:space="preserve">Bieg terminu gwarancji rozpoczyna </w:t>
      </w:r>
      <w:r w:rsidRPr="002354F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się w dniu następnym, </w:t>
      </w:r>
      <w:r w:rsidR="002354FD" w:rsidRPr="00673295">
        <w:rPr>
          <w:rFonts w:ascii="Verdana" w:hAnsi="Verdana" w:cs="Arial"/>
          <w:color w:val="000000" w:themeColor="text1"/>
          <w:sz w:val="20"/>
          <w:szCs w:val="20"/>
        </w:rPr>
        <w:t xml:space="preserve">po odbiorze przedmiotu umowy, tj. po podpisaniu protokołu odbioru jakościowego (Załącznik nr </w:t>
      </w:r>
      <w:r w:rsidR="002354FD">
        <w:rPr>
          <w:rFonts w:ascii="Verdana" w:hAnsi="Verdana" w:cs="Arial"/>
          <w:color w:val="000000" w:themeColor="text1"/>
          <w:sz w:val="20"/>
          <w:szCs w:val="20"/>
        </w:rPr>
        <w:t>4</w:t>
      </w:r>
      <w:r w:rsidR="002354FD" w:rsidRPr="00673295">
        <w:rPr>
          <w:rFonts w:ascii="Verdana" w:hAnsi="Verdana" w:cs="Arial"/>
          <w:color w:val="000000" w:themeColor="text1"/>
          <w:sz w:val="20"/>
          <w:szCs w:val="20"/>
        </w:rPr>
        <w:t>) przez Strony</w:t>
      </w:r>
      <w:r w:rsidR="00202F51">
        <w:rPr>
          <w:rFonts w:ascii="Verdana" w:hAnsi="Verdana" w:cs="Arial"/>
          <w:color w:val="000000" w:themeColor="text1"/>
          <w:sz w:val="20"/>
          <w:szCs w:val="20"/>
        </w:rPr>
        <w:t>.</w:t>
      </w:r>
    </w:p>
    <w:p w14:paraId="1FA126DC" w14:textId="40111902" w:rsidR="00931581" w:rsidRPr="002354FD" w:rsidRDefault="002354FD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931581" w:rsidRPr="002354F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Zamawiający jest uprawniony do zgłaszania </w:t>
      </w:r>
      <w:r w:rsidR="004C4E0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ykonawcy </w:t>
      </w:r>
      <w:r w:rsidR="00931581" w:rsidRPr="002354F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ad, usterek i innych uszkodzeń przedmiotu umowy e-mailem na adres poczty elektronicznej</w:t>
      </w:r>
      <w:r w:rsidR="004C4E0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serwisu</w:t>
      </w:r>
      <w:r w:rsidR="00931581" w:rsidRPr="002354F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: </w:t>
      </w:r>
      <w:r w:rsidR="00602918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……………………………………</w:t>
      </w:r>
    </w:p>
    <w:p w14:paraId="045C8BC2" w14:textId="7940B98A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Czas reakcji </w:t>
      </w:r>
      <w:r w:rsidR="004C4E0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serwisu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na zgłoszenie </w:t>
      </w:r>
      <w:r w:rsidR="004C4E0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reklamacyjne</w:t>
      </w:r>
      <w:r w:rsidR="004C4E05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</w:t>
      </w:r>
      <w:r w:rsidR="00202F51" w:rsidRPr="00673295">
        <w:rPr>
          <w:rFonts w:ascii="Verdana" w:hAnsi="Verdana" w:cs="Arial"/>
          <w:color w:val="000000" w:themeColor="text1"/>
          <w:sz w:val="20"/>
          <w:szCs w:val="20"/>
        </w:rPr>
        <w:t xml:space="preserve">stawienie się serwisanta w </w:t>
      </w:r>
      <w:bookmarkStart w:id="4" w:name="_Hlk88045315"/>
      <w:r w:rsidR="00202F51">
        <w:rPr>
          <w:rFonts w:ascii="Verdana" w:hAnsi="Verdana" w:cs="Arial"/>
          <w:color w:val="000000" w:themeColor="text1"/>
          <w:sz w:val="20"/>
          <w:szCs w:val="20"/>
        </w:rPr>
        <w:t xml:space="preserve">miejscu zamontowania </w:t>
      </w:r>
      <w:bookmarkEnd w:id="4"/>
      <w:r w:rsidR="00602918">
        <w:rPr>
          <w:rFonts w:ascii="Verdana" w:hAnsi="Verdana" w:cs="Arial"/>
          <w:color w:val="000000" w:themeColor="text1"/>
          <w:sz w:val="20"/>
          <w:szCs w:val="20"/>
        </w:rPr>
        <w:t>Sprzętu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i przystąpienie do niezwłocznego usunięcia usterki</w:t>
      </w:r>
      <w:r w:rsidR="004C4E0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 wady lub innego uszkodzenia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) nastąpi w terminie nie dłuższym niż </w:t>
      </w:r>
      <w:r w:rsidR="00C9732E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72</w:t>
      </w:r>
      <w:r w:rsidR="0062165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Pr="00196D72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godzin</w:t>
      </w:r>
      <w:r w:rsidR="00196D72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d zgłoszenia usterki</w:t>
      </w:r>
      <w:r w:rsidR="00196D7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 wady lub innego uszkodzenia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6D6A500A" w14:textId="3FA6C530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Naprawa gwarancyjna będzie wykonana w terminie nie dłuższym niż </w:t>
      </w:r>
      <w:r w:rsidRPr="00D17AFE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14 dni</w:t>
      </w:r>
      <w:r w:rsidR="00FD681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licząc od dnia zgłoszenia (e-mailem), o którym mowa w ust. </w:t>
      </w:r>
      <w:r w:rsidR="00202F5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4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. W przypadku uszkodzeń wymagających odesłania wadliwego elementu do siedziby producenta, naprawa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lastRenderedPageBreak/>
        <w:t>gwarancyjna będzie wykonana w terminie nie dłuższym niż</w:t>
      </w:r>
      <w:r w:rsidRPr="00931581">
        <w:rPr>
          <w:rFonts w:ascii="Verdana" w:eastAsia="Times New Roman" w:hAnsi="Verdana" w:cs="Arial"/>
          <w:color w:val="FF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>30 dni</w:t>
      </w:r>
      <w:r w:rsidR="003B03ED">
        <w:rPr>
          <w:rFonts w:ascii="Verdana" w:eastAsia="Times New Roman" w:hAnsi="Verdana" w:cs="Arial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licząc od dnia zgłoszenia.</w:t>
      </w:r>
    </w:p>
    <w:p w14:paraId="228D832D" w14:textId="77777777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Jeżeli usługi gwarancyjnej, ze względów technicznych, nie będzie można wykonać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  <w:t>w siedzibie Zamawiającego, Wykonawca na swój koszt odbierze, a po wykonanej usłudze dostarczy do siedziby Zamawiającego serwisowany element przedmiotu umowy.</w:t>
      </w:r>
    </w:p>
    <w:p w14:paraId="29EE0C6C" w14:textId="77777777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Gwarancja ulega automatycznemu przedłużeniu o okres naprawy.</w:t>
      </w:r>
    </w:p>
    <w:p w14:paraId="2C5F521E" w14:textId="77777777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Liczba napraw gwarancyjnych uprawniających do wymiany elementu składającego się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  <w:t>na przedmiot umowy na nowy wynosi 2 naprawy tego samego elementu.</w:t>
      </w:r>
    </w:p>
    <w:p w14:paraId="5FDE1C4B" w14:textId="77777777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Jeżeli Wykonawca po wezwaniu do wymiany przedmiotu umowy lub usunięcia wad nie dopełni obowiązku wymiany przedmiotu umowy na wolny od wad lub usunięcia wad </w:t>
      </w:r>
      <w:r w:rsidR="00D331F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 drodze naprawy w ciągu 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>30 dni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, Zamawiający jest uprawniony do usunięcia wad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  <w:t>w drodze naprawy na ryzyko i koszt Wykonawcy zachowując przy tym inne uprawnienia przysługujące mu na podstawie umowy.</w:t>
      </w:r>
    </w:p>
    <w:p w14:paraId="66F04974" w14:textId="184AC7BC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trata uprawnień gwarancyjnych nastąpi w wyniku nieprawidłowej obsługi, przeprowadzania napraw przez osoby nieuprawnione z zastrzeżeniem ust. </w:t>
      </w:r>
      <w:r w:rsidR="00202F5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10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owyżej.</w:t>
      </w:r>
    </w:p>
    <w:p w14:paraId="2B3EC9AC" w14:textId="77777777" w:rsidR="00F610FA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wca gwarantuje dostępność części zamiennych do przedmiotu umowy przez okres zadeklarowanej gwarancji.</w:t>
      </w:r>
    </w:p>
    <w:p w14:paraId="22CB9FDB" w14:textId="77777777" w:rsidR="0075636E" w:rsidRDefault="00E45FC1" w:rsidP="004D47F7">
      <w:pPr>
        <w:numPr>
          <w:ilvl w:val="0"/>
          <w:numId w:val="4"/>
        </w:numPr>
        <w:suppressAutoHyphens/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zapewni </w:t>
      </w:r>
      <w:r w:rsidR="00AF7A7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erwis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gwarancyjn</w:t>
      </w:r>
      <w:r w:rsidR="00AF7A7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y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i pogwarancyjn</w:t>
      </w:r>
      <w:r w:rsidR="00AF7A7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y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na terenie Polski. </w:t>
      </w:r>
    </w:p>
    <w:p w14:paraId="78C05C43" w14:textId="4B3A5A0A" w:rsidR="0075636E" w:rsidRDefault="006234F1" w:rsidP="004D47F7">
      <w:pPr>
        <w:pStyle w:val="Akapitzlist"/>
        <w:numPr>
          <w:ilvl w:val="0"/>
          <w:numId w:val="4"/>
        </w:numPr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Jeżeli z powodu wady prawnej Zamawiający będzie zmuszony wydać jakąkolwiek część przedmiotu umowy osobie trzeciej, Wykonawca jest obowiązany do zwrotu całości otrzymanego wynagrodzenia, o którym mowa w § </w:t>
      </w:r>
      <w:r w:rsidR="00202F5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2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ust. 1 niniejszej umowy, bez względu na inne postanowienia niniejszej umowy. </w:t>
      </w:r>
    </w:p>
    <w:p w14:paraId="06A07007" w14:textId="77777777" w:rsidR="0075636E" w:rsidRDefault="006234F1" w:rsidP="004D47F7">
      <w:pPr>
        <w:pStyle w:val="Akapitzlist"/>
        <w:numPr>
          <w:ilvl w:val="0"/>
          <w:numId w:val="4"/>
        </w:numPr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konawca nie może odmówić usunięcia wad na swój koszt bez względu na jego wysokość.</w:t>
      </w:r>
    </w:p>
    <w:p w14:paraId="53F66F6B" w14:textId="51FD5E88" w:rsidR="0075636E" w:rsidRDefault="006234F1" w:rsidP="004D47F7">
      <w:pPr>
        <w:pStyle w:val="Akapitzlist"/>
        <w:numPr>
          <w:ilvl w:val="0"/>
          <w:numId w:val="4"/>
        </w:numPr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ykonawca zobowiązuje się wobec Zamawiającego do spełnienia wszelkich roszczeń </w:t>
      </w:r>
      <w:r w:rsidR="00E12A5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 tytułu nienależytego wykonania przedmiotu umowy.</w:t>
      </w:r>
    </w:p>
    <w:p w14:paraId="301D4286" w14:textId="77777777" w:rsidR="0075636E" w:rsidRDefault="006234F1" w:rsidP="004D47F7">
      <w:pPr>
        <w:pStyle w:val="Akapitzlist"/>
        <w:numPr>
          <w:ilvl w:val="0"/>
          <w:numId w:val="4"/>
        </w:numPr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Udzielona rękojmia i gwarancja nie naruszają prawa Zamawiającego do dochodzenia roszczeń o naprawienie szkody w pełnej wysokości na zasadach określonych 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  <w:t xml:space="preserve">w Kodeksie cywilnym. </w:t>
      </w:r>
    </w:p>
    <w:p w14:paraId="6D8DE2AC" w14:textId="0DEEB61A" w:rsidR="0075636E" w:rsidRPr="00DA5C03" w:rsidRDefault="006234F1" w:rsidP="004D47F7">
      <w:pPr>
        <w:pStyle w:val="Akapitzlist"/>
        <w:numPr>
          <w:ilvl w:val="0"/>
          <w:numId w:val="4"/>
        </w:numPr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konawca nie może przenieść praw i obowiązków wynikających z rękojmi za wady na podmioty trzecie bez zgody Zamawiającego wyrażonej na piśmie pod rygorem nieważności.</w:t>
      </w:r>
    </w:p>
    <w:p w14:paraId="0F58FC6A" w14:textId="77777777" w:rsidR="000F1BF0" w:rsidRPr="00D215B7" w:rsidRDefault="00931581" w:rsidP="00931581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D215B7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§</w:t>
      </w:r>
      <w:r w:rsidR="00F610FA" w:rsidRPr="00D215B7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 </w:t>
      </w:r>
      <w:r w:rsidR="00333E99" w:rsidRPr="00D215B7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7</w:t>
      </w:r>
      <w:r w:rsidR="00F610FA" w:rsidRPr="00D215B7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 </w:t>
      </w:r>
    </w:p>
    <w:p w14:paraId="19B10AD5" w14:textId="1D3EF022" w:rsidR="00AA76CB" w:rsidRPr="00BA1176" w:rsidRDefault="00F610FA" w:rsidP="00BA1176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D215B7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Podwykonawcy</w:t>
      </w:r>
    </w:p>
    <w:p w14:paraId="29C79B11" w14:textId="77777777" w:rsidR="00D215B7" w:rsidRPr="004D4683" w:rsidRDefault="00D215B7" w:rsidP="00D215B7">
      <w:pPr>
        <w:numPr>
          <w:ilvl w:val="0"/>
          <w:numId w:val="42"/>
        </w:numPr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Zakres dostaw/usług, które Wykonawca  będzie wykonywał osobiście:</w:t>
      </w:r>
    </w:p>
    <w:p w14:paraId="69949924" w14:textId="77777777" w:rsidR="00D215B7" w:rsidRPr="004D4683" w:rsidRDefault="00D215B7" w:rsidP="00D215B7">
      <w:pPr>
        <w:numPr>
          <w:ilvl w:val="0"/>
          <w:numId w:val="43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.</w:t>
      </w:r>
    </w:p>
    <w:p w14:paraId="04C3DC3D" w14:textId="77777777" w:rsidR="00D215B7" w:rsidRPr="004D4683" w:rsidRDefault="00D215B7" w:rsidP="00D215B7">
      <w:pPr>
        <w:numPr>
          <w:ilvl w:val="0"/>
          <w:numId w:val="43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.</w:t>
      </w:r>
    </w:p>
    <w:p w14:paraId="68E4C1B0" w14:textId="77777777" w:rsidR="00D215B7" w:rsidRPr="004D4683" w:rsidRDefault="00D215B7" w:rsidP="00D215B7">
      <w:pPr>
        <w:numPr>
          <w:ilvl w:val="0"/>
          <w:numId w:val="43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</w:t>
      </w:r>
    </w:p>
    <w:p w14:paraId="2AE75940" w14:textId="77777777" w:rsidR="00D215B7" w:rsidRPr="004D4683" w:rsidRDefault="00D215B7" w:rsidP="00D215B7">
      <w:pPr>
        <w:numPr>
          <w:ilvl w:val="0"/>
          <w:numId w:val="42"/>
        </w:numPr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Zakres dostaw/usług, które Wykonawca będzie wykonywał za pomocą Podwykonawców:</w:t>
      </w:r>
    </w:p>
    <w:p w14:paraId="0857BDB3" w14:textId="77777777" w:rsidR="00D215B7" w:rsidRPr="004D4683" w:rsidRDefault="00D215B7" w:rsidP="00D215B7">
      <w:pPr>
        <w:numPr>
          <w:ilvl w:val="0"/>
          <w:numId w:val="44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- firma………………………………..</w:t>
      </w:r>
    </w:p>
    <w:p w14:paraId="29154083" w14:textId="77777777" w:rsidR="00D215B7" w:rsidRPr="004D4683" w:rsidRDefault="00D215B7" w:rsidP="00D215B7">
      <w:pPr>
        <w:numPr>
          <w:ilvl w:val="0"/>
          <w:numId w:val="44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- firma………………………………..</w:t>
      </w:r>
    </w:p>
    <w:p w14:paraId="2F58BC2E" w14:textId="77777777" w:rsidR="00D215B7" w:rsidRPr="004D4683" w:rsidRDefault="00D215B7" w:rsidP="00D215B7">
      <w:pPr>
        <w:numPr>
          <w:ilvl w:val="0"/>
          <w:numId w:val="44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- firma………………………………..</w:t>
      </w:r>
    </w:p>
    <w:p w14:paraId="7A37FB56" w14:textId="4FA32DEE" w:rsidR="00D215B7" w:rsidRPr="004D4683" w:rsidRDefault="00D215B7" w:rsidP="00D215B7">
      <w:pPr>
        <w:numPr>
          <w:ilvl w:val="0"/>
          <w:numId w:val="42"/>
        </w:numPr>
        <w:spacing w:after="0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>Zamawiający </w:t>
      </w:r>
      <w:r w:rsidRPr="004D4683">
        <w:rPr>
          <w:rFonts w:ascii="Verdana" w:hAnsi="Verdana"/>
          <w:bCs/>
          <w:color w:val="000000" w:themeColor="text1"/>
          <w:sz w:val="20"/>
          <w:szCs w:val="20"/>
          <w:lang w:eastAsia="pl-PL"/>
        </w:rPr>
        <w:t>żąda</w:t>
      </w: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 xml:space="preserve">, aby przed przystąpieniem do wykonania zamówienia Wykonawca podał nazwy, dane kontaktowe oraz przedstawicieli Podwykonawców zaangażowanych w realizację niniejszej Umowy, jeżeli są już znani. Wykonawca zawiadamia Zamawiającego o wszelkich zmianach w odniesieniu do informacji, o których mowa </w:t>
      </w:r>
      <w:r w:rsidR="004D4683">
        <w:rPr>
          <w:rFonts w:ascii="Verdana" w:hAnsi="Verdana"/>
          <w:color w:val="000000" w:themeColor="text1"/>
          <w:sz w:val="20"/>
          <w:szCs w:val="20"/>
          <w:lang w:eastAsia="pl-PL"/>
        </w:rPr>
        <w:br/>
      </w: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 xml:space="preserve">w zdaniu pierwszym, w trakcie realizacji zamówienia, a także przekazuje wymagane </w:t>
      </w: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lastRenderedPageBreak/>
        <w:t>informacje na temat nowych Podwykonawców, którym zamierza powierzyć realizację usług.</w:t>
      </w:r>
    </w:p>
    <w:p w14:paraId="50B20F26" w14:textId="77777777" w:rsidR="00D215B7" w:rsidRPr="004D4683" w:rsidRDefault="00D215B7" w:rsidP="00D215B7">
      <w:pPr>
        <w:numPr>
          <w:ilvl w:val="0"/>
          <w:numId w:val="42"/>
        </w:numPr>
        <w:spacing w:after="0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 xml:space="preserve">Jeżeli zmiana albo rezygnacja z Podwykonawcy dotyczy podmiotu, na którego zasoby Wykonawca powołał się, na zasadach określonych w art. 118 ust. 1 </w:t>
      </w:r>
      <w:proofErr w:type="spellStart"/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>uPzp</w:t>
      </w:r>
      <w:proofErr w:type="spellEnd"/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>, w celu wykazania spełnienia warunków udziału w postępowaniu, Wykonawca jest obowiązany wykazać Zamawiającemu, że proponowany inny Podwykonawca lub Wykonawca samodzielnie spełnia je w stopniu nie mniejszym niż Podwykonawca, na którego zasoby Wykonawca powołał się w trakcie postępowania o udzielenie zamówienia. Przepis art. 122 </w:t>
      </w:r>
      <w:proofErr w:type="spellStart"/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>uPzp</w:t>
      </w:r>
      <w:proofErr w:type="spellEnd"/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> stosuje się odpowiednio.</w:t>
      </w:r>
    </w:p>
    <w:p w14:paraId="2F01EB53" w14:textId="3BF7AD81" w:rsidR="00931581" w:rsidRPr="001B508E" w:rsidRDefault="00D215B7" w:rsidP="00D215B7">
      <w:pPr>
        <w:numPr>
          <w:ilvl w:val="0"/>
          <w:numId w:val="42"/>
        </w:numPr>
        <w:spacing w:after="0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 xml:space="preserve">Zlecenie wykonania części zamówienia Podwykonawcom nie zmienia zobowiązań Wykonawcy wobec Zamawiającego za wykonanie tej części zamówienia. </w:t>
      </w:r>
      <w:r w:rsidRPr="004D4683">
        <w:rPr>
          <w:rFonts w:ascii="Verdana" w:hAnsi="Verdana"/>
          <w:color w:val="000000" w:themeColor="text1"/>
          <w:sz w:val="20"/>
          <w:szCs w:val="20"/>
        </w:rPr>
        <w:t>Wykonawca jest odpowiedzialny za działania, zaniechanie działań, uchybienia i zaniedbania Podwykonawców i ich pracowników (działania zawinione i niezawinione) w takim stopniu, jakby to były działania, względnie uchybienia jego własne</w:t>
      </w:r>
      <w:r w:rsidR="00931581" w:rsidRPr="004D4683">
        <w:rPr>
          <w:rFonts w:ascii="Verdana" w:eastAsia="Times New Roman" w:hAnsi="Verdana" w:cs="Segoe UI"/>
          <w:color w:val="000000"/>
          <w:sz w:val="20"/>
          <w:szCs w:val="20"/>
          <w:shd w:val="clear" w:color="auto" w:fill="FFFFFF"/>
          <w:lang w:eastAsia="pl-PL"/>
        </w:rPr>
        <w:t>.</w:t>
      </w:r>
    </w:p>
    <w:p w14:paraId="27C80E99" w14:textId="6F592DB9" w:rsidR="001B508E" w:rsidRPr="004D4683" w:rsidRDefault="001B508E" w:rsidP="00D215B7">
      <w:pPr>
        <w:numPr>
          <w:ilvl w:val="0"/>
          <w:numId w:val="42"/>
        </w:numPr>
        <w:spacing w:after="0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1B508E">
        <w:rPr>
          <w:rFonts w:ascii="Verdana" w:hAnsi="Verdana"/>
          <w:color w:val="000000" w:themeColor="text1"/>
          <w:sz w:val="20"/>
          <w:szCs w:val="20"/>
          <w:lang w:eastAsia="pl-PL"/>
        </w:rPr>
        <w:t>Wykonawca oświadcza, że w przypadku realizowania przedmiotu umowy za pomocą Podwykonawcy, umowa o podwykonawstwo nie zawiera postanowień kształtujących prawa i obowiązki podwykonawcy, w zakresie kar umownych oraz postanowień dotyczących warunków wypłaty wynagrodzenia, w sposób dla niego mniej korzystny niż prawa i obowiązki wykonawcy, ukształtowane postanowieniami umowy zawartej między Zamawiającym a Wykonawcą.</w:t>
      </w:r>
    </w:p>
    <w:p w14:paraId="77AD9176" w14:textId="259E98EF" w:rsidR="00931581" w:rsidRPr="000F1BF0" w:rsidRDefault="00931581" w:rsidP="00BA1176">
      <w:pPr>
        <w:keepNext/>
        <w:spacing w:before="240" w:after="0"/>
        <w:ind w:left="36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§ 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8</w:t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Kary umowne</w:t>
      </w:r>
    </w:p>
    <w:p w14:paraId="58B2528D" w14:textId="23BE0563" w:rsidR="00931581" w:rsidRDefault="00931581" w:rsidP="00BA1176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 razie wystąpienia zwłoki w dostarczeniu przedmiotu umowy, Wykonawca zostanie obciążony karą umowną w wysokości 0,1% wartości wynagrodzenia brutto wskazanego w §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st. 1 za każdy dzień zwłoki, a jeżeli zwłoka będzie trwała dłużej niż 14 dni – Wykonawca zostanie obciążony karą umowną w wysokości 0,2% wartości wynagrodzenia brutto wskazanego w §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st. 1 za każdy dzień zwłoki. Jeżeli zwłoka będzie trwała dłużej niż 30 dni, Zamawiający ma prawo odstąpić od umowy </w:t>
      </w:r>
      <w:r w:rsidR="004D47F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rzyczyn leżących po stronie Wykonawcy.</w:t>
      </w:r>
    </w:p>
    <w:p w14:paraId="4BE16EE5" w14:textId="5B9E309A" w:rsidR="003D4AB3" w:rsidRPr="00D37AC3" w:rsidRDefault="00F71658" w:rsidP="00BA1176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rzypadku nieusunięcia przez Wykonawcę braków ilościowych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 w terminie określonym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0065D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§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5</w:t>
      </w:r>
      <w:r w:rsidRPr="000065D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ust.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9 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lub wad stwierdzonych przy odbiorze jakościowym w terminie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o którym mowa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 §</w:t>
      </w:r>
      <w:r w:rsidR="00B179F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5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ust.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11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, kara umowna wynosi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0,1% wartości wynagrodzenia brutto wskazanego w §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2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ust. 1 za każdy dzień zwłoki, a jeżeli zwłoka będzie trwała dłużej niż 14 dni – Wykonawca zostanie obciążony karą umowną w wysokości 0,2% wartości wynagrodzenia brutto wskazanego w §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2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ust. 1 za każdy dzień zwłoki. Jeżeli zwłoka będzie trwała dłużej niż 30 dni, Zamawiający ma prawo odstąpić od umowy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rzyczyn leżących po stronie Wykonawcy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4C15E0A3" w14:textId="77777777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eżeli Wykonawca nie dotrzyma ustalonego terminu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w realizacji świadczeń z tytułu gwarancji, w tym w szczególności za zwłokę w naprawie przedmiotu umowy lub naprawie/wymianie jakiejkolwiek jego części zostanie obciążony przez Zamawiającego karami umownymi w wysokości 0,1% od wartości wynagrodzenia brutto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skazanego w § 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st. 1 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za każdy dzień zwłoki.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eżeli zwłoka będzie trwała dłużej niż 14 dni – Wykonawca zapłaci Zamawiającemu karę umowną w wysokości 0,2% wartości wynagrodzenia brutto wskazanego w §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st. 1 za każdy dzień zwłoki. Jeżeli zwłoka będzie trwała dłużej niż 30 dni, Zamawiający ma prawo odstąpić od umowy </w:t>
      </w:r>
      <w:r w:rsidR="004D47F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rzyczyn leżących po stronie Wykonawcy.</w:t>
      </w:r>
    </w:p>
    <w:p w14:paraId="7E5798E4" w14:textId="77777777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przypadku odstąpienia przez Zamawiającego od umowy z przyczyn zależnych </w:t>
      </w:r>
      <w:r w:rsidR="004D47F7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od Wykonawcy, Wykonawca zapłaci Zamawiającemu karę umowną w wysokości 10% wartości wynagrodzenia brutto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skazanego w § 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st. 1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. </w:t>
      </w:r>
    </w:p>
    <w:p w14:paraId="01914E34" w14:textId="77777777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lastRenderedPageBreak/>
        <w:t xml:space="preserve">W przypadku odstąpienia przez Wykonawcę od umowy z powodu okoliczności, </w:t>
      </w:r>
      <w:r w:rsidR="004D47F7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a które odpowiada Wykonawca, Wykonawca zostanie obciążony karą w wysokości 10% wartości wynagrodzenia brutto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skazanego w § 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st. 1</w:t>
      </w:r>
      <w:r w:rsidR="004D47F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3E71DF9B" w14:textId="2D9D9191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Maksymalna wysokość kar umownych, których Zamawiający może dochodzić, </w:t>
      </w:r>
      <w:r w:rsidR="00B61AE6">
        <w:rPr>
          <w:rFonts w:ascii="Verdana" w:eastAsia="Verdana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nie może przekroczyć </w:t>
      </w:r>
      <w:r w:rsidR="00AF74AD">
        <w:rPr>
          <w:rFonts w:ascii="Verdana" w:eastAsia="Verdana" w:hAnsi="Verdana" w:cs="Arial"/>
          <w:color w:val="000000"/>
          <w:sz w:val="20"/>
          <w:szCs w:val="20"/>
          <w:lang w:eastAsia="pl-PL"/>
        </w:rPr>
        <w:t>3</w:t>
      </w:r>
      <w:r w:rsidR="00AF74AD"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0</w:t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% wartości </w:t>
      </w:r>
      <w:r w:rsidR="0013453E">
        <w:rPr>
          <w:rFonts w:ascii="Verdana" w:eastAsia="Verdana" w:hAnsi="Verdana" w:cs="Arial"/>
          <w:color w:val="000000"/>
          <w:sz w:val="20"/>
          <w:szCs w:val="20"/>
          <w:lang w:eastAsia="pl-PL"/>
        </w:rPr>
        <w:t>brutto</w:t>
      </w:r>
      <w:r w:rsidR="0013453E"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umowy określonej w § </w:t>
      </w:r>
      <w:r w:rsidR="00F610FA">
        <w:rPr>
          <w:rFonts w:ascii="Verdana" w:eastAsia="Verdana" w:hAnsi="Verdana" w:cs="Arial"/>
          <w:color w:val="000000"/>
          <w:sz w:val="20"/>
          <w:szCs w:val="20"/>
          <w:lang w:eastAsia="pl-PL"/>
        </w:rPr>
        <w:t>2</w:t>
      </w:r>
      <w:r w:rsidR="00F610FA"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ust.1.</w:t>
      </w:r>
    </w:p>
    <w:p w14:paraId="319C186C" w14:textId="77777777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Naliczenie przez Zamawiającego kary umownej następuje poprzez sporządzenie noty księgowej wraz ze wskazaniem podstawy naliczenia. </w:t>
      </w:r>
    </w:p>
    <w:p w14:paraId="4C61C7BE" w14:textId="77777777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Zapłata kar umownych następować będzie przelewem na rachunek bankowy Zamawiającego w terminie 21 dni od daty wystawienia noty obciążającej </w:t>
      </w:r>
      <w:r w:rsidR="00B61AE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dla Wykonawcy.</w:t>
      </w:r>
    </w:p>
    <w:p w14:paraId="76707FFA" w14:textId="77777777" w:rsidR="0042363B" w:rsidRPr="000B346A" w:rsidRDefault="0042363B" w:rsidP="0042363B">
      <w:pPr>
        <w:numPr>
          <w:ilvl w:val="0"/>
          <w:numId w:val="6"/>
        </w:numPr>
        <w:suppressAutoHyphens/>
        <w:spacing w:after="0"/>
        <w:jc w:val="both"/>
        <w:rPr>
          <w:rFonts w:ascii="Verdana" w:eastAsia="MS Mincho" w:hAnsi="Verdana"/>
          <w:sz w:val="20"/>
          <w:szCs w:val="20"/>
          <w:lang w:eastAsia="zh-CN"/>
        </w:rPr>
      </w:pPr>
      <w:r w:rsidRPr="000B346A">
        <w:rPr>
          <w:rFonts w:ascii="Verdana" w:eastAsia="Arial" w:hAnsi="Verdana" w:cs="Arial"/>
          <w:sz w:val="20"/>
          <w:szCs w:val="20"/>
          <w:lang w:eastAsia="zh-CN"/>
        </w:rPr>
        <w:t>Zamawiający zastrzega sobie prawo dochodzenia odszkodowania uzupełniającego</w:t>
      </w:r>
      <w:r>
        <w:rPr>
          <w:rFonts w:ascii="Verdana" w:eastAsia="Arial" w:hAnsi="Verdana" w:cs="Arial"/>
          <w:sz w:val="20"/>
          <w:szCs w:val="20"/>
          <w:lang w:eastAsia="zh-CN"/>
        </w:rPr>
        <w:t xml:space="preserve"> na zasadach ogólnych</w:t>
      </w:r>
      <w:r w:rsidRPr="000B346A">
        <w:rPr>
          <w:rFonts w:ascii="Verdana" w:eastAsia="Arial" w:hAnsi="Verdana" w:cs="Arial"/>
          <w:sz w:val="20"/>
          <w:szCs w:val="20"/>
          <w:lang w:eastAsia="zh-CN"/>
        </w:rPr>
        <w:t>, jeżeli szkoda, jaką poniósł na skutek nienależytego wykonania Umowy przez Wykonawcę jest wyższa od naliczonych kar umownych.</w:t>
      </w:r>
    </w:p>
    <w:p w14:paraId="3CC7FC10" w14:textId="77777777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Ewentualne wystąpienie u Wykonawcy jakichkolwiek awarii lub zdarzeń losowych nie zwalnia go z obowiązku zachowania ciągłości wykonywania dostawy na warunkach </w:t>
      </w:r>
      <w:r w:rsidR="00D331F4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i zasadach określonych w SWZ i niniejszej umowie</w:t>
      </w:r>
      <w:r w:rsidRPr="00931581">
        <w:rPr>
          <w:rFonts w:ascii="Calibri" w:eastAsia="Times New Roman" w:hAnsi="Calibri" w:cs="Times New Roman"/>
          <w:color w:val="000000"/>
          <w:lang w:eastAsia="pl-PL"/>
        </w:rPr>
        <w:t>.</w:t>
      </w:r>
    </w:p>
    <w:p w14:paraId="5F1DBB04" w14:textId="505DD267" w:rsidR="00931581" w:rsidRPr="000F1BF0" w:rsidRDefault="00931581" w:rsidP="00BA1176">
      <w:pPr>
        <w:keepNext/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§ 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9</w:t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Odstąpienie </w:t>
      </w:r>
      <w:r w:rsidR="00B758C6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od</w:t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umowy</w:t>
      </w:r>
    </w:p>
    <w:p w14:paraId="129C740E" w14:textId="77777777" w:rsidR="0002643A" w:rsidRPr="00CC049B" w:rsidRDefault="0002643A" w:rsidP="00BA1176">
      <w:pPr>
        <w:numPr>
          <w:ilvl w:val="0"/>
          <w:numId w:val="7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CC049B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Oprócz wypadków wymienionych w Kodeksie Cywilnym, Ustawie Prawo Zamówień Publicznych oraz wypadków wymienionych we wcześniejszych paragrafach niniejszej Umowy Zamawiającemu przysługuje prawo do odstąpienia od Umowy w sytuacji:</w:t>
      </w:r>
    </w:p>
    <w:p w14:paraId="171CEA45" w14:textId="77777777" w:rsidR="0002643A" w:rsidRPr="00AD20B3" w:rsidRDefault="0002643A" w:rsidP="0002643A">
      <w:pPr>
        <w:numPr>
          <w:ilvl w:val="0"/>
          <w:numId w:val="8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Wykonawca znajduje się w stanie niewypłacalności w rozumieniu ustawy Prawo upadłościowe, niewypłacalności albo zagrożenia niewypłacalnością w rozumieniu ustawy Prawo restrukturyzacyjne albo likwidacji;</w:t>
      </w:r>
    </w:p>
    <w:p w14:paraId="4B5420D9" w14:textId="77777777" w:rsidR="0002643A" w:rsidRPr="00AD20B3" w:rsidRDefault="0002643A" w:rsidP="0002643A">
      <w:pPr>
        <w:numPr>
          <w:ilvl w:val="0"/>
          <w:numId w:val="8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w wyniku wszczęcia postępowania egzekucyjnego nastąpi zajęcie majątku Wykonawcy lub jego znacznej części uniemożliwiające dalszą realizację zobowiązań na uzgodnionym poziomie;</w:t>
      </w:r>
    </w:p>
    <w:p w14:paraId="57541D61" w14:textId="77777777" w:rsidR="0002643A" w:rsidRPr="00AD20B3" w:rsidRDefault="0002643A" w:rsidP="0002643A">
      <w:pPr>
        <w:numPr>
          <w:ilvl w:val="0"/>
          <w:numId w:val="8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w przypadku istotnego naruszenia przez Wykonawcę zobowiązań wynikających </w:t>
      </w: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  <w:t xml:space="preserve">z umowy. Za istotne naruszenie przez Wykonawcę zobowiązań wynikających </w:t>
      </w: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  <w:t>z umowy Strony uznają w szczególności:</w:t>
      </w:r>
    </w:p>
    <w:p w14:paraId="50F7F944" w14:textId="77777777" w:rsidR="0002643A" w:rsidRPr="00AD20B3" w:rsidRDefault="0002643A" w:rsidP="0002643A">
      <w:pPr>
        <w:numPr>
          <w:ilvl w:val="0"/>
          <w:numId w:val="9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zwłokę Wykonawcy w stosunku do jakichkolwiek terminów określonych </w:t>
      </w: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  <w:t>w umowie lub opisie przedmiotu zamówienia;</w:t>
      </w:r>
    </w:p>
    <w:p w14:paraId="5422762D" w14:textId="77777777" w:rsidR="0002643A" w:rsidRPr="00AD20B3" w:rsidRDefault="0002643A" w:rsidP="0002643A">
      <w:pPr>
        <w:numPr>
          <w:ilvl w:val="0"/>
          <w:numId w:val="9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gdy Wykonawca wykonuje Umowę lub jej część w sposób sprzeczny z Umową, </w:t>
      </w:r>
    </w:p>
    <w:p w14:paraId="491C7955" w14:textId="77777777" w:rsidR="0002643A" w:rsidRPr="00AD20B3" w:rsidRDefault="0002643A" w:rsidP="0002643A">
      <w:pPr>
        <w:spacing w:after="0"/>
        <w:ind w:left="1068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w realizowanych pracach nie stosuje się do zapisów Umowy i nie zmienia sposobu wykonania, realizacji Umowy mimo wezwania go do tego przez Zamawiającego w terminie określonym w tym wezwaniu; w szczególności </w:t>
      </w:r>
      <w:r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</w: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w przypadku nie przejścia pozytywnie powtórnej procedury odbioru jakościowego.</w:t>
      </w:r>
    </w:p>
    <w:p w14:paraId="64679BAD" w14:textId="24D99B80" w:rsidR="0002643A" w:rsidRPr="00AD20B3" w:rsidRDefault="0002643A" w:rsidP="0002643A">
      <w:pPr>
        <w:numPr>
          <w:ilvl w:val="0"/>
          <w:numId w:val="8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 xml:space="preserve">gdy suma kar umownych przekroczy </w:t>
      </w:r>
      <w:r w:rsidR="00AF74AD">
        <w:rPr>
          <w:rFonts w:ascii="Verdana" w:eastAsia="Verdana" w:hAnsi="Verdana" w:cs="Arial"/>
          <w:color w:val="000000"/>
          <w:sz w:val="20"/>
          <w:szCs w:val="20"/>
          <w:lang w:eastAsia="ar-SA"/>
        </w:rPr>
        <w:t>3</w:t>
      </w:r>
      <w:r w:rsidR="00AF74AD"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>0</w:t>
      </w:r>
      <w:r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 xml:space="preserve">% wartości </w:t>
      </w:r>
      <w:r w:rsidR="00AF74AD">
        <w:rPr>
          <w:rFonts w:ascii="Verdana" w:eastAsia="Verdana" w:hAnsi="Verdana" w:cs="Arial"/>
          <w:color w:val="000000"/>
          <w:sz w:val="20"/>
          <w:szCs w:val="20"/>
          <w:lang w:eastAsia="ar-SA"/>
        </w:rPr>
        <w:t>brutto</w:t>
      </w:r>
      <w:r w:rsidR="00AF74AD"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 xml:space="preserve"> </w:t>
      </w:r>
      <w:r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 xml:space="preserve">umowy określonej w § </w:t>
      </w:r>
      <w:r w:rsidR="004C1CBF">
        <w:rPr>
          <w:rFonts w:ascii="Verdana" w:eastAsia="Verdana" w:hAnsi="Verdana" w:cs="Arial"/>
          <w:color w:val="000000"/>
          <w:sz w:val="20"/>
          <w:szCs w:val="20"/>
          <w:lang w:eastAsia="ar-SA"/>
        </w:rPr>
        <w:t>2</w:t>
      </w:r>
      <w:r w:rsidR="004C1CBF"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 xml:space="preserve"> </w:t>
      </w:r>
      <w:r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>ust. 1,</w:t>
      </w:r>
    </w:p>
    <w:p w14:paraId="75CC27F7" w14:textId="77777777" w:rsidR="0002643A" w:rsidRPr="00AD20B3" w:rsidRDefault="0002643A" w:rsidP="0002643A">
      <w:pPr>
        <w:numPr>
          <w:ilvl w:val="0"/>
          <w:numId w:val="10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w terminie 30 dni kalendarzowych od powzięcia wiadomości o powyższych okolicznościach.</w:t>
      </w:r>
    </w:p>
    <w:p w14:paraId="3426330E" w14:textId="77777777" w:rsidR="0002643A" w:rsidRPr="00AD20B3" w:rsidRDefault="0002643A" w:rsidP="0002643A">
      <w:pPr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AD20B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amawiającemu przysługuje prawo odstąpienia od umowy w następujących okolicznościach:</w:t>
      </w:r>
    </w:p>
    <w:p w14:paraId="38817189" w14:textId="77777777" w:rsidR="0002643A" w:rsidRPr="00AD20B3" w:rsidRDefault="0002643A" w:rsidP="0002643A">
      <w:pPr>
        <w:numPr>
          <w:ilvl w:val="0"/>
          <w:numId w:val="14"/>
        </w:numPr>
        <w:spacing w:after="0"/>
        <w:ind w:left="709" w:hanging="283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w terminie 30 dni od powzięcia wiadomości o zaistnieniu istotnej zmiany powodującej, że wykonanie umowy nie leży w interesie publicznym, czego nie można było przewidzieć w chwili zawarcia umowy, lub dalsze wykonywanie umowy może zagrażać podstawowemu interesowi bezpieczeństwa państwa lub bezpieczeństwu publicznemu;</w:t>
      </w:r>
    </w:p>
    <w:p w14:paraId="58ED5941" w14:textId="77777777" w:rsidR="0002643A" w:rsidRPr="00AD20B3" w:rsidRDefault="0002643A" w:rsidP="0002643A">
      <w:pPr>
        <w:numPr>
          <w:ilvl w:val="0"/>
          <w:numId w:val="14"/>
        </w:numPr>
        <w:spacing w:after="0"/>
        <w:ind w:left="709" w:hanging="283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lastRenderedPageBreak/>
        <w:t xml:space="preserve">dokonano zmiany umowy z naruszeniem art. 454 i art. 455 </w:t>
      </w:r>
      <w:proofErr w:type="spellStart"/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uPzp</w:t>
      </w:r>
      <w:proofErr w:type="spellEnd"/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;</w:t>
      </w:r>
    </w:p>
    <w:p w14:paraId="2485ED34" w14:textId="77777777" w:rsidR="0002643A" w:rsidRPr="00AD20B3" w:rsidRDefault="0002643A" w:rsidP="0002643A">
      <w:pPr>
        <w:numPr>
          <w:ilvl w:val="0"/>
          <w:numId w:val="14"/>
        </w:numPr>
        <w:spacing w:after="0"/>
        <w:ind w:left="709" w:hanging="283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Wykonawca w chwili zawarcia umowy podlegał wykluczeniu na podstawie art. 108 </w:t>
      </w:r>
      <w:proofErr w:type="spellStart"/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uPzp</w:t>
      </w:r>
      <w:proofErr w:type="spellEnd"/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;</w:t>
      </w:r>
    </w:p>
    <w:p w14:paraId="40E9AE85" w14:textId="1F269B6E" w:rsidR="0002643A" w:rsidRPr="00AD20B3" w:rsidRDefault="0002643A" w:rsidP="0002643A">
      <w:pPr>
        <w:numPr>
          <w:ilvl w:val="0"/>
          <w:numId w:val="14"/>
        </w:numPr>
        <w:spacing w:after="0"/>
        <w:ind w:left="709" w:hanging="283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Trybunał Sprawiedliwości Unii Europejskiej stwierdził w ramach procedury przewidzianej w art. 258 Traktatu o funkcjonowaniu Unii Europejskiej, </w:t>
      </w:r>
      <w:r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br/>
      </w: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że Rzeczpospolita Polska uchybiła zobowiązaniom, które ciąż</w:t>
      </w:r>
      <w:r w:rsidR="00932EF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ą</w:t>
      </w: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 na niej na mocy Traktatów, dyrektywy 2014/24/UE, dyrektywy 2014/25/UE i dyrektywy 2009/81/WE, z uwagi na to, że Zamawiający udzielił zamówienia z naruszeniem prawa Unii Europejskiej;</w:t>
      </w:r>
    </w:p>
    <w:p w14:paraId="5FD8FADB" w14:textId="77777777" w:rsidR="0002643A" w:rsidRPr="00AD20B3" w:rsidRDefault="0002643A" w:rsidP="0002643A">
      <w:pPr>
        <w:numPr>
          <w:ilvl w:val="0"/>
          <w:numId w:val="7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Odstąpienie od umowy następuje z dniem pisemnego zawiadomienia Wykonawcy </w:t>
      </w: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  <w:t>o przyczynie odstąpienia od umowy pod rygorem nieważności.</w:t>
      </w:r>
    </w:p>
    <w:p w14:paraId="221C9BE5" w14:textId="1E3ED0E0" w:rsidR="0002643A" w:rsidRDefault="0002643A" w:rsidP="0002643A">
      <w:pPr>
        <w:numPr>
          <w:ilvl w:val="0"/>
          <w:numId w:val="7"/>
        </w:numPr>
        <w:spacing w:after="0"/>
        <w:jc w:val="both"/>
        <w:rPr>
          <w:rFonts w:ascii="Verdana" w:hAnsi="Verdana" w:cs="Tahoma"/>
          <w:sz w:val="20"/>
          <w:szCs w:val="20"/>
        </w:rPr>
      </w:pPr>
      <w:r w:rsidRPr="00AD20B3">
        <w:rPr>
          <w:rFonts w:ascii="Verdana" w:hAnsi="Verdana" w:cs="Tahoma"/>
          <w:sz w:val="20"/>
          <w:szCs w:val="20"/>
        </w:rPr>
        <w:t xml:space="preserve">Odstąpienie od Umowy z przyczyn wskazanych w ust. 1 pkt 3) i 4) stanowi okoliczność obciążającą Wykonawcę i uprawnia do naliczania przez Zamawiającego kar umownych, o jakich mowa w § </w:t>
      </w:r>
      <w:r>
        <w:rPr>
          <w:rFonts w:ascii="Verdana" w:hAnsi="Verdana" w:cs="Tahoma"/>
          <w:sz w:val="20"/>
          <w:szCs w:val="20"/>
        </w:rPr>
        <w:t>8</w:t>
      </w:r>
      <w:r w:rsidRPr="00AD20B3">
        <w:rPr>
          <w:rFonts w:ascii="Verdana" w:hAnsi="Verdana" w:cs="Tahoma"/>
          <w:sz w:val="20"/>
          <w:szCs w:val="20"/>
        </w:rPr>
        <w:t xml:space="preserve"> Umowy.</w:t>
      </w:r>
    </w:p>
    <w:p w14:paraId="1F10FCE3" w14:textId="77777777" w:rsidR="00BA1176" w:rsidRPr="00AD20B3" w:rsidRDefault="00BA1176" w:rsidP="00BA1176">
      <w:pPr>
        <w:spacing w:after="0"/>
        <w:ind w:left="360"/>
        <w:jc w:val="both"/>
        <w:rPr>
          <w:rFonts w:ascii="Verdana" w:hAnsi="Verdana" w:cs="Tahoma"/>
          <w:sz w:val="20"/>
          <w:szCs w:val="20"/>
        </w:rPr>
      </w:pPr>
    </w:p>
    <w:p w14:paraId="3E956F17" w14:textId="3A5DA17E" w:rsidR="00B758C6" w:rsidRPr="000F1BF0" w:rsidRDefault="00B758C6" w:rsidP="00BA1176">
      <w:pPr>
        <w:keepNext/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§ 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10</w:t>
      </w: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Zmiany umowy</w:t>
      </w:r>
    </w:p>
    <w:p w14:paraId="05D3A977" w14:textId="69EC6889" w:rsidR="00BD7079" w:rsidRPr="00AA2E31" w:rsidRDefault="00BD7079" w:rsidP="00BA1176">
      <w:pPr>
        <w:pStyle w:val="Akapitzlist"/>
        <w:keepNext/>
        <w:numPr>
          <w:ilvl w:val="0"/>
          <w:numId w:val="38"/>
        </w:numPr>
        <w:spacing w:after="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/>
          <w:color w:val="000000" w:themeColor="text1"/>
          <w:sz w:val="20"/>
          <w:szCs w:val="20"/>
        </w:rPr>
        <w:t xml:space="preserve">Zamawiający dopuszcza wprowadzenie zmian do Umowy </w:t>
      </w:r>
      <w:r w:rsidR="008D6A38">
        <w:rPr>
          <w:rFonts w:ascii="Verdana" w:hAnsi="Verdana"/>
          <w:color w:val="000000" w:themeColor="text1"/>
          <w:sz w:val="20"/>
          <w:szCs w:val="20"/>
        </w:rPr>
        <w:t xml:space="preserve">w granicach określonych w art. 455 </w:t>
      </w:r>
      <w:proofErr w:type="spellStart"/>
      <w:r w:rsidR="008D6A38">
        <w:rPr>
          <w:rFonts w:ascii="Verdana" w:hAnsi="Verdana"/>
          <w:color w:val="000000" w:themeColor="text1"/>
          <w:sz w:val="20"/>
          <w:szCs w:val="20"/>
        </w:rPr>
        <w:t>uPzp</w:t>
      </w:r>
      <w:proofErr w:type="spellEnd"/>
      <w:r w:rsidR="008D6A38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oraz określa warunki tych zmian poprzez dopuszczenie możliwości zmian Umowy w formie pisemnego aneksu dotyczącego w szczególności: </w:t>
      </w:r>
    </w:p>
    <w:p w14:paraId="2418E11F" w14:textId="77777777" w:rsidR="00BD7079" w:rsidRPr="00AA2E31" w:rsidRDefault="00BD7079" w:rsidP="00BD7079">
      <w:pPr>
        <w:pStyle w:val="Akapitzlist"/>
        <w:keepNext/>
        <w:numPr>
          <w:ilvl w:val="0"/>
          <w:numId w:val="39"/>
        </w:numPr>
        <w:spacing w:before="240" w:after="12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/>
          <w:color w:val="000000" w:themeColor="text1"/>
          <w:sz w:val="20"/>
          <w:szCs w:val="20"/>
        </w:rPr>
        <w:t>zmiany terminu realizacji zamówienia w następujących sytuacjach:</w:t>
      </w:r>
    </w:p>
    <w:p w14:paraId="69812026" w14:textId="77777777" w:rsidR="00BD7079" w:rsidRPr="00AA2E31" w:rsidRDefault="00BD7079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Tahoma"/>
          <w:color w:val="000000"/>
          <w:sz w:val="20"/>
          <w:szCs w:val="20"/>
        </w:rPr>
        <w:t xml:space="preserve">gdy konieczność zmiany jest spowodowana zaistnieniem niezawinionych przez Wykonawcę okoliczności, których nie można było przy dołożeniu należytej staranności przewidzieć w chwili zawarcia Umowy, a które uniemożliwiają prawidłowe wykonanie </w:t>
      </w:r>
      <w:r>
        <w:rPr>
          <w:rFonts w:ascii="Verdana" w:hAnsi="Verdana" w:cs="Tahoma"/>
          <w:color w:val="000000"/>
          <w:sz w:val="20"/>
          <w:szCs w:val="20"/>
        </w:rPr>
        <w:t>Przedmiot</w:t>
      </w:r>
      <w:r w:rsidRPr="00AA2E31">
        <w:rPr>
          <w:rFonts w:ascii="Verdana" w:hAnsi="Verdana" w:cs="Tahoma"/>
          <w:color w:val="000000"/>
          <w:sz w:val="20"/>
          <w:szCs w:val="20"/>
        </w:rPr>
        <w:t xml:space="preserve">u umowy w terminach określonych w Umowie, </w:t>
      </w:r>
    </w:p>
    <w:p w14:paraId="19BB535C" w14:textId="77777777" w:rsidR="00BD7079" w:rsidRPr="006E2C0B" w:rsidRDefault="00BD7079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 w:cs="Tahoma"/>
          <w:color w:val="000000"/>
          <w:sz w:val="20"/>
          <w:szCs w:val="20"/>
        </w:rPr>
        <w:t xml:space="preserve">zmian po zawarciu Umowy przepisów prawa lub wprowadzenia nowych przepisów prawa, </w:t>
      </w:r>
      <w:r w:rsidRPr="00AA2E31">
        <w:rPr>
          <w:rFonts w:ascii="Verdana" w:hAnsi="Verdana" w:cs="Verdana"/>
          <w:color w:val="000000"/>
          <w:sz w:val="20"/>
          <w:szCs w:val="20"/>
        </w:rPr>
        <w:t xml:space="preserve">w tym aktów prawa obowiązujących u Zamawiającego </w:t>
      </w:r>
      <w:r w:rsidR="00E258F0">
        <w:rPr>
          <w:rFonts w:ascii="Verdana" w:hAnsi="Verdana" w:cs="Verdana"/>
          <w:color w:val="000000"/>
          <w:sz w:val="20"/>
          <w:szCs w:val="20"/>
        </w:rPr>
        <w:br/>
      </w:r>
      <w:r w:rsidRPr="00AA2E31">
        <w:rPr>
          <w:rFonts w:ascii="Verdana" w:hAnsi="Verdana" w:cs="Verdana"/>
          <w:color w:val="000000"/>
          <w:sz w:val="20"/>
          <w:szCs w:val="20"/>
        </w:rPr>
        <w:t>o charakterze wewnętrznym,</w:t>
      </w:r>
      <w:r w:rsidRPr="00AA2E31">
        <w:rPr>
          <w:rFonts w:ascii="Verdana" w:hAnsi="Verdana" w:cs="Tahoma"/>
          <w:color w:val="000000"/>
          <w:sz w:val="20"/>
          <w:szCs w:val="20"/>
        </w:rPr>
        <w:t xml:space="preserve"> lub zmiany lub wprowadzenia nowej bezwzględnie obowiązującej normy powodującej konieczność zmiany, modyfikacji lub odstępstwa w odniesieniu do </w:t>
      </w:r>
      <w:r>
        <w:rPr>
          <w:rFonts w:ascii="Verdana" w:hAnsi="Verdana" w:cs="Tahoma"/>
          <w:color w:val="000000"/>
          <w:sz w:val="20"/>
          <w:szCs w:val="20"/>
        </w:rPr>
        <w:t>Przedmiot</w:t>
      </w:r>
      <w:r w:rsidRPr="00AA2E31">
        <w:rPr>
          <w:rFonts w:ascii="Verdana" w:hAnsi="Verdana" w:cs="Tahoma"/>
          <w:color w:val="000000"/>
          <w:sz w:val="20"/>
          <w:szCs w:val="20"/>
        </w:rPr>
        <w:t xml:space="preserve">u </w:t>
      </w:r>
      <w:r>
        <w:rPr>
          <w:rFonts w:ascii="Verdana" w:hAnsi="Verdana" w:cs="Tahoma"/>
          <w:color w:val="000000"/>
          <w:sz w:val="20"/>
          <w:szCs w:val="20"/>
        </w:rPr>
        <w:t>u</w:t>
      </w:r>
      <w:r w:rsidRPr="00AA2E31">
        <w:rPr>
          <w:rFonts w:ascii="Verdana" w:hAnsi="Verdana" w:cs="Tahoma"/>
          <w:color w:val="000000"/>
          <w:sz w:val="20"/>
          <w:szCs w:val="20"/>
        </w:rPr>
        <w:t>mowy;</w:t>
      </w:r>
    </w:p>
    <w:p w14:paraId="4279A612" w14:textId="0D948054" w:rsidR="006E2C0B" w:rsidRPr="00197878" w:rsidRDefault="006E2C0B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poprzez wydłużenie terminu realizacji umowy, określonego w § </w:t>
      </w:r>
      <w:r>
        <w:rPr>
          <w:rFonts w:ascii="Verdana" w:eastAsia="Times New Roman" w:hAnsi="Verdana" w:cs="Tahoma"/>
          <w:sz w:val="20"/>
          <w:szCs w:val="20"/>
          <w:lang w:eastAsia="pl-PL"/>
        </w:rPr>
        <w:t>4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 ust. </w:t>
      </w:r>
      <w:r w:rsidR="00FA418D">
        <w:rPr>
          <w:rFonts w:ascii="Verdana" w:eastAsia="Times New Roman" w:hAnsi="Verdana" w:cs="Tahoma"/>
          <w:sz w:val="20"/>
          <w:szCs w:val="20"/>
          <w:lang w:eastAsia="pl-PL"/>
        </w:rPr>
        <w:t>2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,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o okres odpowiadający trwaniu przeszkody w wykonywaniu zamówienia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w wyniku zaistnienia siły wyższej, o której mowa w </w:t>
      </w:r>
      <w:r w:rsidR="00197878" w:rsidRPr="00AD20B3">
        <w:rPr>
          <w:rFonts w:ascii="Verdana" w:eastAsia="Times New Roman" w:hAnsi="Verdana" w:cs="Tahoma"/>
          <w:sz w:val="20"/>
          <w:szCs w:val="20"/>
          <w:lang w:eastAsia="pl-PL"/>
        </w:rPr>
        <w:t>§</w:t>
      </w:r>
      <w:r w:rsidR="00197878">
        <w:rPr>
          <w:rFonts w:ascii="Verdana" w:eastAsia="Times New Roman" w:hAnsi="Verdana" w:cs="Tahoma"/>
          <w:sz w:val="20"/>
          <w:szCs w:val="20"/>
          <w:lang w:eastAsia="pl-PL"/>
        </w:rPr>
        <w:t xml:space="preserve"> 1</w:t>
      </w:r>
      <w:r w:rsidR="00202F51">
        <w:rPr>
          <w:rFonts w:ascii="Verdana" w:eastAsia="Times New Roman" w:hAnsi="Verdana" w:cs="Tahoma"/>
          <w:sz w:val="20"/>
          <w:szCs w:val="20"/>
          <w:lang w:eastAsia="pl-PL"/>
        </w:rPr>
        <w:t>1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,</w:t>
      </w:r>
    </w:p>
    <w:p w14:paraId="4FE4DC7A" w14:textId="702B7A5D" w:rsidR="00197878" w:rsidRPr="00197878" w:rsidRDefault="00197878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poprzez wydłużenie terminu realizacji umowy, określonego w § </w:t>
      </w:r>
      <w:r w:rsidR="00202F51">
        <w:rPr>
          <w:rFonts w:ascii="Verdana" w:eastAsia="Times New Roman" w:hAnsi="Verdana" w:cs="Tahoma"/>
          <w:sz w:val="20"/>
          <w:szCs w:val="20"/>
          <w:lang w:eastAsia="pl-PL"/>
        </w:rPr>
        <w:t>4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 ust. </w:t>
      </w:r>
      <w:r w:rsidR="00FA418D">
        <w:rPr>
          <w:rFonts w:ascii="Verdana" w:eastAsia="Times New Roman" w:hAnsi="Verdana" w:cs="Tahoma"/>
          <w:sz w:val="20"/>
          <w:szCs w:val="20"/>
          <w:lang w:eastAsia="pl-PL"/>
        </w:rPr>
        <w:t>2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,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o okres odpowiadający trwaniu przeszkody w wykonywaniu zamówienia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z przyczyny organizacyjnej leżącej po stronie Zamawiającego,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w szczególności w sytuacji</w:t>
      </w:r>
      <w:r>
        <w:rPr>
          <w:rFonts w:ascii="Verdana" w:eastAsia="Times New Roman" w:hAnsi="Verdana" w:cs="Tahoma"/>
          <w:sz w:val="20"/>
          <w:szCs w:val="20"/>
          <w:lang w:eastAsia="pl-PL"/>
        </w:rPr>
        <w:t>,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 gdy nastąpi niemożliwość odbioru zamówienia przez przedstawiciela Zamawiającego (z powodu np. absencji pracowniczej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tj. usprawiedliwionej lub nieusprawiedliwionej nieobecności w pracy) lub zmiana miejsca dostawy</w:t>
      </w:r>
      <w:r>
        <w:rPr>
          <w:rFonts w:ascii="Verdana" w:eastAsia="Times New Roman" w:hAnsi="Verdana" w:cs="Tahoma"/>
          <w:sz w:val="20"/>
          <w:szCs w:val="20"/>
          <w:lang w:eastAsia="pl-PL"/>
        </w:rPr>
        <w:t>,</w:t>
      </w:r>
    </w:p>
    <w:p w14:paraId="19EB094B" w14:textId="77777777" w:rsidR="00197878" w:rsidRPr="00AA2E31" w:rsidRDefault="00197878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>
        <w:rPr>
          <w:rFonts w:ascii="Verdana" w:eastAsia="Times New Roman" w:hAnsi="Verdana" w:cs="Tahoma"/>
          <w:sz w:val="20"/>
          <w:szCs w:val="20"/>
          <w:lang w:eastAsia="pl-PL"/>
        </w:rPr>
        <w:t>o charakterze wewnętrznym, lub zmiany lub wprowadzenia nowej bezwzględnie obowiązującej normy powodującej konieczność zmiany, modyfikacji lub odstępstwa w odniesieniu do Przedmiotu umowy,</w:t>
      </w:r>
    </w:p>
    <w:p w14:paraId="68D034F8" w14:textId="77777777" w:rsidR="00BD7079" w:rsidRPr="00AA2E31" w:rsidRDefault="00BD7079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/>
          <w:color w:val="000000" w:themeColor="text1"/>
          <w:sz w:val="20"/>
          <w:szCs w:val="20"/>
        </w:rPr>
        <w:t>z przyczyn le</w:t>
      </w:r>
      <w:r w:rsidR="00E258F0">
        <w:rPr>
          <w:rFonts w:ascii="Verdana" w:hAnsi="Verdana"/>
          <w:color w:val="000000" w:themeColor="text1"/>
          <w:sz w:val="20"/>
          <w:szCs w:val="20"/>
        </w:rPr>
        <w:t>żących po stronie Zamawiającego.</w:t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 </w:t>
      </w:r>
    </w:p>
    <w:p w14:paraId="168D0D2D" w14:textId="77777777" w:rsidR="00BD7079" w:rsidRPr="00D655BC" w:rsidRDefault="00BD7079" w:rsidP="00BD7079">
      <w:pPr>
        <w:pStyle w:val="Akapitzlist"/>
        <w:keepNext/>
        <w:numPr>
          <w:ilvl w:val="0"/>
          <w:numId w:val="39"/>
        </w:numPr>
        <w:spacing w:before="240" w:after="12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/>
          <w:color w:val="000000" w:themeColor="text1"/>
          <w:sz w:val="20"/>
          <w:szCs w:val="20"/>
        </w:rPr>
        <w:t xml:space="preserve">zmian wynikających ze zmian powszechnie obowiązujących przepisów prawa </w:t>
      </w:r>
      <w:r w:rsidR="00D331F4">
        <w:rPr>
          <w:rFonts w:ascii="Verdana" w:hAnsi="Verdana"/>
          <w:color w:val="000000" w:themeColor="text1"/>
          <w:sz w:val="20"/>
          <w:szCs w:val="20"/>
        </w:rPr>
        <w:br/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w zakresie mającym wpływ na realizację </w:t>
      </w:r>
      <w:r>
        <w:rPr>
          <w:rFonts w:ascii="Verdana" w:hAnsi="Verdana"/>
          <w:color w:val="000000" w:themeColor="text1"/>
          <w:sz w:val="20"/>
          <w:szCs w:val="20"/>
        </w:rPr>
        <w:t>Przedmiot</w:t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u umowy, </w:t>
      </w:r>
    </w:p>
    <w:p w14:paraId="3C3F2D39" w14:textId="2D846FEC" w:rsidR="00BD7079" w:rsidRPr="00AA2E31" w:rsidRDefault="00BD7079" w:rsidP="00BD7079">
      <w:pPr>
        <w:pStyle w:val="Akapitzlist"/>
        <w:keepNext/>
        <w:numPr>
          <w:ilvl w:val="0"/>
          <w:numId w:val="39"/>
        </w:numPr>
        <w:spacing w:before="240" w:after="12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 w:cs="Arial"/>
          <w:color w:val="000000" w:themeColor="text1"/>
          <w:sz w:val="20"/>
          <w:szCs w:val="20"/>
        </w:rPr>
        <w:t>rezygnacji z Podwykonawcy lub zmiany Podwykonawcy, przy czym,</w:t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 jeżeli zmiana albo rezygnacja z podwykonawcy dotyczy podmiotu, na którego zasoby Wykonawca powołał się, na zasadach określonych w art. 118</w:t>
      </w:r>
      <w:r w:rsidR="00D215B7">
        <w:rPr>
          <w:rFonts w:ascii="Verdana" w:hAnsi="Verdana"/>
          <w:color w:val="000000" w:themeColor="text1"/>
          <w:sz w:val="20"/>
          <w:szCs w:val="20"/>
        </w:rPr>
        <w:t xml:space="preserve"> ust. 1</w:t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AA2E31">
        <w:rPr>
          <w:rFonts w:ascii="Verdana" w:hAnsi="Verdana"/>
          <w:color w:val="000000" w:themeColor="text1"/>
          <w:sz w:val="20"/>
          <w:szCs w:val="20"/>
        </w:rPr>
        <w:t>uPzp</w:t>
      </w:r>
      <w:proofErr w:type="spellEnd"/>
      <w:r w:rsidRPr="00AA2E31">
        <w:rPr>
          <w:rFonts w:ascii="Verdana" w:hAnsi="Verdana"/>
          <w:color w:val="000000" w:themeColor="text1"/>
          <w:sz w:val="20"/>
          <w:szCs w:val="20"/>
        </w:rPr>
        <w:t xml:space="preserve">, w celu wykazania spełnienia warunków udziału w postępowaniu, Wykonawca jest obowiązany </w:t>
      </w:r>
      <w:r w:rsidRPr="00AA2E31">
        <w:rPr>
          <w:rFonts w:ascii="Verdana" w:hAnsi="Verdana"/>
          <w:color w:val="000000" w:themeColor="text1"/>
          <w:sz w:val="20"/>
          <w:szCs w:val="20"/>
        </w:rPr>
        <w:lastRenderedPageBreak/>
        <w:t xml:space="preserve">wykazać Zamawiającemu, że proponowany inny Podwykonawca lub Wykonawca samodzielnie spełnia je w stopniu nie mniejszym niż Podwykonawca, na którego zasoby Wykonawca powołał się w trakcie postępowania o udzielenie zamówienia. Przepis art. 122 </w:t>
      </w:r>
      <w:proofErr w:type="spellStart"/>
      <w:r w:rsidRPr="00AA2E31">
        <w:rPr>
          <w:rFonts w:ascii="Verdana" w:hAnsi="Verdana"/>
          <w:color w:val="000000" w:themeColor="text1"/>
          <w:sz w:val="20"/>
          <w:szCs w:val="20"/>
        </w:rPr>
        <w:t>uPzp</w:t>
      </w:r>
      <w:proofErr w:type="spellEnd"/>
      <w:r w:rsidRPr="00AA2E31">
        <w:rPr>
          <w:rFonts w:ascii="Verdana" w:hAnsi="Verdana"/>
          <w:color w:val="000000" w:themeColor="text1"/>
          <w:sz w:val="20"/>
          <w:szCs w:val="20"/>
        </w:rPr>
        <w:t xml:space="preserve"> stosuje się odpowiednio,</w:t>
      </w:r>
    </w:p>
    <w:p w14:paraId="5EB6AE2F" w14:textId="56448517" w:rsidR="00D02AAD" w:rsidRPr="00D02AAD" w:rsidRDefault="00D02AAD" w:rsidP="00D02AAD">
      <w:pPr>
        <w:pStyle w:val="Akapitzlist"/>
        <w:widowControl w:val="0"/>
        <w:numPr>
          <w:ilvl w:val="0"/>
          <w:numId w:val="39"/>
        </w:numPr>
        <w:autoSpaceDE w:val="0"/>
        <w:autoSpaceDN w:val="0"/>
        <w:adjustRightInd w:val="0"/>
        <w:spacing w:after="0"/>
        <w:jc w:val="both"/>
        <w:rPr>
          <w:rFonts w:ascii="Verdana" w:eastAsia="Times New Roman" w:hAnsi="Verdana" w:cs="Tahoma"/>
          <w:sz w:val="20"/>
          <w:szCs w:val="20"/>
          <w:lang w:eastAsia="pl-PL"/>
        </w:rPr>
      </w:pP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t xml:space="preserve">zmiany w zakresie jakości lub innych parametrów </w:t>
      </w:r>
      <w:r w:rsidR="000415F6">
        <w:rPr>
          <w:rFonts w:ascii="Verdana" w:eastAsia="Times New Roman" w:hAnsi="Verdana" w:cs="Tahoma"/>
          <w:sz w:val="20"/>
          <w:szCs w:val="20"/>
          <w:lang w:eastAsia="pl-PL"/>
        </w:rPr>
        <w:t>S</w:t>
      </w: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t xml:space="preserve">przętu/oprogramowania zaoferowanego w ofercie bez zmiany wynagrodzenia, przy czym zmiana taka może być spowodowana: niedostępnością na rynku urządzeń wskazanych </w:t>
      </w: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br/>
        <w:t xml:space="preserve">w ofercie wynikającą z zaprzestania produkcji lub wycofania z rynku tego </w:t>
      </w:r>
      <w:r w:rsidR="000415F6">
        <w:rPr>
          <w:rFonts w:ascii="Verdana" w:eastAsia="Times New Roman" w:hAnsi="Verdana" w:cs="Tahoma"/>
          <w:sz w:val="20"/>
          <w:szCs w:val="20"/>
          <w:lang w:eastAsia="pl-PL"/>
        </w:rPr>
        <w:t>S</w:t>
      </w: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t xml:space="preserve">przętu, pojawieniem się na rynku </w:t>
      </w:r>
      <w:r w:rsidR="000415F6">
        <w:rPr>
          <w:rFonts w:ascii="Verdana" w:eastAsia="Times New Roman" w:hAnsi="Verdana" w:cs="Tahoma"/>
          <w:sz w:val="20"/>
          <w:szCs w:val="20"/>
          <w:lang w:eastAsia="pl-PL"/>
        </w:rPr>
        <w:t>S</w:t>
      </w: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t>przętu nowszej generacji lub o lepszych parametrach pozwalających w szczególności na zaoszczędzenie kosztów realizacji przedmiotu zamówienia lub kosztów eksploatacji przedmiotu zamówienia</w:t>
      </w:r>
      <w:r w:rsidR="00451E44">
        <w:rPr>
          <w:rFonts w:ascii="Verdana" w:eastAsia="Times New Roman" w:hAnsi="Verdana" w:cs="Tahoma"/>
          <w:sz w:val="20"/>
          <w:szCs w:val="20"/>
          <w:lang w:eastAsia="pl-PL"/>
        </w:rPr>
        <w:t>,</w:t>
      </w:r>
    </w:p>
    <w:p w14:paraId="2145300C" w14:textId="36BC7695" w:rsidR="00BD7079" w:rsidRPr="00D655BC" w:rsidRDefault="00D02AAD" w:rsidP="00BD7079">
      <w:pPr>
        <w:pStyle w:val="Akapitzlist"/>
        <w:keepNext/>
        <w:numPr>
          <w:ilvl w:val="0"/>
          <w:numId w:val="39"/>
        </w:numPr>
        <w:spacing w:before="240" w:after="12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zmiany Wykonawcy na warunkach określonych w art. 455 ust. 1 pkt 2 lit</w:t>
      </w:r>
      <w:r w:rsidR="0042363B">
        <w:rPr>
          <w:rFonts w:ascii="Verdana" w:eastAsia="Times New Roman" w:hAnsi="Verdana" w:cs="Tahoma"/>
          <w:sz w:val="20"/>
          <w:szCs w:val="20"/>
          <w:lang w:eastAsia="pl-PL"/>
        </w:rPr>
        <w:t>.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 b </w:t>
      </w:r>
      <w:proofErr w:type="spellStart"/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uPzp</w:t>
      </w:r>
      <w:proofErr w:type="spellEnd"/>
      <w:r w:rsidR="00BD7079" w:rsidRPr="00AA2E31">
        <w:rPr>
          <w:rFonts w:ascii="Verdana" w:hAnsi="Verdana"/>
          <w:sz w:val="20"/>
          <w:szCs w:val="20"/>
        </w:rPr>
        <w:t>;</w:t>
      </w:r>
    </w:p>
    <w:p w14:paraId="7650F035" w14:textId="77777777" w:rsidR="00BD7079" w:rsidRPr="00D655BC" w:rsidRDefault="00BD7079" w:rsidP="00BD7079">
      <w:pPr>
        <w:pStyle w:val="Akapitzlist"/>
        <w:keepNext/>
        <w:numPr>
          <w:ilvl w:val="0"/>
          <w:numId w:val="39"/>
        </w:numPr>
        <w:spacing w:before="240" w:after="12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>
        <w:rPr>
          <w:rFonts w:ascii="Verdana" w:hAnsi="Verdana"/>
          <w:sz w:val="20"/>
          <w:szCs w:val="20"/>
        </w:rPr>
        <w:t xml:space="preserve">zmian </w:t>
      </w:r>
      <w:r w:rsidRPr="00D655BC">
        <w:rPr>
          <w:rFonts w:ascii="Verdana" w:hAnsi="Verdana"/>
          <w:sz w:val="20"/>
          <w:szCs w:val="20"/>
        </w:rPr>
        <w:t>wskutek okoliczności związanych z wystąpieniem COVID-19 mających wpływ na należyte wykonanie Umowy w</w:t>
      </w:r>
      <w:r w:rsidR="00E258F0">
        <w:rPr>
          <w:rFonts w:ascii="Verdana" w:hAnsi="Verdana"/>
          <w:sz w:val="20"/>
          <w:szCs w:val="20"/>
        </w:rPr>
        <w:t xml:space="preserve"> zakresie określonym w art. 15r</w:t>
      </w:r>
      <w:r w:rsidRPr="00D655BC">
        <w:rPr>
          <w:rFonts w:ascii="Verdana" w:hAnsi="Verdana"/>
          <w:sz w:val="20"/>
          <w:szCs w:val="20"/>
        </w:rPr>
        <w:t xml:space="preserve"> ustawy </w:t>
      </w:r>
      <w:r w:rsidR="00E258F0">
        <w:rPr>
          <w:rFonts w:ascii="Verdana" w:hAnsi="Verdana"/>
          <w:sz w:val="20"/>
          <w:szCs w:val="20"/>
        </w:rPr>
        <w:br/>
      </w:r>
      <w:r w:rsidRPr="00D655BC">
        <w:rPr>
          <w:rFonts w:ascii="Verdana" w:hAnsi="Verdana"/>
          <w:sz w:val="20"/>
          <w:szCs w:val="20"/>
        </w:rPr>
        <w:t xml:space="preserve">z dnia 2 marca 2020 r. o szczególnych rozwiązaniach związanych </w:t>
      </w:r>
      <w:r w:rsidR="00E258F0">
        <w:rPr>
          <w:rFonts w:ascii="Verdana" w:hAnsi="Verdana"/>
          <w:sz w:val="20"/>
          <w:szCs w:val="20"/>
        </w:rPr>
        <w:br/>
      </w:r>
      <w:r w:rsidRPr="00D655BC">
        <w:rPr>
          <w:rFonts w:ascii="Verdana" w:hAnsi="Verdana"/>
          <w:sz w:val="20"/>
          <w:szCs w:val="20"/>
        </w:rPr>
        <w:t>z zapobieganiem, przeciwdziałaniem i zwalczaniem COVID-19, innych chorób zakaźnych oraz wywołanych nimi sytuacji kryzysowych</w:t>
      </w:r>
      <w:r w:rsidR="00E258F0">
        <w:rPr>
          <w:rFonts w:ascii="Verdana" w:hAnsi="Verdana"/>
          <w:sz w:val="20"/>
          <w:szCs w:val="20"/>
        </w:rPr>
        <w:t>.</w:t>
      </w:r>
    </w:p>
    <w:p w14:paraId="1A1C15C5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Tahoma"/>
          <w:color w:val="000000"/>
          <w:sz w:val="20"/>
          <w:szCs w:val="20"/>
        </w:rPr>
        <w:t>Ewentualna zmiana Umowy może nastąpić z uwzględnieniem wpływu, jaki wywiera wystąpienie okoliczności uzasadniającej modyfikację na dotychczasowy kształt zobowiązania umownego.</w:t>
      </w:r>
    </w:p>
    <w:p w14:paraId="427BEB6D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Calibri"/>
          <w:sz w:val="20"/>
          <w:szCs w:val="20"/>
        </w:rPr>
        <w:t>Każda ze Stron Umowy może żądać zmiany, o której mowa w ust. 1 pkt. 1</w:t>
      </w:r>
      <w:r>
        <w:rPr>
          <w:rFonts w:ascii="Verdana" w:hAnsi="Verdana" w:cs="Calibri"/>
          <w:sz w:val="20"/>
          <w:szCs w:val="20"/>
        </w:rPr>
        <w:t>) - 5)</w:t>
      </w:r>
      <w:r w:rsidRPr="00AA2E31">
        <w:rPr>
          <w:rFonts w:ascii="Verdana" w:hAnsi="Verdana" w:cs="Calibri"/>
          <w:sz w:val="20"/>
          <w:szCs w:val="20"/>
        </w:rPr>
        <w:t xml:space="preserve"> poprzez złożenie pisemnego wniosku uzasadniającego okoliczności związane </w:t>
      </w:r>
      <w:r w:rsidR="00E258F0">
        <w:rPr>
          <w:rFonts w:ascii="Verdana" w:hAnsi="Verdana" w:cs="Calibri"/>
          <w:sz w:val="20"/>
          <w:szCs w:val="20"/>
        </w:rPr>
        <w:br/>
      </w:r>
      <w:r w:rsidRPr="00AA2E31">
        <w:rPr>
          <w:rFonts w:ascii="Verdana" w:hAnsi="Verdana" w:cs="Calibri"/>
          <w:sz w:val="20"/>
          <w:szCs w:val="20"/>
        </w:rPr>
        <w:t>z wystąpieniem zmiany mającej wpływ na należyte wykonanie Umowy.</w:t>
      </w:r>
    </w:p>
    <w:p w14:paraId="27038BAB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Calibri"/>
          <w:color w:val="222222"/>
          <w:sz w:val="20"/>
          <w:szCs w:val="20"/>
          <w:shd w:val="clear" w:color="auto" w:fill="FFFFFF"/>
        </w:rPr>
        <w:t>Każda ze Stron Umowy, może żądać przedstawienia dodatkowych oświadczeń lub dokumentów potwierdzających wpływ okoliczności związanych ze zmianą, o której mowa w ust. 1 powyżej na należyte wykonanie Umowy.</w:t>
      </w:r>
    </w:p>
    <w:p w14:paraId="4E11D525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Calibri"/>
          <w:color w:val="222222"/>
          <w:sz w:val="20"/>
          <w:szCs w:val="20"/>
          <w:shd w:val="clear" w:color="auto" w:fill="FFFFFF"/>
        </w:rPr>
        <w:t>Strona Umowy na podstawie otrzymanego wniosku, o którym mowa w ust. 3 powyżej w terminie do 10 dni od dnia jego otrzymania, przekazuje drugiej Stronie swoje stanowisko. Jeżeli Strona Umowy otrzymała kolejne oświadczenia lub dokumenty, termin liczony jest od dnia ich otrzymania.</w:t>
      </w:r>
    </w:p>
    <w:p w14:paraId="1D2AC4DC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Calibri"/>
          <w:bCs/>
          <w:sz w:val="20"/>
          <w:szCs w:val="20"/>
        </w:rPr>
        <w:t>Zamawiający może nie wyrazić zgody na proponowaną zmianę Wykonawcy. Możliwość wprowadzenia zmian nie stanowi jednocześnie zobowiązania Zamawiającego</w:t>
      </w:r>
      <w:r w:rsidR="00E258F0">
        <w:rPr>
          <w:rFonts w:ascii="Verdana" w:hAnsi="Verdana" w:cs="Calibri"/>
          <w:bCs/>
          <w:sz w:val="20"/>
          <w:szCs w:val="20"/>
        </w:rPr>
        <w:t xml:space="preserve"> </w:t>
      </w:r>
      <w:r w:rsidRPr="00AA2E31">
        <w:rPr>
          <w:rFonts w:ascii="Verdana" w:hAnsi="Verdana" w:cs="Calibri"/>
          <w:bCs/>
          <w:sz w:val="20"/>
          <w:szCs w:val="20"/>
        </w:rPr>
        <w:t>do wyrażenia takiej zgody,</w:t>
      </w:r>
      <w:r w:rsidRPr="00AA2E31">
        <w:rPr>
          <w:rFonts w:ascii="Verdana" w:hAnsi="Verdana" w:cs="Tahoma"/>
          <w:color w:val="000000"/>
          <w:sz w:val="20"/>
          <w:szCs w:val="20"/>
        </w:rPr>
        <w:t xml:space="preserve"> ani nie może stanowić podstawy</w:t>
      </w:r>
      <w:r w:rsidRPr="00AA2E31">
        <w:rPr>
          <w:rFonts w:ascii="Verdana" w:hAnsi="Verdana" w:cs="Tahoma"/>
          <w:iCs/>
          <w:color w:val="000000"/>
          <w:sz w:val="20"/>
          <w:szCs w:val="20"/>
        </w:rPr>
        <w:t xml:space="preserve"> </w:t>
      </w:r>
      <w:r w:rsidRPr="00AA2E31">
        <w:rPr>
          <w:rFonts w:ascii="Verdana" w:hAnsi="Verdana" w:cs="Tahoma"/>
          <w:color w:val="000000"/>
          <w:sz w:val="20"/>
          <w:szCs w:val="20"/>
        </w:rPr>
        <w:t>roszczeń Wykonawcy do ich dokonania.</w:t>
      </w:r>
    </w:p>
    <w:p w14:paraId="0CCEEC4A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Calibri"/>
          <w:color w:val="000000"/>
          <w:sz w:val="20"/>
          <w:szCs w:val="20"/>
        </w:rPr>
        <w:t xml:space="preserve">Zmiany wymienione w ust. 1 powyżej </w:t>
      </w:r>
      <w:r w:rsidRPr="00AA2E31">
        <w:rPr>
          <w:rFonts w:ascii="Verdana" w:hAnsi="Verdana" w:cs="Calibri"/>
          <w:sz w:val="20"/>
          <w:szCs w:val="20"/>
        </w:rPr>
        <w:t>mogą zostać dokonane tylko w formie pisemnego aneksu.</w:t>
      </w:r>
    </w:p>
    <w:p w14:paraId="794B877B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theme="minorHAnsi"/>
          <w:sz w:val="20"/>
          <w:szCs w:val="20"/>
        </w:rPr>
        <w:t xml:space="preserve">W przypadku zmiany, o której mowa w </w:t>
      </w:r>
      <w:r w:rsidRPr="00AA2E31">
        <w:rPr>
          <w:rFonts w:ascii="Verdana" w:hAnsi="Verdana" w:cs="Calibri"/>
          <w:sz w:val="20"/>
          <w:szCs w:val="20"/>
        </w:rPr>
        <w:t xml:space="preserve">ust. 1 pkt </w:t>
      </w:r>
      <w:r>
        <w:rPr>
          <w:rFonts w:ascii="Verdana" w:hAnsi="Verdana" w:cs="Calibri"/>
          <w:sz w:val="20"/>
          <w:szCs w:val="20"/>
        </w:rPr>
        <w:t>6)</w:t>
      </w:r>
      <w:r w:rsidRPr="00AA2E31">
        <w:rPr>
          <w:rFonts w:ascii="Verdana" w:hAnsi="Verdana" w:cs="Calibri"/>
          <w:sz w:val="20"/>
          <w:szCs w:val="20"/>
        </w:rPr>
        <w:t xml:space="preserve"> procedowanie odbyw</w:t>
      </w:r>
      <w:r w:rsidR="00E258F0">
        <w:rPr>
          <w:rFonts w:ascii="Verdana" w:hAnsi="Verdana" w:cs="Calibri"/>
          <w:sz w:val="20"/>
          <w:szCs w:val="20"/>
        </w:rPr>
        <w:t xml:space="preserve">a się zgodnie z treścią art. 15r </w:t>
      </w:r>
      <w:r w:rsidRPr="00AA2E31">
        <w:rPr>
          <w:rFonts w:ascii="Verdana" w:hAnsi="Verdana"/>
          <w:sz w:val="20"/>
          <w:szCs w:val="20"/>
        </w:rPr>
        <w:t>ustawy z dnia 2 marca 2020 r. o szczególnych rozwiązaniach związanych z zapobieganiem, przeciwdziałaniem i zwalczaniem COVID-19, innych chorób zakaźnych oraz wywołanych nimi sytuacji kryzysowych.</w:t>
      </w:r>
    </w:p>
    <w:p w14:paraId="61996727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theme="minorHAnsi"/>
          <w:sz w:val="20"/>
          <w:szCs w:val="20"/>
        </w:rPr>
        <w:t xml:space="preserve">Zmiana Umowy dokonana z naruszeniem powyższych zasad </w:t>
      </w:r>
      <w:r>
        <w:rPr>
          <w:rFonts w:ascii="Verdana" w:hAnsi="Verdana" w:cstheme="minorHAnsi"/>
          <w:sz w:val="20"/>
          <w:szCs w:val="20"/>
        </w:rPr>
        <w:t>jest nieważna</w:t>
      </w:r>
      <w:r w:rsidRPr="00AA2E31">
        <w:rPr>
          <w:rFonts w:ascii="Verdana" w:hAnsi="Verdana" w:cstheme="minorHAnsi"/>
          <w:sz w:val="20"/>
          <w:szCs w:val="20"/>
        </w:rPr>
        <w:t>.</w:t>
      </w:r>
    </w:p>
    <w:p w14:paraId="74EE4E4E" w14:textId="1767E6BA" w:rsidR="006E2C0B" w:rsidRPr="00FA418D" w:rsidRDefault="00BD7079" w:rsidP="00FA418D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Arial"/>
          <w:sz w:val="20"/>
          <w:szCs w:val="20"/>
        </w:rPr>
        <w:t xml:space="preserve">Aktualizacja danych </w:t>
      </w:r>
      <w:r>
        <w:rPr>
          <w:rFonts w:ascii="Verdana" w:hAnsi="Verdana" w:cs="Arial"/>
          <w:sz w:val="20"/>
          <w:szCs w:val="20"/>
        </w:rPr>
        <w:t>Stron</w:t>
      </w:r>
      <w:r w:rsidRPr="00AA2E31">
        <w:rPr>
          <w:rFonts w:ascii="Verdana" w:hAnsi="Verdana" w:cs="Arial"/>
          <w:sz w:val="20"/>
          <w:szCs w:val="20"/>
        </w:rPr>
        <w:t xml:space="preserve"> poprzez zmianę nazwy, zmianę adresu siedziby</w:t>
      </w:r>
      <w:r w:rsidR="008C4FB3">
        <w:rPr>
          <w:rFonts w:ascii="Verdana" w:hAnsi="Verdana" w:cs="Arial"/>
          <w:sz w:val="20"/>
          <w:szCs w:val="20"/>
        </w:rPr>
        <w:t>, przedstawicieli Stron,</w:t>
      </w:r>
      <w:r w:rsidRPr="00AA2E31">
        <w:rPr>
          <w:rFonts w:ascii="Verdana" w:hAnsi="Verdana" w:cs="Arial"/>
          <w:sz w:val="20"/>
          <w:szCs w:val="20"/>
        </w:rPr>
        <w:t xml:space="preserve"> nie stanowi zmiany Umowy wymagającej </w:t>
      </w:r>
      <w:r w:rsidR="008C4FB3">
        <w:rPr>
          <w:rFonts w:ascii="Verdana" w:hAnsi="Verdana" w:cs="Arial"/>
          <w:sz w:val="20"/>
          <w:szCs w:val="20"/>
        </w:rPr>
        <w:t xml:space="preserve">pisemnego </w:t>
      </w:r>
      <w:r w:rsidRPr="00AA2E31">
        <w:rPr>
          <w:rFonts w:ascii="Verdana" w:hAnsi="Verdana" w:cs="Arial"/>
          <w:sz w:val="20"/>
          <w:szCs w:val="20"/>
        </w:rPr>
        <w:t>aneksu</w:t>
      </w:r>
      <w:r w:rsidR="008C4FB3">
        <w:rPr>
          <w:rFonts w:ascii="Verdana" w:hAnsi="Verdana" w:cs="Arial"/>
          <w:sz w:val="20"/>
          <w:szCs w:val="20"/>
        </w:rPr>
        <w:t xml:space="preserve"> pod rygorem nieważności</w:t>
      </w:r>
      <w:r w:rsidRPr="00AA2E31">
        <w:rPr>
          <w:rFonts w:ascii="Verdana" w:hAnsi="Verdana" w:cs="Arial"/>
          <w:sz w:val="20"/>
          <w:szCs w:val="20"/>
        </w:rPr>
        <w:t>.</w:t>
      </w:r>
    </w:p>
    <w:p w14:paraId="753F0C3B" w14:textId="35094414" w:rsidR="00D0558F" w:rsidRPr="000F1BF0" w:rsidRDefault="00931581" w:rsidP="00BA1176">
      <w:pPr>
        <w:keepNext/>
        <w:tabs>
          <w:tab w:val="left" w:pos="4209"/>
          <w:tab w:val="center" w:pos="4536"/>
        </w:tabs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§ 1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1</w:t>
      </w:r>
      <w:r w:rsidR="00B758C6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D0558F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Siła wyższa</w:t>
      </w:r>
    </w:p>
    <w:p w14:paraId="3CE54479" w14:textId="1F7016A0" w:rsidR="008C4FB3" w:rsidRPr="008C4FB3" w:rsidRDefault="00CA5531" w:rsidP="008C4FB3">
      <w:pPr>
        <w:numPr>
          <w:ilvl w:val="0"/>
          <w:numId w:val="22"/>
        </w:numPr>
        <w:spacing w:after="0"/>
        <w:ind w:left="284" w:hanging="284"/>
        <w:jc w:val="both"/>
        <w:rPr>
          <w:rFonts w:ascii="Verdana" w:eastAsia="Times New Roman" w:hAnsi="Verdana" w:cs="Tahoma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Przez siłę wyższą rozumie</w:t>
      </w:r>
      <w:r w:rsidR="0042363B">
        <w:rPr>
          <w:rFonts w:ascii="Verdana" w:eastAsia="Times New Roman" w:hAnsi="Verdana" w:cs="Tahoma"/>
          <w:sz w:val="20"/>
          <w:szCs w:val="20"/>
          <w:lang w:eastAsia="pl-PL"/>
        </w:rPr>
        <w:t xml:space="preserve"> się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 wydarzenie będące poza kontrolą </w:t>
      </w:r>
      <w:r w:rsidR="00D215B7"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Strony, występujące po podpisaniu Umowy, nieprzewidywalne, nadzwyczajne, uniemożliwiające lub utrudniające wykonanie przez jedną ze Stron jej zobowiązań.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lastRenderedPageBreak/>
        <w:t xml:space="preserve">Pod pojęciem siły wyższej Strony rozumieją takie nadzwyczajne okoliczności, jak </w:t>
      </w:r>
      <w:r w:rsidR="00BA1176"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m.in. </w:t>
      </w:r>
      <w:r w:rsidR="00462C48">
        <w:rPr>
          <w:rFonts w:ascii="Verdana" w:eastAsia="Times New Roman" w:hAnsi="Verdana" w:cs="Tahoma"/>
          <w:sz w:val="20"/>
          <w:szCs w:val="20"/>
          <w:lang w:eastAsia="pl-PL"/>
        </w:rPr>
        <w:t>wojny</w:t>
      </w:r>
      <w:r w:rsidR="00CB14CA">
        <w:rPr>
          <w:rFonts w:ascii="Verdana" w:eastAsia="Times New Roman" w:hAnsi="Verdana" w:cs="Tahoma"/>
          <w:sz w:val="20"/>
          <w:szCs w:val="20"/>
          <w:lang w:eastAsia="pl-PL"/>
        </w:rPr>
        <w:t xml:space="preserve"> (również na terytorium państw sąsiadujących z Polską)</w:t>
      </w:r>
      <w:r w:rsidR="00462C48">
        <w:rPr>
          <w:rFonts w:ascii="Verdana" w:eastAsia="Times New Roman" w:hAnsi="Verdana" w:cs="Tahoma"/>
          <w:sz w:val="20"/>
          <w:szCs w:val="20"/>
          <w:lang w:eastAsia="pl-PL"/>
        </w:rPr>
        <w:t xml:space="preserve">, 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klęski żywiołowe, stan wyjątkowy, stan epidemii wraz z późniejszymi skutkami epidemii, stan wojenny, nowe akty prawne lub decyzje administracyjne mające wpływ na realizację przedmiotu umowy.</w:t>
      </w:r>
    </w:p>
    <w:p w14:paraId="01333010" w14:textId="77777777" w:rsidR="00462C48" w:rsidRDefault="00CA5531" w:rsidP="008C4FB3">
      <w:pPr>
        <w:numPr>
          <w:ilvl w:val="0"/>
          <w:numId w:val="22"/>
        </w:numPr>
        <w:spacing w:after="0"/>
        <w:ind w:left="284" w:hanging="284"/>
        <w:jc w:val="both"/>
        <w:rPr>
          <w:rFonts w:ascii="Verdana" w:eastAsia="Times New Roman" w:hAnsi="Verdana" w:cs="Tahoma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W razie zaistnienia Siły Wyższej, Strona dotknięta działaniem Siły Wyższej zobowiązana jest do bezzwłocznego powiadomienia w formie pisemnej drugiej Strony o zaistnieniu </w:t>
      </w:r>
      <w:r w:rsidR="00D215B7"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i przyczynach Siły Wyższej. </w:t>
      </w:r>
    </w:p>
    <w:p w14:paraId="3C04E0DD" w14:textId="15FF60D9" w:rsidR="00CA5531" w:rsidRDefault="00CA5531" w:rsidP="008C4FB3">
      <w:pPr>
        <w:numPr>
          <w:ilvl w:val="0"/>
          <w:numId w:val="22"/>
        </w:numPr>
        <w:spacing w:after="0"/>
        <w:ind w:left="284" w:hanging="284"/>
        <w:jc w:val="both"/>
        <w:rPr>
          <w:rFonts w:ascii="Verdana" w:eastAsia="Times New Roman" w:hAnsi="Verdana" w:cs="Tahoma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Jeżeli realizacja zobowiązań Wykonawcy lub Zamawiającego wynikających z Umowy zostanie opóźniona z powodu zaistnienia Siły Wyższej, terminy realizacji ustalone w Umowie mogą zostać przedłużone o uzasadniony okres, za pisemną zgodą Stron. Żadna ze Stron nie będzie</w:t>
      </w:r>
      <w:r w:rsidR="00D215B7">
        <w:rPr>
          <w:rFonts w:ascii="Verdana" w:eastAsia="Times New Roman" w:hAnsi="Verdana" w:cs="Tahoma"/>
          <w:sz w:val="20"/>
          <w:szCs w:val="20"/>
          <w:lang w:eastAsia="pl-PL"/>
        </w:rPr>
        <w:t xml:space="preserve"> 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odpowiedzialna za niewykonanie lub opóźnienie wykonania swoich zobowiązań w ramach Umowy z powodu zaistnienia Siły Wyższej. Niewykonanie zobowiązań przez Stronę dotkniętą działaniem Siły Wyższej zwalnia drugą Stronę z jej wzajemnych zobowiązań.</w:t>
      </w:r>
    </w:p>
    <w:p w14:paraId="22334578" w14:textId="13B216CE" w:rsidR="00D0558F" w:rsidRPr="00CA5531" w:rsidRDefault="00D0558F" w:rsidP="00CA5531">
      <w:pPr>
        <w:pStyle w:val="Akapitzlist"/>
        <w:widowControl w:val="0"/>
        <w:numPr>
          <w:ilvl w:val="0"/>
          <w:numId w:val="22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="Verdana" w:eastAsia="Times New Roman" w:hAnsi="Verdana" w:cs="Tahoma"/>
          <w:sz w:val="20"/>
          <w:szCs w:val="20"/>
          <w:lang w:eastAsia="pl-PL"/>
        </w:rPr>
      </w:pPr>
      <w:r w:rsidRPr="00CA55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Strony nie ponoszą odpowiedzialności za niewykonanie lub nienależyte wykonanie zobowiązań wynikających z Umowy, jeżeli to niewykonanie lub nienależyte wykonanie powstało na skutek okoliczności </w:t>
      </w:r>
      <w:r w:rsidR="00451E44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S</w:t>
      </w:r>
      <w:r w:rsidRPr="00CA55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iły </w:t>
      </w:r>
      <w:r w:rsidR="00451E44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W</w:t>
      </w:r>
      <w:r w:rsidRPr="00CA55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yższej.</w:t>
      </w:r>
    </w:p>
    <w:p w14:paraId="23FCD580" w14:textId="4CEF1BA1" w:rsidR="00D0558F" w:rsidRPr="00AA2E31" w:rsidRDefault="00D0558F" w:rsidP="00CA5531">
      <w:pPr>
        <w:pStyle w:val="Akapitzlist"/>
        <w:numPr>
          <w:ilvl w:val="0"/>
          <w:numId w:val="22"/>
        </w:numPr>
        <w:suppressAutoHyphens/>
        <w:spacing w:after="0"/>
        <w:ind w:left="284" w:hanging="284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</w:pPr>
      <w:r w:rsidRPr="00AA2E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Termin wykonania zostanie zawieszony na czas trwania </w:t>
      </w:r>
      <w:r w:rsidR="00451E44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S</w:t>
      </w:r>
      <w:r w:rsidRPr="00AA2E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iły </w:t>
      </w:r>
      <w:r w:rsidR="00451E44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W</w:t>
      </w:r>
      <w:r w:rsidRPr="00AA2E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yższej i biegnie dalej </w:t>
      </w:r>
      <w:r w:rsidR="00B61AE6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br/>
      </w:r>
      <w:r w:rsidRPr="00AA2E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po jej ustaniu.</w:t>
      </w:r>
    </w:p>
    <w:p w14:paraId="0B2CF1BD" w14:textId="3F857CEC" w:rsidR="00931581" w:rsidRPr="000F1BF0" w:rsidRDefault="00D0558F" w:rsidP="00BA1176">
      <w:pPr>
        <w:keepNext/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§ 1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2</w:t>
      </w: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B758C6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Klauzula RODO</w:t>
      </w:r>
    </w:p>
    <w:p w14:paraId="5642A5F1" w14:textId="77777777" w:rsidR="00931581" w:rsidRPr="00931581" w:rsidRDefault="00931581" w:rsidP="00BA1176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szelkie dane osobowe pozyskane przez strony w związku z niniejszą umową będą przetwarzane wyłącznie na potrzeby realizacji umowy oraz będą chronione przez strony przed dostępem osób nieupoważnionych, zgodnie z obowiązującymi przepisami o ochronie danych osobowych – Rozporządzeniem Parlamentu Europejskiego i Rady (UE) z dnia 27 kwietnia 2016 r. w sprawie ochrony osób fizycznych w związku </w:t>
      </w:r>
      <w:r w:rsidR="00D331F4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 przetwarzaniem danych osobowych i w sprawie swobodnego przepływu takich danych oraz uchylenia dyrektywy 95/96/WE (ogólne rozporządzenie o ochronie danych RODO). </w:t>
      </w:r>
    </w:p>
    <w:p w14:paraId="55E4F6ED" w14:textId="77777777" w:rsidR="00931581" w:rsidRPr="00931581" w:rsidRDefault="0088573E" w:rsidP="00931581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Strony, jako</w:t>
      </w:r>
      <w:r w:rsidR="00931581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Administratorzy Danych Osobowych oświadczają, że wprowadziły odpowiednie środki techniczne i organizacyjne, aby przetwarzanie odbywało się zgodnie z przepisami RODO.  </w:t>
      </w:r>
    </w:p>
    <w:p w14:paraId="4BE1BCE9" w14:textId="77777777" w:rsidR="00931581" w:rsidRPr="00931581" w:rsidRDefault="00931581" w:rsidP="00931581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Strony będą przetwarzać dane osób reprezentujących drugą stronę i dane osób zaangażowanych w realizację niniejszej umowy tylko w celu i w czasokresie niezbędnym do wykonania umowy oraz dochodzenia roszczeń z niej wynikających.  </w:t>
      </w:r>
    </w:p>
    <w:p w14:paraId="2E19162E" w14:textId="77777777" w:rsidR="00931581" w:rsidRPr="00931581" w:rsidRDefault="00931581" w:rsidP="00931581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Strony zobowiązują się do wykonania obowiązku informacyjnego określonego </w:t>
      </w:r>
      <w:r w:rsidR="00112FE9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 art. 14 RODO wobec osób, o których mowa w ust. 3, w imieniu drugiej strony. </w:t>
      </w:r>
    </w:p>
    <w:p w14:paraId="1374ACE5" w14:textId="77777777" w:rsidR="00931581" w:rsidRPr="00931581" w:rsidRDefault="00931581" w:rsidP="00931581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ykonawca zobowiązuje się do naprawienia szkody wyrządzonej </w:t>
      </w:r>
      <w:r w:rsidR="0088573E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amawiającemu, (jako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administratorowi danych) w wyniku naruszenia danych osobowych z winy Wykonawcy. W szczególności zobowiązuje się do pokrycia poniesionych przez Zamawiającego kosztów procesów i zastępstwa procesowego, a także odszkodowania na rzecz osoby, której naruszenie dotyczyło.</w:t>
      </w:r>
    </w:p>
    <w:p w14:paraId="7E1979EC" w14:textId="26C5EDB9" w:rsidR="00B73A3C" w:rsidRDefault="00931581" w:rsidP="00931581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Cs/>
          <w:sz w:val="20"/>
          <w:szCs w:val="20"/>
          <w:lang w:eastAsia="pl-PL"/>
        </w:rPr>
        <w:t xml:space="preserve">Klauzula informacyjna dla wykonawców, ich przedstawicieli i osób zaangażowanych </w:t>
      </w:r>
      <w:r w:rsidR="00D331F4">
        <w:rPr>
          <w:rFonts w:ascii="Verdana" w:eastAsia="Times New Roman" w:hAnsi="Verdana" w:cs="Arial"/>
          <w:bCs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bCs/>
          <w:sz w:val="20"/>
          <w:szCs w:val="20"/>
          <w:lang w:eastAsia="pl-PL"/>
        </w:rPr>
        <w:t xml:space="preserve">w realizację umowy jest dostępna na stronie internetowej Uniwersytetu Wrocławskiego: </w:t>
      </w:r>
      <w:hyperlink r:id="rId11" w:history="1">
        <w:r w:rsidR="00380992" w:rsidRPr="00AF203E">
          <w:rPr>
            <w:rStyle w:val="Hipercze"/>
            <w:rFonts w:ascii="Verdana" w:eastAsia="Times New Roman" w:hAnsi="Verdana" w:cs="Times New Roman"/>
            <w:sz w:val="20"/>
            <w:szCs w:val="20"/>
            <w:lang w:eastAsia="pl-PL"/>
          </w:rPr>
          <w:t>https://uni.wroc.pl/u/rodo13/</w:t>
        </w:r>
      </w:hyperlink>
      <w:r w:rsidR="00D331F4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Times New Roman"/>
          <w:sz w:val="20"/>
          <w:szCs w:val="20"/>
          <w:lang w:eastAsia="pl-PL"/>
        </w:rPr>
        <w:t xml:space="preserve">oraz </w:t>
      </w:r>
      <w:hyperlink r:id="rId12" w:history="1">
        <w:r w:rsidR="00D331F4" w:rsidRPr="00C73848">
          <w:rPr>
            <w:rStyle w:val="Hipercze"/>
            <w:rFonts w:ascii="Verdana" w:eastAsia="Times New Roman" w:hAnsi="Verdana" w:cs="Times New Roman"/>
            <w:sz w:val="20"/>
            <w:szCs w:val="20"/>
            <w:lang w:eastAsia="pl-PL"/>
          </w:rPr>
          <w:t>https://uni.wroc.pl/u/rodo14/</w:t>
        </w:r>
      </w:hyperlink>
      <w:r w:rsidRPr="00931581">
        <w:rPr>
          <w:rFonts w:ascii="Verdana" w:eastAsia="Times New Roman" w:hAnsi="Verdana" w:cs="Times New Roman"/>
          <w:sz w:val="20"/>
          <w:szCs w:val="20"/>
          <w:lang w:eastAsia="pl-PL"/>
        </w:rPr>
        <w:t>.</w:t>
      </w:r>
      <w:r w:rsidR="00D331F4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</w:p>
    <w:p w14:paraId="123DA84E" w14:textId="5C83F881" w:rsidR="00B73A3C" w:rsidRDefault="00B73A3C" w:rsidP="00B73A3C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pl-PL"/>
        </w:rPr>
      </w:pPr>
    </w:p>
    <w:p w14:paraId="4DE164AC" w14:textId="77777777" w:rsidR="009E61F0" w:rsidRDefault="009E61F0" w:rsidP="00B73A3C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pl-PL"/>
        </w:rPr>
      </w:pPr>
    </w:p>
    <w:p w14:paraId="0FAD9706" w14:textId="325A353C" w:rsidR="00B73A3C" w:rsidRDefault="00B73A3C" w:rsidP="00B73A3C">
      <w:pPr>
        <w:spacing w:after="0"/>
        <w:jc w:val="center"/>
        <w:rPr>
          <w:rFonts w:ascii="Verdana" w:eastAsia="Times New Roman" w:hAnsi="Verdana" w:cs="Times New Roman"/>
          <w:b/>
          <w:bCs/>
          <w:sz w:val="20"/>
          <w:szCs w:val="20"/>
          <w:lang w:eastAsia="pl-PL"/>
        </w:rPr>
      </w:pPr>
      <w:r w:rsidRPr="00B73A3C">
        <w:rPr>
          <w:rFonts w:ascii="Verdana" w:eastAsia="Times New Roman" w:hAnsi="Verdana" w:cs="Times New Roman"/>
          <w:b/>
          <w:bCs/>
          <w:sz w:val="20"/>
          <w:szCs w:val="20"/>
          <w:lang w:eastAsia="pl-PL"/>
        </w:rPr>
        <w:lastRenderedPageBreak/>
        <w:t xml:space="preserve">§ 13 </w:t>
      </w:r>
      <w:r w:rsidRPr="00B73A3C">
        <w:rPr>
          <w:rFonts w:ascii="Verdana" w:eastAsia="Times New Roman" w:hAnsi="Verdana" w:cs="Times New Roman"/>
          <w:b/>
          <w:bCs/>
          <w:sz w:val="20"/>
          <w:szCs w:val="20"/>
          <w:lang w:eastAsia="pl-PL"/>
        </w:rPr>
        <w:br/>
        <w:t>Przedstawiciele Stron</w:t>
      </w:r>
    </w:p>
    <w:p w14:paraId="3DAC97FA" w14:textId="08AF656E" w:rsidR="00B758C6" w:rsidRPr="00704308" w:rsidRDefault="00B758C6" w:rsidP="00704308">
      <w:pPr>
        <w:pStyle w:val="Akapitzlist"/>
        <w:numPr>
          <w:ilvl w:val="0"/>
          <w:numId w:val="45"/>
        </w:numPr>
        <w:spacing w:after="0"/>
        <w:rPr>
          <w:rFonts w:ascii="Verdana" w:eastAsia="Times New Roman" w:hAnsi="Verdana" w:cs="Times New Roman"/>
          <w:bCs/>
          <w:sz w:val="20"/>
          <w:szCs w:val="20"/>
          <w:lang w:eastAsia="pl-PL"/>
        </w:rPr>
      </w:pPr>
      <w:r w:rsidRPr="00704308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Osobą reprezentującą Zamawiającego w kontaktach w zakresie realizacji umowy jest</w:t>
      </w:r>
      <w:r w:rsidR="00B73A3C" w:rsidRPr="00704308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</w:t>
      </w:r>
      <w:r w:rsidRPr="00704308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Pani/Pan …………………… tel. ………………………… e-mail ………………………..</w:t>
      </w:r>
    </w:p>
    <w:p w14:paraId="62EDE961" w14:textId="44949148" w:rsidR="00B73A3C" w:rsidRDefault="00B758C6" w:rsidP="00BB1D67">
      <w:pPr>
        <w:pStyle w:val="Akapitzlist"/>
        <w:numPr>
          <w:ilvl w:val="0"/>
          <w:numId w:val="45"/>
        </w:numPr>
        <w:spacing w:after="0"/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Osobą reprezentującą Wykonawc</w:t>
      </w:r>
      <w:r w:rsidR="009744DF"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y w kontaktach w zakresie realizacji umowy jest Pani/Pan …………………… tel. ………………………… e-mail …………………………</w:t>
      </w:r>
    </w:p>
    <w:p w14:paraId="5A33074B" w14:textId="12965054" w:rsidR="00B73A3C" w:rsidRDefault="009744DF" w:rsidP="00BB1D67">
      <w:pPr>
        <w:pStyle w:val="Akapitzlist"/>
        <w:numPr>
          <w:ilvl w:val="0"/>
          <w:numId w:val="45"/>
        </w:numPr>
        <w:spacing w:after="0"/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Stronom przysługuje możliwość zmiany osób, o których mowa w niniejszym paragrafie.</w:t>
      </w:r>
    </w:p>
    <w:p w14:paraId="40BC21BC" w14:textId="2B94507A" w:rsidR="0075636E" w:rsidRPr="00B73A3C" w:rsidRDefault="009744DF" w:rsidP="00704308">
      <w:pPr>
        <w:pStyle w:val="Akapitzlist"/>
        <w:numPr>
          <w:ilvl w:val="0"/>
          <w:numId w:val="45"/>
        </w:numPr>
        <w:spacing w:after="0"/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Zmiany osób, o których mowa powyżej w niniejszym paragrafie, dokonuje się poprzez pisemne powiadomienie drugiej Strony wraz z podaniem imienia i nazwiska, numeru służbowego telefonu oraz służbowego adresu </w:t>
      </w:r>
      <w:r w:rsidR="00112FE9"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korespondencyjnego, na co</w:t>
      </w:r>
      <w:r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najmniej 2 dni przed dokonaniem zmiany. Zmiana, o której mowa w zdaniu pierwszym nie wymaga zawarcia </w:t>
      </w:r>
      <w:r w:rsidR="008C4FB3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pisemnego </w:t>
      </w:r>
      <w:r w:rsidR="00704308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pod rygorem nieważności </w:t>
      </w:r>
      <w:r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aneksu do umowy.</w:t>
      </w:r>
    </w:p>
    <w:p w14:paraId="0C66FB0C" w14:textId="5AF76119" w:rsidR="00931581" w:rsidRPr="000F1BF0" w:rsidRDefault="00931581" w:rsidP="00BA1176">
      <w:pPr>
        <w:keepNext/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§ </w:t>
      </w:r>
      <w:r w:rsidR="00D0558F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1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4</w:t>
      </w:r>
      <w:r w:rsidR="00D0558F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B758C6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Postanowienia końcowe</w:t>
      </w:r>
    </w:p>
    <w:p w14:paraId="65B9B55A" w14:textId="77777777" w:rsidR="009744DF" w:rsidRDefault="009744DF" w:rsidP="00BA1176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nie może przenieść wierzytelności wynikającej z niniejszej umowy </w:t>
      </w:r>
      <w:r w:rsidR="00B61AE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na rzecz osoby trzeciej bez pisemnej zgody Zamawiającego.</w:t>
      </w:r>
    </w:p>
    <w:p w14:paraId="206F2E2A" w14:textId="77777777" w:rsidR="009744DF" w:rsidRPr="009744DF" w:rsidRDefault="009744DF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wca nie może powierzyć praw i obowiązków wynikających z umowy na rzecz osób trzecich bez pisemnej zgody Zamawiającego.</w:t>
      </w:r>
    </w:p>
    <w:p w14:paraId="644ACD62" w14:textId="7ED5DB87" w:rsidR="009744DF" w:rsidRPr="009744DF" w:rsidRDefault="009744DF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jest zobowiązany do informowania Zamawiającego o zmianie formy prawnej prowadzonej działalności, o wszczęciu postępowania układowego lub upadłościowego oraz zmianie jego sytuacji ekonomicznej mogącej mieć wpływ na realizację umowy oraz o zmianie adresu siedziby firmy w okresie obowiązywania umowy oraz związanych </w:t>
      </w:r>
      <w:r w:rsidR="00DB37C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niezakończonymi rozliczeniami i zobowiązaniami z niej wynikającymi – pod rygorem uznania za doręczoną korespondencję skierowaną na ostatni adres podany przez Wykonawcę Zamawiającemu.</w:t>
      </w:r>
    </w:p>
    <w:p w14:paraId="24B6176C" w14:textId="1CF85E2B" w:rsidR="00931581" w:rsidRPr="00931581" w:rsidRDefault="00931581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sz w:val="20"/>
          <w:szCs w:val="20"/>
          <w:lang w:eastAsia="pl-PL"/>
        </w:rPr>
        <w:t>Wszelkie zmiany niniejszej Umowy wymagają zachowania formy pisemnej pod rygorem nieważności.</w:t>
      </w:r>
    </w:p>
    <w:p w14:paraId="78AD5682" w14:textId="09F1F567" w:rsidR="00931581" w:rsidRPr="00931581" w:rsidRDefault="00931581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 sprawach, które nie są uregulowane niniejszą umową, zastosowanie mają przepisy</w:t>
      </w:r>
      <w:r w:rsidR="008C4FB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rawa polskiego, w szczególności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Kodeksu Cywilnego i </w:t>
      </w:r>
      <w:proofErr w:type="spellStart"/>
      <w:r w:rsidR="008C4FB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Pzp</w:t>
      </w:r>
      <w:proofErr w:type="spellEnd"/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2CDCB5FC" w14:textId="77777777" w:rsidR="00931581" w:rsidRPr="00931581" w:rsidRDefault="00931581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>Spory mogące wynikać przy wykonywaniu postanowień Umowy Strony poddają rozstrzygnięciu sądom powszechnym właściwym miejscowo dla siedziby Zamawiającego.</w:t>
      </w:r>
    </w:p>
    <w:p w14:paraId="2A3E48A9" w14:textId="77777777" w:rsidR="00931581" w:rsidRPr="00931581" w:rsidRDefault="00931581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awem właściwym dla niniejszej umowy jest prawo polskie.</w:t>
      </w:r>
    </w:p>
    <w:p w14:paraId="32763324" w14:textId="3FD5F497" w:rsidR="00931581" w:rsidRDefault="00931581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mowę sporządzono w </w:t>
      </w:r>
      <w:r w:rsidR="00BE7C7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trzech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jednobrzmiących egzemplarzach – jeden egzemplarz dla Wykonawcy oraz dwa egzemplarze dla Zamawiającego</w:t>
      </w:r>
      <w:r w:rsidR="001734D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*</w:t>
      </w:r>
    </w:p>
    <w:p w14:paraId="17D115E9" w14:textId="22601536" w:rsidR="001734D2" w:rsidRDefault="001734D2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1734D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trony przyjmują</w:t>
      </w:r>
      <w:r w:rsidR="0070430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 że umowa została zawarta w dniu złożenia na niej podpisu przez ostatnią ze Stron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7B94CB4F" w14:textId="77777777" w:rsidR="00931581" w:rsidRPr="00931581" w:rsidRDefault="009744DF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</w:t>
      </w:r>
      <w:r w:rsidR="00931581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ałącznikami do niniejszej umowy są:</w:t>
      </w:r>
    </w:p>
    <w:p w14:paraId="164890BC" w14:textId="029180A0" w:rsidR="00931581" w:rsidRPr="00931581" w:rsidRDefault="005D26C0" w:rsidP="009C619A">
      <w:pPr>
        <w:numPr>
          <w:ilvl w:val="2"/>
          <w:numId w:val="12"/>
        </w:numPr>
        <w:tabs>
          <w:tab w:val="center" w:pos="709"/>
          <w:tab w:val="center" w:pos="6804"/>
        </w:tabs>
        <w:spacing w:before="480" w:after="0"/>
        <w:ind w:left="426" w:hanging="142"/>
        <w:contextualSpacing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ałącznik nr 1 – O</w:t>
      </w:r>
      <w:r w:rsidR="00931581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is przedmiotu zamówienia</w:t>
      </w:r>
      <w:r w:rsidR="009E61F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– Specyfikacja techniczna</w:t>
      </w:r>
    </w:p>
    <w:p w14:paraId="78E539A9" w14:textId="77777777" w:rsidR="00122776" w:rsidRDefault="00D0558F" w:rsidP="00122776">
      <w:pPr>
        <w:numPr>
          <w:ilvl w:val="2"/>
          <w:numId w:val="12"/>
        </w:numPr>
        <w:tabs>
          <w:tab w:val="center" w:pos="709"/>
          <w:tab w:val="center" w:pos="6804"/>
        </w:tabs>
        <w:spacing w:before="480" w:after="0"/>
        <w:ind w:left="426" w:hanging="142"/>
        <w:contextualSpacing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ałącznik nr 2 -</w:t>
      </w:r>
      <w:r w:rsidR="00D331F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Oferta Wykonawcy</w:t>
      </w:r>
    </w:p>
    <w:p w14:paraId="0CE1FF89" w14:textId="77777777" w:rsidR="005D26C0" w:rsidRPr="00122776" w:rsidRDefault="005D26C0" w:rsidP="00122776">
      <w:pPr>
        <w:numPr>
          <w:ilvl w:val="2"/>
          <w:numId w:val="12"/>
        </w:numPr>
        <w:tabs>
          <w:tab w:val="center" w:pos="709"/>
          <w:tab w:val="center" w:pos="6804"/>
        </w:tabs>
        <w:spacing w:before="480" w:after="0"/>
        <w:ind w:left="426" w:hanging="142"/>
        <w:contextualSpacing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12277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łącznik nr </w:t>
      </w:r>
      <w:r w:rsidR="0012277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3</w:t>
      </w:r>
      <w:r w:rsidR="00313CD3" w:rsidRPr="0012277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–</w:t>
      </w:r>
      <w:r w:rsidRPr="0012277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122776">
        <w:rPr>
          <w:rFonts w:ascii="Verdana" w:eastAsia="Courier New" w:hAnsi="Verdana" w:cs="Verdana"/>
          <w:sz w:val="20"/>
          <w:szCs w:val="20"/>
          <w:lang w:eastAsia="pl-PL" w:bidi="pl-PL"/>
        </w:rPr>
        <w:t xml:space="preserve">Protokół odbioru </w:t>
      </w:r>
      <w:r w:rsidR="00B03873" w:rsidRPr="00122776">
        <w:rPr>
          <w:rFonts w:ascii="Verdana" w:eastAsia="Courier New" w:hAnsi="Verdana" w:cs="Courier New"/>
          <w:sz w:val="20"/>
          <w:szCs w:val="20"/>
          <w:lang w:eastAsia="pl-PL" w:bidi="pl-PL"/>
        </w:rPr>
        <w:t>ilościowego</w:t>
      </w:r>
    </w:p>
    <w:p w14:paraId="5514D70D" w14:textId="77777777" w:rsidR="005D26C0" w:rsidRPr="00CD7B8C" w:rsidRDefault="005D26C0" w:rsidP="009C619A">
      <w:pPr>
        <w:numPr>
          <w:ilvl w:val="2"/>
          <w:numId w:val="12"/>
        </w:numPr>
        <w:tabs>
          <w:tab w:val="center" w:pos="709"/>
          <w:tab w:val="center" w:pos="6804"/>
        </w:tabs>
        <w:spacing w:before="480" w:after="0"/>
        <w:ind w:left="426" w:hanging="142"/>
        <w:contextualSpacing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A34C5C">
        <w:rPr>
          <w:rFonts w:ascii="Verdana" w:eastAsia="Courier New" w:hAnsi="Verdana" w:cs="Verdana"/>
          <w:sz w:val="20"/>
          <w:szCs w:val="20"/>
          <w:lang w:eastAsia="pl-PL" w:bidi="pl-PL"/>
        </w:rPr>
        <w:t xml:space="preserve">Załącznik nr </w:t>
      </w:r>
      <w:r w:rsidR="00122776">
        <w:rPr>
          <w:rFonts w:ascii="Verdana" w:eastAsia="Courier New" w:hAnsi="Verdana" w:cs="Verdana"/>
          <w:sz w:val="20"/>
          <w:szCs w:val="20"/>
          <w:lang w:eastAsia="pl-PL" w:bidi="pl-PL"/>
        </w:rPr>
        <w:t>4</w:t>
      </w:r>
      <w:r w:rsidRPr="00A34C5C">
        <w:rPr>
          <w:rFonts w:ascii="Verdana" w:eastAsia="Courier New" w:hAnsi="Verdana" w:cs="Verdana"/>
          <w:sz w:val="20"/>
          <w:szCs w:val="20"/>
          <w:lang w:eastAsia="pl-PL" w:bidi="pl-PL"/>
        </w:rPr>
        <w:t xml:space="preserve"> – Protokół odbioru jakościowego</w:t>
      </w:r>
    </w:p>
    <w:p w14:paraId="1B8AF4FA" w14:textId="77777777" w:rsidR="00CD7B8C" w:rsidRPr="00CD7B8C" w:rsidRDefault="00CD7B8C" w:rsidP="005D26C0">
      <w:pPr>
        <w:numPr>
          <w:ilvl w:val="2"/>
          <w:numId w:val="12"/>
        </w:numPr>
        <w:tabs>
          <w:tab w:val="center" w:pos="709"/>
          <w:tab w:val="center" w:pos="6804"/>
        </w:tabs>
        <w:spacing w:before="480" w:after="0" w:line="240" w:lineRule="auto"/>
        <w:ind w:left="426" w:hanging="142"/>
        <w:contextualSpacing/>
        <w:jc w:val="both"/>
        <w:rPr>
          <w:rFonts w:ascii="Verdana" w:eastAsia="Courier New" w:hAnsi="Verdana" w:cs="Verdana"/>
          <w:color w:val="000000"/>
          <w:sz w:val="20"/>
          <w:szCs w:val="20"/>
          <w:lang w:eastAsia="pl-PL" w:bidi="pl-PL"/>
        </w:rPr>
      </w:pPr>
      <w:r w:rsidRPr="00CD7B8C">
        <w:rPr>
          <w:rFonts w:ascii="Verdana" w:eastAsia="Courier New" w:hAnsi="Verdana" w:cs="Verdana"/>
          <w:sz w:val="20"/>
          <w:szCs w:val="20"/>
          <w:lang w:eastAsia="pl-PL" w:bidi="pl-PL"/>
        </w:rPr>
        <w:t xml:space="preserve">Załącznik nr </w:t>
      </w:r>
      <w:r w:rsidR="00122776">
        <w:rPr>
          <w:rFonts w:ascii="Verdana" w:eastAsia="Courier New" w:hAnsi="Verdana" w:cs="Verdana"/>
          <w:sz w:val="20"/>
          <w:szCs w:val="20"/>
          <w:lang w:eastAsia="pl-PL" w:bidi="pl-PL"/>
        </w:rPr>
        <w:t>5</w:t>
      </w:r>
      <w:r w:rsidRPr="00CD7B8C">
        <w:rPr>
          <w:rFonts w:ascii="Verdana" w:eastAsia="Courier New" w:hAnsi="Verdana" w:cs="Verdana"/>
          <w:sz w:val="20"/>
          <w:szCs w:val="20"/>
          <w:lang w:eastAsia="pl-PL" w:bidi="pl-PL"/>
        </w:rPr>
        <w:t xml:space="preserve"> – </w:t>
      </w:r>
      <w:r w:rsidRPr="00CD7B8C">
        <w:rPr>
          <w:rFonts w:ascii="Verdana" w:hAnsi="Verdana" w:cs="Arial"/>
          <w:color w:val="000000" w:themeColor="text1"/>
          <w:sz w:val="20"/>
          <w:szCs w:val="20"/>
        </w:rPr>
        <w:t xml:space="preserve">Protokół odbioru szkolenia </w:t>
      </w:r>
      <w:r>
        <w:rPr>
          <w:rFonts w:ascii="Verdana" w:hAnsi="Verdana" w:cs="Arial"/>
          <w:color w:val="000000" w:themeColor="text1"/>
          <w:sz w:val="20"/>
          <w:szCs w:val="20"/>
        </w:rPr>
        <w:t>w zakresie obsługi przedmiotu zamówienia</w:t>
      </w:r>
    </w:p>
    <w:p w14:paraId="3285B75E" w14:textId="260E5E62" w:rsidR="009744DF" w:rsidRDefault="00931581" w:rsidP="00625CB3">
      <w:pPr>
        <w:tabs>
          <w:tab w:val="center" w:pos="2268"/>
          <w:tab w:val="center" w:pos="6804"/>
        </w:tabs>
        <w:spacing w:after="0" w:line="240" w:lineRule="auto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26262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ZAMAWIAJĄCY</w:t>
      </w:r>
      <w:r w:rsidRPr="00626262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ab/>
      </w:r>
      <w:r w:rsidRPr="00626262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ab/>
        <w:t>WYKONAWCA</w:t>
      </w:r>
      <w:r w:rsidR="00B73A3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br/>
      </w:r>
      <w:r w:rsidR="00B73A3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br/>
      </w:r>
      <w:r w:rsidR="009744DF" w:rsidRP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……………</w:t>
      </w:r>
      <w:r w:rsidR="00DB37C1" w:rsidRP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</w:t>
      </w:r>
      <w:r w:rsidR="009744DF" w:rsidRP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……………</w:t>
      </w:r>
      <w:r w:rsidR="00DB37C1" w:rsidRP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</w:t>
      </w:r>
      <w:r w:rsidR="009744DF" w:rsidRP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…</w:t>
      </w:r>
      <w:r w:rsidR="009744D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ab/>
        <w:t>…………………………………………</w:t>
      </w:r>
    </w:p>
    <w:p w14:paraId="54C09A76" w14:textId="7BF277B5" w:rsidR="00BA1176" w:rsidRPr="00DB37C1" w:rsidRDefault="00DB37C1" w:rsidP="00625CB3">
      <w:pPr>
        <w:tabs>
          <w:tab w:val="center" w:pos="2268"/>
        </w:tabs>
        <w:spacing w:after="0" w:line="240" w:lineRule="auto"/>
        <w:rPr>
          <w:rFonts w:ascii="Verdana" w:eastAsia="Times New Roman" w:hAnsi="Verdana" w:cs="Arial"/>
          <w:color w:val="000000"/>
          <w:sz w:val="16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          </w:t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>(</w:t>
      </w:r>
      <w:r w:rsidR="009744DF" w:rsidRPr="00FA418D">
        <w:rPr>
          <w:rFonts w:ascii="Verdana" w:eastAsia="Times New Roman" w:hAnsi="Verdana" w:cs="Arial"/>
          <w:b/>
          <w:color w:val="000000"/>
          <w:sz w:val="16"/>
          <w:szCs w:val="20"/>
          <w:lang w:eastAsia="pl-PL"/>
        </w:rPr>
        <w:t>data</w:t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i podpis)</w:t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              </w:t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>(</w:t>
      </w:r>
      <w:r w:rsidR="009744DF" w:rsidRPr="00FA418D">
        <w:rPr>
          <w:rFonts w:ascii="Verdana" w:eastAsia="Times New Roman" w:hAnsi="Verdana" w:cs="Arial"/>
          <w:b/>
          <w:color w:val="000000"/>
          <w:sz w:val="16"/>
          <w:szCs w:val="20"/>
          <w:lang w:eastAsia="pl-PL"/>
        </w:rPr>
        <w:t>data</w:t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i podpis)</w:t>
      </w:r>
    </w:p>
    <w:p w14:paraId="42367509" w14:textId="77777777" w:rsidR="0034062D" w:rsidRDefault="0034062D" w:rsidP="00B73A3C">
      <w:pPr>
        <w:spacing w:line="240" w:lineRule="auto"/>
        <w:contextualSpacing/>
        <w:rPr>
          <w:rFonts w:ascii="Verdana" w:eastAsia="Times New Roman" w:hAnsi="Verdana" w:cs="Times New Roman"/>
          <w:b/>
          <w:szCs w:val="20"/>
          <w:lang w:eastAsia="pl-PL"/>
        </w:rPr>
      </w:pPr>
    </w:p>
    <w:p w14:paraId="05FA12D7" w14:textId="774998E6" w:rsidR="0034062D" w:rsidRPr="00BB1D67" w:rsidRDefault="0034062D" w:rsidP="0034062D">
      <w:pPr>
        <w:spacing w:line="240" w:lineRule="auto"/>
        <w:contextualSpacing/>
        <w:rPr>
          <w:rFonts w:ascii="Verdana" w:eastAsia="Times New Roman" w:hAnsi="Verdana" w:cs="Times New Roman"/>
          <w:bCs/>
          <w:i/>
          <w:iCs/>
          <w:sz w:val="16"/>
          <w:szCs w:val="16"/>
          <w:lang w:eastAsia="pl-PL"/>
        </w:rPr>
      </w:pPr>
      <w:r w:rsidRPr="001734D2">
        <w:rPr>
          <w:rFonts w:ascii="Verdana" w:eastAsia="Times New Roman" w:hAnsi="Verdana" w:cs="Times New Roman"/>
          <w:bCs/>
          <w:i/>
          <w:iCs/>
          <w:sz w:val="18"/>
          <w:szCs w:val="16"/>
          <w:lang w:eastAsia="pl-PL"/>
        </w:rPr>
        <w:t xml:space="preserve">* </w:t>
      </w:r>
      <w:r w:rsidR="001734D2" w:rsidRPr="00BB1D67">
        <w:rPr>
          <w:rFonts w:ascii="Verdana" w:eastAsia="Times New Roman" w:hAnsi="Verdana" w:cs="Times New Roman"/>
          <w:bCs/>
          <w:i/>
          <w:iCs/>
          <w:sz w:val="16"/>
          <w:szCs w:val="16"/>
          <w:lang w:eastAsia="pl-PL"/>
        </w:rPr>
        <w:t>nie dotyczy umowy w zawartej formie elektronicznej</w:t>
      </w:r>
    </w:p>
    <w:p w14:paraId="5C5CE24F" w14:textId="3E34ADBD" w:rsidR="00D60E1D" w:rsidRPr="00A34C5C" w:rsidRDefault="009744DF" w:rsidP="00425B54">
      <w:pPr>
        <w:spacing w:line="240" w:lineRule="auto"/>
        <w:contextualSpacing/>
        <w:jc w:val="right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BB1D67">
        <w:rPr>
          <w:rFonts w:ascii="Verdana" w:eastAsia="Times New Roman" w:hAnsi="Verdana" w:cs="Times New Roman"/>
          <w:bCs/>
          <w:i/>
          <w:iCs/>
          <w:sz w:val="16"/>
          <w:szCs w:val="16"/>
          <w:lang w:eastAsia="pl-PL"/>
        </w:rPr>
        <w:br w:type="page"/>
      </w:r>
      <w:r w:rsidR="00D60E1D"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lastRenderedPageBreak/>
        <w:t xml:space="preserve">Załącznik nr </w:t>
      </w:r>
      <w:r w:rsidR="00D331F4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>3</w:t>
      </w:r>
    </w:p>
    <w:p w14:paraId="7262DD91" w14:textId="0863E02A" w:rsidR="00D60E1D" w:rsidRPr="00A34C5C" w:rsidRDefault="00D60E1D" w:rsidP="00425B54">
      <w:pPr>
        <w:widowControl w:val="0"/>
        <w:spacing w:after="0" w:line="240" w:lineRule="auto"/>
        <w:contextualSpacing/>
        <w:jc w:val="right"/>
        <w:outlineLvl w:val="0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 xml:space="preserve">Do Umowy nr ……… </w:t>
      </w:r>
    </w:p>
    <w:p w14:paraId="55DB00F4" w14:textId="77777777" w:rsidR="00D60E1D" w:rsidRPr="00A34C5C" w:rsidRDefault="00D60E1D" w:rsidP="00425B54">
      <w:pPr>
        <w:widowControl w:val="0"/>
        <w:spacing w:after="0" w:line="240" w:lineRule="auto"/>
        <w:contextualSpacing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4DC08574" w14:textId="77777777" w:rsidR="00D60E1D" w:rsidRPr="00A34C5C" w:rsidRDefault="00D60E1D" w:rsidP="00425B54">
      <w:pPr>
        <w:widowControl w:val="0"/>
        <w:spacing w:after="120" w:line="240" w:lineRule="auto"/>
        <w:contextualSpacing/>
        <w:jc w:val="right"/>
        <w:rPr>
          <w:rFonts w:ascii="Verdana" w:eastAsia="Courier New" w:hAnsi="Verdana" w:cs="Courier New"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sz w:val="20"/>
          <w:szCs w:val="20"/>
          <w:lang w:eastAsia="pl-PL" w:bidi="pl-PL"/>
        </w:rPr>
        <w:t>Wrocław, dn. ……………….</w:t>
      </w:r>
    </w:p>
    <w:p w14:paraId="6DCC93CC" w14:textId="77777777" w:rsidR="00D60E1D" w:rsidRPr="00A34C5C" w:rsidRDefault="00D60E1D" w:rsidP="00D60E1D">
      <w:pPr>
        <w:widowControl w:val="0"/>
        <w:spacing w:after="0" w:line="240" w:lineRule="auto"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5C4EDF16" w14:textId="77777777" w:rsidR="00D60E1D" w:rsidRPr="00A34C5C" w:rsidRDefault="00D60E1D" w:rsidP="00D60E1D">
      <w:pPr>
        <w:widowControl w:val="0"/>
        <w:spacing w:after="120" w:line="240" w:lineRule="auto"/>
        <w:jc w:val="center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 xml:space="preserve">PROTOKÓŁ </w:t>
      </w:r>
      <w:r w:rsidR="00D331F4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>ODBIORU ILOŚCIOWEGO</w:t>
      </w:r>
    </w:p>
    <w:p w14:paraId="58D13112" w14:textId="77777777" w:rsidR="00931581" w:rsidRPr="00931581" w:rsidRDefault="00931581" w:rsidP="00931581">
      <w:pPr>
        <w:rPr>
          <w:rFonts w:ascii="Verdana" w:eastAsia="Times New Roman" w:hAnsi="Verdana" w:cs="Tahoma"/>
          <w:sz w:val="18"/>
          <w:szCs w:val="18"/>
          <w:lang w:eastAsia="pl-PL"/>
        </w:rPr>
      </w:pPr>
    </w:p>
    <w:p w14:paraId="6C5476D3" w14:textId="77777777" w:rsidR="00D60E1D" w:rsidRPr="00A34C5C" w:rsidRDefault="00D60E1D" w:rsidP="00D60E1D">
      <w:pPr>
        <w:widowControl w:val="0"/>
        <w:spacing w:after="120" w:line="240" w:lineRule="auto"/>
        <w:jc w:val="both"/>
        <w:rPr>
          <w:rFonts w:ascii="Verdana" w:eastAsia="Courier New" w:hAnsi="Verdana" w:cs="Courier New"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sz w:val="20"/>
          <w:szCs w:val="20"/>
          <w:lang w:eastAsia="pl-PL" w:bidi="pl-PL"/>
        </w:rPr>
        <w:t xml:space="preserve">Miejsce dostawy: </w:t>
      </w:r>
    </w:p>
    <w:p w14:paraId="7F5F5D15" w14:textId="03EC3CAB" w:rsidR="00D60E1D" w:rsidRPr="00B03873" w:rsidRDefault="008262E5" w:rsidP="00D60E1D">
      <w:pPr>
        <w:widowControl w:val="0"/>
        <w:spacing w:after="120" w:line="240" w:lineRule="auto"/>
        <w:jc w:val="both"/>
        <w:rPr>
          <w:rFonts w:ascii="Verdana" w:eastAsia="Courier New" w:hAnsi="Verdana" w:cs="Courier New"/>
          <w:b/>
          <w:sz w:val="20"/>
          <w:szCs w:val="20"/>
          <w:lang w:eastAsia="pl-PL" w:bidi="pl-PL"/>
        </w:rPr>
      </w:pPr>
      <w:r>
        <w:rPr>
          <w:rFonts w:ascii="Verdana" w:eastAsia="Times New Roman" w:hAnsi="Verdana" w:cs="Arial"/>
          <w:b/>
          <w:sz w:val="20"/>
          <w:lang w:eastAsia="pl-PL"/>
        </w:rPr>
        <w:t>……………………………………………………………………………………………………………….</w:t>
      </w:r>
    </w:p>
    <w:p w14:paraId="0882E625" w14:textId="60CDF887" w:rsidR="00B03873" w:rsidRPr="00AA2E31" w:rsidRDefault="00B03873" w:rsidP="00B03873">
      <w:pPr>
        <w:spacing w:after="120"/>
        <w:jc w:val="both"/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 xml:space="preserve">W dniu …………........ r. dokonano odbioru zgodnie z Umową dostawy wynikającej </w:t>
      </w:r>
      <w:r w:rsidRPr="00AA2E31">
        <w:rPr>
          <w:rFonts w:ascii="Verdana" w:hAnsi="Verdana"/>
          <w:sz w:val="20"/>
          <w:szCs w:val="20"/>
        </w:rPr>
        <w:br/>
        <w:t xml:space="preserve">z zamówienia </w:t>
      </w:r>
      <w:bookmarkStart w:id="5" w:name="_Hlk87526087"/>
      <w:r w:rsidRPr="00AA2E31">
        <w:rPr>
          <w:rFonts w:ascii="Verdana" w:hAnsi="Verdana"/>
          <w:sz w:val="20"/>
          <w:szCs w:val="20"/>
        </w:rPr>
        <w:t>publicznego nr BZP.2710</w:t>
      </w:r>
      <w:r w:rsidR="0007065A">
        <w:rPr>
          <w:rFonts w:ascii="Verdana" w:hAnsi="Verdana"/>
          <w:sz w:val="20"/>
          <w:szCs w:val="20"/>
        </w:rPr>
        <w:t>.</w:t>
      </w:r>
      <w:r w:rsidR="001A492D">
        <w:rPr>
          <w:rFonts w:ascii="Verdana" w:hAnsi="Verdana"/>
          <w:sz w:val="20"/>
          <w:szCs w:val="20"/>
        </w:rPr>
        <w:t>39</w:t>
      </w:r>
      <w:r w:rsidR="0007065A">
        <w:rPr>
          <w:rFonts w:ascii="Verdana" w:hAnsi="Verdana"/>
          <w:sz w:val="20"/>
          <w:szCs w:val="20"/>
        </w:rPr>
        <w:t>.</w:t>
      </w:r>
      <w:r>
        <w:rPr>
          <w:rFonts w:ascii="Verdana" w:hAnsi="Verdana"/>
          <w:sz w:val="20"/>
          <w:szCs w:val="20"/>
        </w:rPr>
        <w:t>20</w:t>
      </w:r>
      <w:r w:rsidR="00DA5C03">
        <w:rPr>
          <w:rFonts w:ascii="Verdana" w:hAnsi="Verdana"/>
          <w:sz w:val="20"/>
          <w:szCs w:val="20"/>
        </w:rPr>
        <w:t>22</w:t>
      </w:r>
      <w:r>
        <w:rPr>
          <w:rFonts w:ascii="Verdana" w:hAnsi="Verdana"/>
          <w:sz w:val="20"/>
          <w:szCs w:val="20"/>
        </w:rPr>
        <w:t>.</w:t>
      </w:r>
      <w:bookmarkEnd w:id="5"/>
      <w:r w:rsidR="009840DC">
        <w:rPr>
          <w:rFonts w:ascii="Verdana" w:hAnsi="Verdana"/>
          <w:sz w:val="20"/>
          <w:szCs w:val="20"/>
        </w:rPr>
        <w:t>AP</w:t>
      </w:r>
      <w:r w:rsidRPr="00AA2E31">
        <w:rPr>
          <w:rFonts w:ascii="Verdana" w:hAnsi="Verdana"/>
          <w:sz w:val="20"/>
          <w:szCs w:val="20"/>
        </w:rPr>
        <w:t>:</w:t>
      </w:r>
    </w:p>
    <w:tbl>
      <w:tblPr>
        <w:tblW w:w="9180" w:type="dxa"/>
        <w:tblLook w:val="00A0" w:firstRow="1" w:lastRow="0" w:firstColumn="1" w:lastColumn="0" w:noHBand="0" w:noVBand="0"/>
      </w:tblPr>
      <w:tblGrid>
        <w:gridCol w:w="3015"/>
        <w:gridCol w:w="1913"/>
        <w:gridCol w:w="1117"/>
        <w:gridCol w:w="3135"/>
      </w:tblGrid>
      <w:tr w:rsidR="00B03873" w:rsidRPr="00AA2E31" w14:paraId="0808026C" w14:textId="77777777" w:rsidTr="009C6BF0">
        <w:tc>
          <w:tcPr>
            <w:tcW w:w="3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0C3C221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Nazwa</w:t>
            </w:r>
          </w:p>
        </w:tc>
        <w:tc>
          <w:tcPr>
            <w:tcW w:w="19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0FB37AB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Nr przesyłki</w:t>
            </w:r>
          </w:p>
        </w:tc>
        <w:tc>
          <w:tcPr>
            <w:tcW w:w="1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0936022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Sztuk</w:t>
            </w:r>
          </w:p>
        </w:tc>
        <w:tc>
          <w:tcPr>
            <w:tcW w:w="31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0DBB6FF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Uwagi</w:t>
            </w:r>
          </w:p>
        </w:tc>
      </w:tr>
      <w:tr w:rsidR="00B03873" w:rsidRPr="00AA2E31" w14:paraId="5493FE73" w14:textId="77777777" w:rsidTr="009C6BF0">
        <w:tc>
          <w:tcPr>
            <w:tcW w:w="3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6519C0A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73DBF074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57A478F1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BC0977B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6803309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31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F32A294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03873" w:rsidRPr="00AA2E31" w14:paraId="6FC39383" w14:textId="77777777" w:rsidTr="009C6BF0">
        <w:tc>
          <w:tcPr>
            <w:tcW w:w="3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C957731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1D0A5E7B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31D759B2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D98C04E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816447B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31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94DFBD9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</w:tbl>
    <w:p w14:paraId="3CFF0712" w14:textId="77777777" w:rsidR="00B03873" w:rsidRPr="00A34C5C" w:rsidRDefault="00B03873" w:rsidP="00D60E1D">
      <w:pPr>
        <w:widowControl w:val="0"/>
        <w:spacing w:after="120" w:line="240" w:lineRule="auto"/>
        <w:jc w:val="both"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1EBF0865" w14:textId="77777777" w:rsidR="00B03873" w:rsidRPr="00AA2E31" w:rsidRDefault="00B03873" w:rsidP="00B03873">
      <w:pPr>
        <w:pStyle w:val="Default"/>
        <w:rPr>
          <w:rFonts w:ascii="Verdana" w:hAnsi="Verdana"/>
          <w:color w:val="auto"/>
          <w:sz w:val="20"/>
          <w:szCs w:val="20"/>
        </w:rPr>
      </w:pPr>
      <w:r w:rsidRPr="00AA2E31">
        <w:rPr>
          <w:rFonts w:ascii="Verdana" w:hAnsi="Verdana"/>
          <w:color w:val="auto"/>
          <w:sz w:val="20"/>
          <w:szCs w:val="20"/>
        </w:rPr>
        <w:t xml:space="preserve">Przedmiot Umowy został odebrany  bez zastrzeżeń / z zastrzeżeniami*. </w:t>
      </w:r>
    </w:p>
    <w:p w14:paraId="21B1CFC7" w14:textId="77777777" w:rsidR="00B03873" w:rsidRPr="00AA2E31" w:rsidRDefault="00B03873" w:rsidP="00B03873">
      <w:pPr>
        <w:pStyle w:val="Default"/>
        <w:rPr>
          <w:rFonts w:ascii="Verdana" w:hAnsi="Verdana"/>
          <w:color w:val="auto"/>
          <w:sz w:val="20"/>
          <w:szCs w:val="20"/>
        </w:rPr>
      </w:pPr>
    </w:p>
    <w:p w14:paraId="3D7CCAE7" w14:textId="77777777" w:rsidR="00B03873" w:rsidRPr="00AA2E31" w:rsidRDefault="00B03873" w:rsidP="00B03873">
      <w:pPr>
        <w:pStyle w:val="Default"/>
        <w:rPr>
          <w:rFonts w:ascii="Verdana" w:hAnsi="Verdana"/>
          <w:color w:val="auto"/>
          <w:sz w:val="20"/>
          <w:szCs w:val="20"/>
        </w:rPr>
      </w:pPr>
      <w:r>
        <w:rPr>
          <w:rFonts w:ascii="Verdana" w:hAnsi="Verdana"/>
          <w:color w:val="auto"/>
          <w:sz w:val="20"/>
          <w:szCs w:val="20"/>
        </w:rPr>
        <w:t>R</w:t>
      </w:r>
      <w:r w:rsidRPr="00AA2E31">
        <w:rPr>
          <w:rFonts w:ascii="Verdana" w:hAnsi="Verdana"/>
          <w:color w:val="auto"/>
          <w:sz w:val="20"/>
          <w:szCs w:val="20"/>
        </w:rPr>
        <w:t>ozpakowanie  przedmiotu zamówienia nastąpi w momencie przyjmowania przez Zamawiającego  przedmiotu zamówienia  protokołem jakościowym podpisanym przez Zamawiającego i Wykonawcę.</w:t>
      </w:r>
    </w:p>
    <w:p w14:paraId="7780CFF0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 xml:space="preserve">* niepotrzebne skreślić </w:t>
      </w:r>
    </w:p>
    <w:p w14:paraId="23B62A18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Uwagi:</w:t>
      </w:r>
    </w:p>
    <w:p w14:paraId="1E799098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…………………………………………………………………………………………………</w:t>
      </w:r>
    </w:p>
    <w:p w14:paraId="38ACE1B3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</w:p>
    <w:p w14:paraId="5B5B58A2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…………………………………………………………………………………………………</w:t>
      </w:r>
    </w:p>
    <w:p w14:paraId="5A641910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</w:p>
    <w:p w14:paraId="4D226F53" w14:textId="77777777" w:rsidR="00B03873" w:rsidRPr="00AA2E31" w:rsidRDefault="00B03873" w:rsidP="00B03873">
      <w:pPr>
        <w:spacing w:before="120"/>
        <w:jc w:val="both"/>
        <w:rPr>
          <w:rFonts w:ascii="Verdana" w:hAnsi="Verdana"/>
          <w:b/>
          <w:sz w:val="20"/>
          <w:szCs w:val="20"/>
        </w:rPr>
      </w:pPr>
      <w:r w:rsidRPr="00AA2E31">
        <w:rPr>
          <w:rFonts w:ascii="Verdana" w:hAnsi="Verdana"/>
          <w:b/>
          <w:sz w:val="20"/>
          <w:szCs w:val="20"/>
        </w:rPr>
        <w:t xml:space="preserve">ZAMAWIAJĄCY                                                           </w:t>
      </w:r>
      <w:r w:rsidRPr="00AA2E31">
        <w:rPr>
          <w:rFonts w:ascii="Verdana" w:hAnsi="Verdana"/>
          <w:b/>
          <w:sz w:val="20"/>
          <w:szCs w:val="20"/>
        </w:rPr>
        <w:tab/>
        <w:t>WYKONAWCA</w:t>
      </w:r>
    </w:p>
    <w:p w14:paraId="03CC9013" w14:textId="13F130E6" w:rsidR="00B03873" w:rsidRPr="0007065A" w:rsidRDefault="00B03873" w:rsidP="0007065A">
      <w:pPr>
        <w:spacing w:line="240" w:lineRule="auto"/>
        <w:rPr>
          <w:rFonts w:ascii="Verdana" w:hAnsi="Verdana"/>
          <w:b/>
          <w:bCs/>
          <w:sz w:val="20"/>
          <w:szCs w:val="20"/>
        </w:rPr>
      </w:pPr>
      <w:r w:rsidRPr="00AA2E31">
        <w:rPr>
          <w:rFonts w:ascii="Verdana" w:hAnsi="Verdana"/>
          <w:b/>
          <w:bCs/>
          <w:sz w:val="20"/>
          <w:szCs w:val="20"/>
        </w:rPr>
        <w:t>……………………</w:t>
      </w:r>
      <w:r w:rsidRPr="00AA2E31">
        <w:rPr>
          <w:rFonts w:ascii="Verdana" w:hAnsi="Verdana"/>
          <w:b/>
          <w:sz w:val="20"/>
          <w:szCs w:val="20"/>
        </w:rPr>
        <w:t xml:space="preserve">                                                           </w:t>
      </w:r>
      <w:r>
        <w:rPr>
          <w:rFonts w:ascii="Verdana" w:hAnsi="Verdana"/>
          <w:b/>
          <w:sz w:val="20"/>
          <w:szCs w:val="20"/>
        </w:rPr>
        <w:t xml:space="preserve">         </w:t>
      </w:r>
      <w:r w:rsidRPr="00AA2E31">
        <w:rPr>
          <w:rFonts w:ascii="Verdana" w:hAnsi="Verdana"/>
          <w:b/>
          <w:sz w:val="20"/>
          <w:szCs w:val="20"/>
        </w:rPr>
        <w:t xml:space="preserve">  …………………………</w:t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  <w:t xml:space="preserve">      </w:t>
      </w:r>
      <w:r>
        <w:rPr>
          <w:rFonts w:ascii="Verdana" w:hAnsi="Verdana"/>
          <w:b/>
          <w:sz w:val="20"/>
          <w:szCs w:val="20"/>
        </w:rPr>
        <w:t xml:space="preserve">              </w:t>
      </w:r>
      <w:r w:rsidRPr="00AA2E31">
        <w:rPr>
          <w:rFonts w:ascii="Verdana" w:hAnsi="Verdana"/>
          <w:b/>
          <w:sz w:val="20"/>
          <w:szCs w:val="20"/>
        </w:rPr>
        <w:t xml:space="preserve">                                                       </w:t>
      </w:r>
      <w:r w:rsidRPr="0007065A">
        <w:rPr>
          <w:rFonts w:ascii="Verdana" w:hAnsi="Verdana"/>
          <w:bCs/>
          <w:sz w:val="20"/>
          <w:szCs w:val="20"/>
        </w:rPr>
        <w:t>(podpis)</w:t>
      </w:r>
      <w:r w:rsidRPr="0007065A">
        <w:rPr>
          <w:rFonts w:ascii="Verdana" w:hAnsi="Verdana"/>
          <w:sz w:val="20"/>
          <w:szCs w:val="20"/>
        </w:rPr>
        <w:tab/>
      </w:r>
      <w:r w:rsidRPr="0007065A">
        <w:rPr>
          <w:rFonts w:ascii="Verdana" w:hAnsi="Verdana"/>
          <w:sz w:val="20"/>
          <w:szCs w:val="20"/>
        </w:rPr>
        <w:tab/>
        <w:t xml:space="preserve">                                                                     ( podpis)</w:t>
      </w:r>
    </w:p>
    <w:p w14:paraId="59BFE30C" w14:textId="77777777" w:rsidR="00D60E1D" w:rsidRDefault="00D60E1D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31761B67" w14:textId="77777777" w:rsidR="00D60E1D" w:rsidRDefault="00D60E1D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1B06024E" w14:textId="77777777" w:rsidR="00D60E1D" w:rsidRDefault="00D60E1D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5093338A" w14:textId="77777777" w:rsidR="00D60E1D" w:rsidRDefault="00D60E1D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3A2D20BB" w14:textId="77777777" w:rsidR="00425B54" w:rsidRDefault="00425B54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704D797A" w14:textId="77777777" w:rsidR="00644F75" w:rsidRDefault="00644F75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39C5D0C1" w14:textId="77777777" w:rsidR="008262E5" w:rsidRDefault="008262E5" w:rsidP="00425B54">
      <w:pPr>
        <w:widowControl w:val="0"/>
        <w:spacing w:after="0" w:line="240" w:lineRule="auto"/>
        <w:contextualSpacing/>
        <w:jc w:val="right"/>
        <w:outlineLvl w:val="0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673A2B76" w14:textId="34EE6C84" w:rsidR="00D60E1D" w:rsidRDefault="00D60E1D" w:rsidP="00425B54">
      <w:pPr>
        <w:widowControl w:val="0"/>
        <w:spacing w:after="0" w:line="240" w:lineRule="auto"/>
        <w:contextualSpacing/>
        <w:jc w:val="right"/>
        <w:outlineLvl w:val="0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lastRenderedPageBreak/>
        <w:t xml:space="preserve">Załącznik nr </w:t>
      </w:r>
      <w:r w:rsidR="00122776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>4</w:t>
      </w:r>
    </w:p>
    <w:p w14:paraId="3DA24EAB" w14:textId="77777777" w:rsidR="00425B54" w:rsidRPr="00A34C5C" w:rsidRDefault="00425B54" w:rsidP="00425B54">
      <w:pPr>
        <w:widowControl w:val="0"/>
        <w:spacing w:after="0" w:line="240" w:lineRule="auto"/>
        <w:contextualSpacing/>
        <w:jc w:val="right"/>
        <w:outlineLvl w:val="0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16B0D92E" w14:textId="2C3C6236" w:rsidR="00D60E1D" w:rsidRPr="00A34C5C" w:rsidRDefault="00D60E1D" w:rsidP="00425B54">
      <w:pPr>
        <w:widowControl w:val="0"/>
        <w:spacing w:after="0" w:line="240" w:lineRule="auto"/>
        <w:contextualSpacing/>
        <w:jc w:val="right"/>
        <w:outlineLvl w:val="0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 xml:space="preserve">Do Umowy nr ……… </w:t>
      </w:r>
    </w:p>
    <w:p w14:paraId="19887222" w14:textId="77777777" w:rsidR="00D60E1D" w:rsidRPr="00A34C5C" w:rsidRDefault="00D60E1D" w:rsidP="00425B54">
      <w:pPr>
        <w:widowControl w:val="0"/>
        <w:spacing w:after="0" w:line="240" w:lineRule="auto"/>
        <w:contextualSpacing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228F5393" w14:textId="77777777" w:rsidR="00D60E1D" w:rsidRPr="00A34C5C" w:rsidRDefault="00D60E1D" w:rsidP="00425B54">
      <w:pPr>
        <w:widowControl w:val="0"/>
        <w:spacing w:after="120" w:line="240" w:lineRule="auto"/>
        <w:contextualSpacing/>
        <w:jc w:val="right"/>
        <w:rPr>
          <w:rFonts w:ascii="Verdana" w:eastAsia="Courier New" w:hAnsi="Verdana" w:cs="Courier New"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sz w:val="20"/>
          <w:szCs w:val="20"/>
          <w:lang w:eastAsia="pl-PL" w:bidi="pl-PL"/>
        </w:rPr>
        <w:t>Wrocław, dn. ……………….</w:t>
      </w:r>
    </w:p>
    <w:p w14:paraId="6F860458" w14:textId="77777777" w:rsidR="00D60E1D" w:rsidRPr="00A34C5C" w:rsidRDefault="00D60E1D" w:rsidP="00425B54">
      <w:pPr>
        <w:widowControl w:val="0"/>
        <w:spacing w:after="0" w:line="240" w:lineRule="auto"/>
        <w:contextualSpacing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03618AED" w14:textId="77777777" w:rsidR="00D60E1D" w:rsidRPr="00A34C5C" w:rsidRDefault="00D60E1D" w:rsidP="00425B54">
      <w:pPr>
        <w:widowControl w:val="0"/>
        <w:spacing w:after="120" w:line="240" w:lineRule="auto"/>
        <w:contextualSpacing/>
        <w:jc w:val="center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>PROTOKÓŁ ODBIORU JAKOŚCIOWEGO</w:t>
      </w:r>
    </w:p>
    <w:p w14:paraId="501B4963" w14:textId="77777777" w:rsidR="00B03873" w:rsidRDefault="00B03873" w:rsidP="00425B54">
      <w:pPr>
        <w:widowControl w:val="0"/>
        <w:spacing w:after="120" w:line="240" w:lineRule="auto"/>
        <w:contextualSpacing/>
        <w:jc w:val="both"/>
        <w:rPr>
          <w:rFonts w:ascii="Verdana" w:hAnsi="Verdana"/>
          <w:b/>
          <w:sz w:val="20"/>
          <w:szCs w:val="20"/>
        </w:rPr>
      </w:pPr>
    </w:p>
    <w:p w14:paraId="41DB4A02" w14:textId="20D5FE19" w:rsidR="00B03873" w:rsidRPr="00D02AAD" w:rsidRDefault="00B03873" w:rsidP="00425B54">
      <w:pPr>
        <w:widowControl w:val="0"/>
        <w:spacing w:after="120" w:line="240" w:lineRule="auto"/>
        <w:contextualSpacing/>
        <w:jc w:val="both"/>
        <w:rPr>
          <w:rFonts w:ascii="Verdana" w:eastAsia="Courier New" w:hAnsi="Verdana" w:cs="Courier New"/>
          <w:b/>
          <w:sz w:val="20"/>
          <w:szCs w:val="20"/>
          <w:lang w:eastAsia="pl-PL" w:bidi="pl-PL"/>
        </w:rPr>
      </w:pPr>
      <w:r w:rsidRPr="00D02AAD">
        <w:rPr>
          <w:rFonts w:ascii="Verdana" w:hAnsi="Verdana"/>
          <w:sz w:val="20"/>
          <w:szCs w:val="20"/>
        </w:rPr>
        <w:t>Miejsce odbioru jakościowego:</w:t>
      </w:r>
      <w:r w:rsidRPr="00AA2E31">
        <w:rPr>
          <w:rFonts w:ascii="Verdana" w:hAnsi="Verdana"/>
          <w:sz w:val="20"/>
          <w:szCs w:val="20"/>
        </w:rPr>
        <w:t xml:space="preserve"> </w:t>
      </w:r>
      <w:r w:rsidR="008262E5">
        <w:rPr>
          <w:rFonts w:ascii="Verdana" w:eastAsia="Times New Roman" w:hAnsi="Verdana" w:cs="Arial"/>
          <w:b/>
          <w:sz w:val="20"/>
          <w:lang w:eastAsia="pl-PL"/>
        </w:rPr>
        <w:t>………………………………………………………………………..</w:t>
      </w:r>
    </w:p>
    <w:p w14:paraId="14B30FE9" w14:textId="77777777" w:rsidR="00B03873" w:rsidRPr="00AA2E31" w:rsidRDefault="00B03873" w:rsidP="00425B54">
      <w:pPr>
        <w:spacing w:after="120"/>
        <w:contextualSpacing/>
        <w:jc w:val="both"/>
        <w:rPr>
          <w:rFonts w:ascii="Verdana" w:hAnsi="Verdana"/>
          <w:sz w:val="20"/>
          <w:szCs w:val="20"/>
        </w:rPr>
      </w:pPr>
    </w:p>
    <w:p w14:paraId="347627AD" w14:textId="6FB0B9D0" w:rsidR="00B03873" w:rsidRPr="00AA2E31" w:rsidRDefault="00112FE9" w:rsidP="00425B54">
      <w:pPr>
        <w:spacing w:after="120"/>
        <w:contextualSpacing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 dniu ………………</w:t>
      </w:r>
      <w:r w:rsidR="00B03873" w:rsidRPr="00AA2E31">
        <w:rPr>
          <w:rFonts w:ascii="Verdana" w:hAnsi="Verdana"/>
          <w:sz w:val="20"/>
          <w:szCs w:val="20"/>
        </w:rPr>
        <w:t xml:space="preserve"> zgodnie z Umową nr …………………….. dokonano odbioru jakościowego przedmiotu zamówienia </w:t>
      </w:r>
      <w:r w:rsidR="00425B54" w:rsidRPr="00425B54">
        <w:rPr>
          <w:rFonts w:ascii="Verdana" w:hAnsi="Verdana"/>
          <w:sz w:val="20"/>
          <w:szCs w:val="20"/>
        </w:rPr>
        <w:t>publicznego nr BZP.2710.</w:t>
      </w:r>
      <w:r w:rsidR="001A492D">
        <w:rPr>
          <w:rFonts w:ascii="Verdana" w:hAnsi="Verdana"/>
          <w:sz w:val="20"/>
          <w:szCs w:val="20"/>
        </w:rPr>
        <w:t>39.</w:t>
      </w:r>
      <w:r w:rsidR="00425B54" w:rsidRPr="00425B54">
        <w:rPr>
          <w:rFonts w:ascii="Verdana" w:hAnsi="Verdana"/>
          <w:sz w:val="20"/>
          <w:szCs w:val="20"/>
        </w:rPr>
        <w:t>202</w:t>
      </w:r>
      <w:r w:rsidR="0007065A">
        <w:rPr>
          <w:rFonts w:ascii="Verdana" w:hAnsi="Verdana"/>
          <w:sz w:val="20"/>
          <w:szCs w:val="20"/>
        </w:rPr>
        <w:t>2</w:t>
      </w:r>
      <w:r w:rsidR="00425B54" w:rsidRPr="00425B54">
        <w:rPr>
          <w:rFonts w:ascii="Verdana" w:hAnsi="Verdana"/>
          <w:sz w:val="20"/>
          <w:szCs w:val="20"/>
        </w:rPr>
        <w:t>.</w:t>
      </w:r>
      <w:r w:rsidR="009840DC">
        <w:rPr>
          <w:rFonts w:ascii="Verdana" w:hAnsi="Verdana"/>
          <w:sz w:val="20"/>
          <w:szCs w:val="20"/>
        </w:rPr>
        <w:t>AP</w:t>
      </w:r>
      <w:r w:rsidR="00425B54">
        <w:rPr>
          <w:rFonts w:ascii="Verdana" w:hAnsi="Verdana"/>
          <w:sz w:val="20"/>
          <w:szCs w:val="20"/>
        </w:rPr>
        <w:t xml:space="preserve">, </w:t>
      </w:r>
      <w:r w:rsidR="00B03873" w:rsidRPr="00AA2E31">
        <w:rPr>
          <w:rFonts w:ascii="Verdana" w:hAnsi="Verdana"/>
          <w:sz w:val="20"/>
          <w:szCs w:val="20"/>
        </w:rPr>
        <w:t>wg niżej podanego wyszczególnienia:</w:t>
      </w:r>
    </w:p>
    <w:tbl>
      <w:tblPr>
        <w:tblW w:w="9062" w:type="dxa"/>
        <w:tblLook w:val="00A0" w:firstRow="1" w:lastRow="0" w:firstColumn="1" w:lastColumn="0" w:noHBand="0" w:noVBand="0"/>
      </w:tblPr>
      <w:tblGrid>
        <w:gridCol w:w="625"/>
        <w:gridCol w:w="5575"/>
        <w:gridCol w:w="2862"/>
      </w:tblGrid>
      <w:tr w:rsidR="00B03873" w:rsidRPr="00AA2E31" w14:paraId="458B3D8B" w14:textId="77777777" w:rsidTr="00380F9F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DCDD02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5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17624E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Element/podzespół/komponent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23163E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Wynik testu</w:t>
            </w:r>
          </w:p>
          <w:p w14:paraId="5C18FC13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Pozytywny</w:t>
            </w:r>
          </w:p>
        </w:tc>
      </w:tr>
      <w:tr w:rsidR="00B03873" w:rsidRPr="00AA2E31" w14:paraId="09F383EA" w14:textId="77777777" w:rsidTr="00380F9F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4D2C5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D677CD" w14:textId="77777777" w:rsidR="00B03873" w:rsidRPr="00AA2E31" w:rsidRDefault="00B03873" w:rsidP="00425B54">
            <w:pPr>
              <w:contextualSpacing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BEE211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TAK / NIE*</w:t>
            </w:r>
            <w:r w:rsidRPr="00AA2E31">
              <w:rPr>
                <w:rStyle w:val="Odwoanieprzypisudolnego"/>
                <w:rFonts w:ascii="Verdana" w:hAnsi="Verdana"/>
                <w:b/>
                <w:bCs/>
                <w:sz w:val="20"/>
                <w:szCs w:val="20"/>
              </w:rPr>
              <w:footnoteReference w:id="1"/>
            </w:r>
          </w:p>
        </w:tc>
      </w:tr>
      <w:tr w:rsidR="00B03873" w:rsidRPr="00AA2E31" w14:paraId="73CD2D26" w14:textId="77777777" w:rsidTr="00380F9F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186466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08654" w14:textId="77777777" w:rsidR="00B03873" w:rsidRPr="00AA2E31" w:rsidRDefault="00B03873" w:rsidP="00425B54">
            <w:pPr>
              <w:contextualSpacing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E2639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TAK / NIE*</w:t>
            </w:r>
          </w:p>
        </w:tc>
      </w:tr>
      <w:tr w:rsidR="00B03873" w:rsidRPr="00AA2E31" w14:paraId="71012835" w14:textId="77777777" w:rsidTr="00380F9F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49FFD8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E8D0D2" w14:textId="77777777" w:rsidR="00B03873" w:rsidRPr="00AA2E31" w:rsidRDefault="00B03873" w:rsidP="00425B54">
            <w:pPr>
              <w:contextualSpacing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9FC97A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TAK / NIE*</w:t>
            </w:r>
          </w:p>
        </w:tc>
      </w:tr>
      <w:tr w:rsidR="00B03873" w:rsidRPr="00AA2E31" w14:paraId="07728D7D" w14:textId="77777777" w:rsidTr="00380F9F">
        <w:tc>
          <w:tcPr>
            <w:tcW w:w="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705FC1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65B88" w14:textId="77777777" w:rsidR="00B03873" w:rsidRPr="00AA2E31" w:rsidRDefault="00B03873" w:rsidP="00425B54">
            <w:pPr>
              <w:contextualSpacing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C26A3D" w14:textId="77777777" w:rsidR="00B03873" w:rsidRPr="00AA2E31" w:rsidRDefault="00B03873" w:rsidP="00425B54">
            <w:pPr>
              <w:contextualSpacing/>
              <w:jc w:val="center"/>
              <w:rPr>
                <w:rFonts w:ascii="Verdana" w:hAnsi="Verdana"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TAK / NIE*</w:t>
            </w:r>
          </w:p>
        </w:tc>
      </w:tr>
    </w:tbl>
    <w:p w14:paraId="50AABA64" w14:textId="77777777" w:rsidR="00B03873" w:rsidRPr="00AA2E31" w:rsidRDefault="00B03873" w:rsidP="00425B54">
      <w:pPr>
        <w:pStyle w:val="Default"/>
        <w:contextualSpacing/>
        <w:rPr>
          <w:rFonts w:ascii="Verdana" w:hAnsi="Verdana"/>
          <w:color w:val="auto"/>
          <w:sz w:val="20"/>
          <w:szCs w:val="20"/>
        </w:rPr>
      </w:pPr>
    </w:p>
    <w:p w14:paraId="40BD8132" w14:textId="77777777" w:rsidR="00B03873" w:rsidRDefault="00B03873" w:rsidP="00425B54">
      <w:pPr>
        <w:pStyle w:val="Default"/>
        <w:contextualSpacing/>
        <w:rPr>
          <w:rFonts w:ascii="Verdana" w:hAnsi="Verdana"/>
          <w:color w:val="auto"/>
          <w:sz w:val="20"/>
          <w:szCs w:val="20"/>
        </w:rPr>
      </w:pPr>
      <w:r w:rsidRPr="00AA2E31">
        <w:rPr>
          <w:rFonts w:ascii="Verdana" w:hAnsi="Verdana"/>
          <w:color w:val="auto"/>
          <w:sz w:val="20"/>
          <w:szCs w:val="20"/>
        </w:rPr>
        <w:t xml:space="preserve">Przedmiot Umowy w zakresie objętym odbiorem został wykonany w terminie /nie został wykonany w terminie* </w:t>
      </w:r>
    </w:p>
    <w:p w14:paraId="41122019" w14:textId="77777777" w:rsidR="00B03873" w:rsidRPr="00CF2F51" w:rsidRDefault="00B03873" w:rsidP="0007065A">
      <w:pPr>
        <w:pStyle w:val="Default"/>
        <w:contextualSpacing/>
        <w:jc w:val="both"/>
        <w:rPr>
          <w:rFonts w:ascii="Verdana" w:hAnsi="Verdana"/>
          <w:color w:val="7030A0"/>
          <w:sz w:val="20"/>
          <w:szCs w:val="20"/>
        </w:rPr>
      </w:pPr>
      <w:r w:rsidRPr="00CF2F51">
        <w:rPr>
          <w:rFonts w:ascii="Verdana" w:hAnsi="Verdana"/>
          <w:color w:val="7030A0"/>
          <w:sz w:val="20"/>
          <w:szCs w:val="20"/>
        </w:rPr>
        <w:t>Wynik negatywny w jednej pozycji świadczy o konieczności powtórzenia testów po raz kolejny-powtórny odbiór jakościowy przedmiotu zamówienia.</w:t>
      </w:r>
    </w:p>
    <w:p w14:paraId="6F663D1D" w14:textId="77777777" w:rsidR="00B03873" w:rsidRPr="00AA2E31" w:rsidRDefault="00B03873" w:rsidP="00425B54">
      <w:pPr>
        <w:contextualSpacing/>
        <w:rPr>
          <w:rFonts w:ascii="Verdana" w:hAnsi="Verdana"/>
          <w:b/>
          <w:bCs/>
          <w:sz w:val="20"/>
          <w:szCs w:val="20"/>
        </w:rPr>
      </w:pPr>
    </w:p>
    <w:p w14:paraId="4043802A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Ze strony Wykonawcy:</w:t>
      </w:r>
    </w:p>
    <w:p w14:paraId="7898A432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</w:p>
    <w:p w14:paraId="12E0034F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..................</w:t>
      </w:r>
    </w:p>
    <w:p w14:paraId="36EBABF7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(nazwa i adres)</w:t>
      </w:r>
    </w:p>
    <w:p w14:paraId="0A30FA66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</w:p>
    <w:p w14:paraId="1402E277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..................</w:t>
      </w:r>
    </w:p>
    <w:p w14:paraId="4DB6A6AD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(imię i nazwisko osoby upoważnionej)</w:t>
      </w:r>
    </w:p>
    <w:p w14:paraId="73252492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b/>
          <w:sz w:val="20"/>
          <w:szCs w:val="20"/>
        </w:rPr>
      </w:pPr>
    </w:p>
    <w:p w14:paraId="72F8DA31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b/>
          <w:sz w:val="20"/>
          <w:szCs w:val="20"/>
        </w:rPr>
      </w:pPr>
    </w:p>
    <w:p w14:paraId="4FD76C08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Ze strony Zamawiającego:</w:t>
      </w:r>
    </w:p>
    <w:p w14:paraId="16584DD8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</w:p>
    <w:p w14:paraId="54AF1043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..................</w:t>
      </w:r>
    </w:p>
    <w:p w14:paraId="5B0FCE67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(nazwa i adres)</w:t>
      </w:r>
    </w:p>
    <w:p w14:paraId="086E2D1F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</w:p>
    <w:p w14:paraId="05C5C0BA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..................</w:t>
      </w:r>
    </w:p>
    <w:p w14:paraId="0E7F5778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(imię i nazwisko osoby upoważnionej)</w:t>
      </w:r>
    </w:p>
    <w:p w14:paraId="464B5D67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</w:p>
    <w:p w14:paraId="544B04D8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.................</w:t>
      </w:r>
    </w:p>
    <w:p w14:paraId="5D05B6CC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(imię i nazwisko osoby upoważnionej)</w:t>
      </w:r>
    </w:p>
    <w:p w14:paraId="3F429244" w14:textId="77777777" w:rsidR="00B03873" w:rsidRDefault="00B03873" w:rsidP="00425B54">
      <w:pPr>
        <w:contextualSpacing/>
        <w:rPr>
          <w:rFonts w:ascii="Verdana" w:hAnsi="Verdana" w:cs="Tahoma"/>
          <w:b/>
          <w:sz w:val="20"/>
          <w:szCs w:val="20"/>
        </w:rPr>
      </w:pPr>
    </w:p>
    <w:p w14:paraId="77F21297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Potwierdzenie kompletności dostawy</w:t>
      </w:r>
      <w:r w:rsidRPr="00AA2E31">
        <w:rPr>
          <w:rFonts w:ascii="Verdana" w:hAnsi="Verdana" w:cs="Tahoma"/>
          <w:sz w:val="20"/>
          <w:szCs w:val="20"/>
        </w:rPr>
        <w:t>:</w:t>
      </w:r>
    </w:p>
    <w:p w14:paraId="1CC02D88" w14:textId="77777777" w:rsidR="00B03873" w:rsidRPr="00AA2E31" w:rsidRDefault="00B03873" w:rsidP="00425B54">
      <w:pPr>
        <w:numPr>
          <w:ilvl w:val="0"/>
          <w:numId w:val="24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Tak*</w:t>
      </w:r>
    </w:p>
    <w:p w14:paraId="139F8BDB" w14:textId="77777777" w:rsidR="00425B54" w:rsidRDefault="00B03873" w:rsidP="00425B54">
      <w:pPr>
        <w:numPr>
          <w:ilvl w:val="0"/>
          <w:numId w:val="24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 xml:space="preserve">Nie* - zastrzeżenia </w:t>
      </w:r>
    </w:p>
    <w:p w14:paraId="6AC5150A" w14:textId="77777777" w:rsidR="00425B54" w:rsidRDefault="00425B54" w:rsidP="00425B5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</w:p>
    <w:p w14:paraId="25C52196" w14:textId="77777777" w:rsidR="00B03873" w:rsidRPr="00AA2E31" w:rsidRDefault="00B03873" w:rsidP="00425B5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</w:t>
      </w:r>
    </w:p>
    <w:p w14:paraId="16A64233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034655AE" w14:textId="77777777" w:rsidR="00B03873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lastRenderedPageBreak/>
        <w:t xml:space="preserve">Potwierdzenie </w:t>
      </w:r>
      <w:r w:rsidR="00D02AAD" w:rsidRPr="00AA2E31">
        <w:rPr>
          <w:rFonts w:ascii="Verdana" w:hAnsi="Verdana" w:cs="Tahoma"/>
          <w:b/>
          <w:sz w:val="20"/>
          <w:szCs w:val="20"/>
        </w:rPr>
        <w:t>zgodności, jakości</w:t>
      </w:r>
      <w:r w:rsidRPr="00AA2E31">
        <w:rPr>
          <w:rFonts w:ascii="Verdana" w:hAnsi="Verdana" w:cs="Tahoma"/>
          <w:b/>
          <w:sz w:val="20"/>
          <w:szCs w:val="20"/>
        </w:rPr>
        <w:t xml:space="preserve"> przyjmowanej dostawy z opisem przedmiotu zamówienia oraz ofertą Wykonawcy</w:t>
      </w:r>
      <w:r w:rsidRPr="00AA2E31">
        <w:rPr>
          <w:rFonts w:ascii="Verdana" w:hAnsi="Verdana" w:cs="Tahoma"/>
          <w:sz w:val="20"/>
          <w:szCs w:val="20"/>
        </w:rPr>
        <w:t>:</w:t>
      </w:r>
    </w:p>
    <w:p w14:paraId="3C519BB3" w14:textId="77777777" w:rsidR="00425B54" w:rsidRPr="00AA2E31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21CEF14E" w14:textId="77777777" w:rsidR="00B03873" w:rsidRPr="00AA2E31" w:rsidRDefault="00B03873" w:rsidP="00425B54">
      <w:pPr>
        <w:numPr>
          <w:ilvl w:val="0"/>
          <w:numId w:val="25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Zgodne*</w:t>
      </w:r>
    </w:p>
    <w:p w14:paraId="1B0C0E90" w14:textId="77777777" w:rsidR="00425B54" w:rsidRDefault="00B03873" w:rsidP="00425B54">
      <w:pPr>
        <w:numPr>
          <w:ilvl w:val="0"/>
          <w:numId w:val="25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 xml:space="preserve">Niezgodne* - zastrzeżenia </w:t>
      </w:r>
    </w:p>
    <w:p w14:paraId="389759E5" w14:textId="77777777" w:rsidR="00425B54" w:rsidRDefault="00425B54" w:rsidP="00425B5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</w:p>
    <w:p w14:paraId="216066C8" w14:textId="77777777" w:rsidR="00B03873" w:rsidRPr="00AA2E31" w:rsidRDefault="00B03873" w:rsidP="00425B5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</w:t>
      </w:r>
    </w:p>
    <w:p w14:paraId="0A53D02A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4C659600" w14:textId="77777777" w:rsidR="00B03873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 xml:space="preserve">Potwierdzenie przeprowadzenia szkolenia podstawowego dla pracowników </w:t>
      </w:r>
      <w:proofErr w:type="spellStart"/>
      <w:r w:rsidRPr="00AA2E31">
        <w:rPr>
          <w:rFonts w:ascii="Verdana" w:hAnsi="Verdana" w:cs="Tahoma"/>
          <w:b/>
          <w:sz w:val="20"/>
          <w:szCs w:val="20"/>
        </w:rPr>
        <w:t>UWr</w:t>
      </w:r>
      <w:proofErr w:type="spellEnd"/>
      <w:r w:rsidRPr="00AA2E31">
        <w:rPr>
          <w:rFonts w:ascii="Verdana" w:hAnsi="Verdana" w:cs="Tahoma"/>
          <w:sz w:val="20"/>
          <w:szCs w:val="20"/>
        </w:rPr>
        <w:t>:</w:t>
      </w:r>
    </w:p>
    <w:p w14:paraId="7038676C" w14:textId="77777777" w:rsidR="00425B54" w:rsidRPr="00AA2E31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3EE489E1" w14:textId="77777777" w:rsidR="00B03873" w:rsidRPr="00AA2E31" w:rsidRDefault="00B03873" w:rsidP="00425B54">
      <w:pPr>
        <w:numPr>
          <w:ilvl w:val="0"/>
          <w:numId w:val="24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Tak*- zakres szkolenia</w:t>
      </w:r>
      <w:r w:rsidR="00425B54">
        <w:rPr>
          <w:rFonts w:ascii="Verdana" w:hAnsi="Verdana" w:cs="Tahoma"/>
          <w:sz w:val="20"/>
          <w:szCs w:val="20"/>
        </w:rPr>
        <w:t xml:space="preserve"> </w:t>
      </w:r>
      <w:r w:rsidRPr="00AA2E31">
        <w:rPr>
          <w:rFonts w:ascii="Verdana" w:hAnsi="Verdana" w:cs="Tahoma"/>
          <w:sz w:val="20"/>
          <w:szCs w:val="20"/>
        </w:rPr>
        <w:t>……………………………………………………………………………………</w:t>
      </w:r>
    </w:p>
    <w:p w14:paraId="608A4917" w14:textId="77777777" w:rsidR="00B03873" w:rsidRPr="00AA2E31" w:rsidRDefault="00B03873" w:rsidP="00425B54">
      <w:pPr>
        <w:numPr>
          <w:ilvl w:val="0"/>
          <w:numId w:val="24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Nie* - zastrzeżenia ..........................................................................................................</w:t>
      </w:r>
    </w:p>
    <w:p w14:paraId="3422D4B8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374756C2" w14:textId="77777777" w:rsidR="00B03873" w:rsidRPr="00AA2E31" w:rsidRDefault="00B03873" w:rsidP="00425B54">
      <w:pPr>
        <w:contextualSpacing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Dokumenty:</w:t>
      </w:r>
    </w:p>
    <w:p w14:paraId="46D827FE" w14:textId="77777777" w:rsidR="00B03873" w:rsidRDefault="00B03873" w:rsidP="00425B54">
      <w:pPr>
        <w:numPr>
          <w:ilvl w:val="0"/>
          <w:numId w:val="26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Złożone  zgodnie z umową*</w:t>
      </w:r>
    </w:p>
    <w:p w14:paraId="6D831B1B" w14:textId="77777777" w:rsidR="00425B54" w:rsidRPr="00AA2E31" w:rsidRDefault="00425B54" w:rsidP="00425B5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</w:p>
    <w:p w14:paraId="59B3C0DC" w14:textId="77777777" w:rsidR="00B03873" w:rsidRPr="00AA2E31" w:rsidRDefault="00B03873" w:rsidP="00425B54">
      <w:pPr>
        <w:numPr>
          <w:ilvl w:val="0"/>
          <w:numId w:val="26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Nie złożone * - zastrzeżenia ............................................................</w:t>
      </w:r>
    </w:p>
    <w:p w14:paraId="5FFAA10B" w14:textId="77777777" w:rsidR="00B03873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2D011D21" w14:textId="77777777" w:rsidR="00425B54" w:rsidRPr="00AA2E31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1EC757AD" w14:textId="77777777" w:rsidR="00B03873" w:rsidRPr="00AA2E31" w:rsidRDefault="00B03873" w:rsidP="00425B54">
      <w:pPr>
        <w:contextualSpacing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Końcowy wynik odbioru:</w:t>
      </w:r>
    </w:p>
    <w:p w14:paraId="607B55C5" w14:textId="77777777" w:rsidR="00B03873" w:rsidRDefault="00B03873" w:rsidP="00425B54">
      <w:pPr>
        <w:numPr>
          <w:ilvl w:val="0"/>
          <w:numId w:val="27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Pozytywny*</w:t>
      </w:r>
    </w:p>
    <w:p w14:paraId="7696632B" w14:textId="77777777" w:rsidR="00B03873" w:rsidRPr="00CF2F51" w:rsidRDefault="00B03873" w:rsidP="00425B54">
      <w:pPr>
        <w:numPr>
          <w:ilvl w:val="0"/>
          <w:numId w:val="27"/>
        </w:numPr>
        <w:spacing w:after="0" w:line="240" w:lineRule="auto"/>
        <w:contextualSpacing/>
        <w:rPr>
          <w:rFonts w:ascii="Verdana" w:hAnsi="Verdana" w:cs="Tahoma"/>
          <w:color w:val="7030A0"/>
          <w:sz w:val="20"/>
          <w:szCs w:val="20"/>
        </w:rPr>
      </w:pPr>
      <w:r w:rsidRPr="00CF2F51">
        <w:rPr>
          <w:rFonts w:ascii="Verdana" w:hAnsi="Verdana" w:cs="Tahoma"/>
          <w:color w:val="7030A0"/>
          <w:sz w:val="20"/>
          <w:szCs w:val="20"/>
        </w:rPr>
        <w:t>Pozytywny z zastrzeżeniami*</w:t>
      </w:r>
    </w:p>
    <w:p w14:paraId="02676B73" w14:textId="77777777" w:rsidR="00425B54" w:rsidRDefault="00B03873" w:rsidP="00425B54">
      <w:pPr>
        <w:numPr>
          <w:ilvl w:val="0"/>
          <w:numId w:val="27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 xml:space="preserve">Negatywny* - zastrzeżenia </w:t>
      </w:r>
    </w:p>
    <w:p w14:paraId="5491D3F2" w14:textId="77777777" w:rsidR="00425B54" w:rsidRDefault="00425B54" w:rsidP="00425B54">
      <w:pPr>
        <w:spacing w:after="0" w:line="240" w:lineRule="auto"/>
        <w:ind w:left="780"/>
        <w:contextualSpacing/>
        <w:rPr>
          <w:rFonts w:ascii="Verdana" w:hAnsi="Verdana" w:cs="Tahoma"/>
          <w:sz w:val="20"/>
          <w:szCs w:val="20"/>
        </w:rPr>
      </w:pPr>
    </w:p>
    <w:p w14:paraId="797CDB75" w14:textId="77777777" w:rsidR="00B03873" w:rsidRPr="00AA2E31" w:rsidRDefault="00B03873" w:rsidP="00425B54">
      <w:pPr>
        <w:spacing w:after="0" w:line="240" w:lineRule="auto"/>
        <w:ind w:left="780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</w:t>
      </w:r>
    </w:p>
    <w:p w14:paraId="45FC019A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6FD65293" w14:textId="77777777" w:rsidR="00425B54" w:rsidRDefault="00425B54" w:rsidP="00425B54">
      <w:pPr>
        <w:contextualSpacing/>
        <w:rPr>
          <w:rFonts w:ascii="Verdana" w:hAnsi="Verdana" w:cs="Tahoma"/>
          <w:b/>
          <w:sz w:val="20"/>
          <w:szCs w:val="20"/>
        </w:rPr>
      </w:pPr>
    </w:p>
    <w:p w14:paraId="0C2AC53F" w14:textId="77777777" w:rsidR="00B03873" w:rsidRPr="00AA2E31" w:rsidRDefault="00B03873" w:rsidP="00425B54">
      <w:pPr>
        <w:contextualSpacing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Uwagi:</w:t>
      </w:r>
    </w:p>
    <w:p w14:paraId="5FDDAE78" w14:textId="77777777" w:rsidR="00425B54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567B0E5B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……………………………</w:t>
      </w:r>
      <w:r w:rsidR="00425B54">
        <w:rPr>
          <w:rFonts w:ascii="Verdana" w:hAnsi="Verdana" w:cs="Tahoma"/>
          <w:sz w:val="20"/>
          <w:szCs w:val="20"/>
        </w:rPr>
        <w:t>…………………………</w:t>
      </w:r>
      <w:r w:rsidRPr="00AA2E31">
        <w:rPr>
          <w:rFonts w:ascii="Verdana" w:hAnsi="Verdana" w:cs="Tahoma"/>
          <w:sz w:val="20"/>
          <w:szCs w:val="20"/>
        </w:rPr>
        <w:t>…………………</w:t>
      </w:r>
    </w:p>
    <w:p w14:paraId="49E28DF4" w14:textId="77777777" w:rsidR="00B03873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Podpisy:</w:t>
      </w:r>
    </w:p>
    <w:p w14:paraId="136C9BC4" w14:textId="77777777" w:rsidR="00425B54" w:rsidRPr="00AA2E31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48A064AD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1. ..........................</w:t>
      </w:r>
      <w:r w:rsidRPr="00AA2E31">
        <w:rPr>
          <w:rFonts w:ascii="Verdana" w:hAnsi="Verdana" w:cs="Tahoma"/>
          <w:sz w:val="20"/>
          <w:szCs w:val="20"/>
        </w:rPr>
        <w:tab/>
        <w:t>4. ..........................</w:t>
      </w:r>
    </w:p>
    <w:p w14:paraId="4C431CB6" w14:textId="77777777" w:rsidR="00425B54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45B1401E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2. ..........................</w:t>
      </w:r>
      <w:r w:rsidRPr="00AA2E31">
        <w:rPr>
          <w:rFonts w:ascii="Verdana" w:hAnsi="Verdana" w:cs="Tahoma"/>
          <w:sz w:val="20"/>
          <w:szCs w:val="20"/>
        </w:rPr>
        <w:tab/>
        <w:t>5. ..........................</w:t>
      </w:r>
    </w:p>
    <w:p w14:paraId="3BF59C1C" w14:textId="77777777" w:rsidR="00425B54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5872B683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3. ..........................</w:t>
      </w:r>
      <w:r w:rsidRPr="00AA2E31">
        <w:rPr>
          <w:rFonts w:ascii="Verdana" w:hAnsi="Verdana" w:cs="Tahoma"/>
          <w:sz w:val="20"/>
          <w:szCs w:val="20"/>
        </w:rPr>
        <w:tab/>
        <w:t xml:space="preserve">6. ..........................  </w:t>
      </w:r>
      <w:r w:rsidRPr="00AA2E31">
        <w:rPr>
          <w:rFonts w:ascii="Verdana" w:hAnsi="Verdana" w:cs="Tahoma"/>
          <w:sz w:val="20"/>
          <w:szCs w:val="20"/>
        </w:rPr>
        <w:tab/>
      </w:r>
      <w:r w:rsidRPr="00AA2E31">
        <w:rPr>
          <w:rFonts w:ascii="Verdana" w:hAnsi="Verdana" w:cs="Tahoma"/>
          <w:sz w:val="20"/>
          <w:szCs w:val="20"/>
        </w:rPr>
        <w:tab/>
      </w:r>
      <w:r w:rsidRPr="00AA2E31">
        <w:rPr>
          <w:rFonts w:ascii="Verdana" w:hAnsi="Verdana" w:cs="Tahoma"/>
          <w:sz w:val="20"/>
          <w:szCs w:val="20"/>
        </w:rPr>
        <w:tab/>
        <w:t xml:space="preserve">                                                          </w:t>
      </w:r>
    </w:p>
    <w:p w14:paraId="43D09F59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357DF86B" w14:textId="77777777" w:rsidR="00425B54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3CAFE79B" w14:textId="77777777" w:rsidR="00425B54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4354EAC4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Przedstawiciel Wykonawcy: …………………………………………</w:t>
      </w:r>
    </w:p>
    <w:p w14:paraId="2BBF49A8" w14:textId="77777777" w:rsidR="00D60E1D" w:rsidRPr="00A34C5C" w:rsidRDefault="00D60E1D" w:rsidP="00425B54">
      <w:pPr>
        <w:spacing w:after="0"/>
        <w:contextualSpacing/>
        <w:rPr>
          <w:rFonts w:ascii="Verdana" w:eastAsia="Times New Roman" w:hAnsi="Verdana" w:cs="Arial"/>
          <w:sz w:val="20"/>
          <w:szCs w:val="20"/>
          <w:lang w:eastAsia="pl-PL"/>
        </w:rPr>
      </w:pPr>
    </w:p>
    <w:p w14:paraId="64796D73" w14:textId="77777777" w:rsidR="00D60E1D" w:rsidRPr="00A34C5C" w:rsidRDefault="00D60E1D" w:rsidP="00425B54">
      <w:pPr>
        <w:spacing w:after="0" w:line="240" w:lineRule="auto"/>
        <w:contextualSpacing/>
        <w:jc w:val="both"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2168B031" w14:textId="77777777" w:rsidR="00D60E1D" w:rsidRPr="00A34C5C" w:rsidRDefault="00D60E1D" w:rsidP="00425B54">
      <w:pPr>
        <w:spacing w:after="0" w:line="240" w:lineRule="auto"/>
        <w:contextualSpacing/>
        <w:jc w:val="both"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483C125B" w14:textId="77777777" w:rsidR="00474082" w:rsidRDefault="00474082" w:rsidP="00425B54">
      <w:pPr>
        <w:contextualSpacing/>
      </w:pPr>
    </w:p>
    <w:p w14:paraId="4398FCA2" w14:textId="77777777" w:rsidR="00B03873" w:rsidRDefault="00B03873" w:rsidP="00425B54">
      <w:pPr>
        <w:contextualSpacing/>
      </w:pPr>
    </w:p>
    <w:p w14:paraId="5F20A8F1" w14:textId="77777777" w:rsidR="00B03873" w:rsidRDefault="00B03873" w:rsidP="00425B54">
      <w:pPr>
        <w:contextualSpacing/>
      </w:pPr>
    </w:p>
    <w:p w14:paraId="02FE1A71" w14:textId="77777777" w:rsidR="00B03873" w:rsidRDefault="00B03873" w:rsidP="00D60E1D"/>
    <w:p w14:paraId="69492250" w14:textId="77777777" w:rsidR="00B03873" w:rsidRDefault="00B03873" w:rsidP="00D60E1D"/>
    <w:p w14:paraId="35B638EC" w14:textId="77777777" w:rsidR="00CD7B8C" w:rsidRDefault="00CD7B8C" w:rsidP="00D02AAD">
      <w:pPr>
        <w:spacing w:line="240" w:lineRule="auto"/>
        <w:jc w:val="right"/>
        <w:rPr>
          <w:rFonts w:ascii="Verdana" w:hAnsi="Verdana"/>
          <w:b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lastRenderedPageBreak/>
        <w:t xml:space="preserve">                                                                             </w:t>
      </w:r>
      <w:r w:rsidRPr="00AA2E31">
        <w:rPr>
          <w:rFonts w:ascii="Verdana" w:hAnsi="Verdana"/>
          <w:b/>
          <w:sz w:val="20"/>
          <w:szCs w:val="20"/>
        </w:rPr>
        <w:t xml:space="preserve">Załącznik nr </w:t>
      </w:r>
      <w:r w:rsidR="00122776">
        <w:rPr>
          <w:rFonts w:ascii="Verdana" w:hAnsi="Verdana"/>
          <w:b/>
          <w:sz w:val="20"/>
          <w:szCs w:val="20"/>
        </w:rPr>
        <w:t>5</w:t>
      </w:r>
    </w:p>
    <w:p w14:paraId="2AB288C2" w14:textId="75B5B946" w:rsidR="00CD7B8C" w:rsidRPr="00AA2E31" w:rsidRDefault="00CD7B8C" w:rsidP="00D02AAD">
      <w:pPr>
        <w:spacing w:line="240" w:lineRule="auto"/>
        <w:jc w:val="right"/>
        <w:rPr>
          <w:rFonts w:ascii="Verdana" w:hAnsi="Verdana"/>
          <w:b/>
          <w:sz w:val="20"/>
          <w:szCs w:val="20"/>
        </w:rPr>
      </w:pPr>
      <w:r w:rsidRPr="00AA2E31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 xml:space="preserve">                                                                               </w:t>
      </w:r>
      <w:r w:rsidRPr="00AA2E31">
        <w:rPr>
          <w:rFonts w:ascii="Verdana" w:hAnsi="Verdana"/>
          <w:b/>
          <w:sz w:val="20"/>
          <w:szCs w:val="20"/>
        </w:rPr>
        <w:t xml:space="preserve">do Umowy </w:t>
      </w:r>
      <w:r w:rsidR="00425B54"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 xml:space="preserve">nr ……… </w:t>
      </w:r>
    </w:p>
    <w:p w14:paraId="1E3537D8" w14:textId="77777777" w:rsidR="00CD7B8C" w:rsidRPr="00AA2E31" w:rsidRDefault="00CD7B8C" w:rsidP="00D02AAD">
      <w:pPr>
        <w:spacing w:after="120" w:line="240" w:lineRule="auto"/>
        <w:jc w:val="right"/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Wrocław, dn. ……………….</w:t>
      </w:r>
    </w:p>
    <w:p w14:paraId="7AAC2A3D" w14:textId="77777777" w:rsidR="00CD7B8C" w:rsidRPr="00AA2E31" w:rsidRDefault="00CD7B8C" w:rsidP="00CD7B8C">
      <w:pPr>
        <w:jc w:val="right"/>
        <w:rPr>
          <w:rFonts w:ascii="Verdana" w:hAnsi="Verdana" w:cs="Tahoma"/>
          <w:b/>
          <w:sz w:val="20"/>
          <w:szCs w:val="20"/>
        </w:rPr>
      </w:pPr>
    </w:p>
    <w:p w14:paraId="39DD5F05" w14:textId="77777777" w:rsidR="00CD7B8C" w:rsidRPr="00AA2E31" w:rsidRDefault="00CD7B8C" w:rsidP="00CD7B8C">
      <w:pPr>
        <w:jc w:val="center"/>
        <w:rPr>
          <w:rFonts w:ascii="Verdana" w:hAnsi="Verdana" w:cs="Tahoma"/>
          <w:b/>
          <w:sz w:val="20"/>
          <w:szCs w:val="20"/>
        </w:rPr>
      </w:pPr>
    </w:p>
    <w:p w14:paraId="7C931C34" w14:textId="2D5EF0F2" w:rsidR="00CD7B8C" w:rsidRPr="00AA2E31" w:rsidRDefault="00CD7B8C" w:rsidP="00CD7B8C">
      <w:pPr>
        <w:jc w:val="center"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 xml:space="preserve">PROTOKÓŁ ODBIORU SZKOLENIA </w:t>
      </w:r>
      <w:r>
        <w:rPr>
          <w:rFonts w:ascii="Verdana" w:hAnsi="Verdana" w:cs="Tahoma"/>
          <w:b/>
          <w:sz w:val="20"/>
          <w:szCs w:val="20"/>
        </w:rPr>
        <w:t>W ZAKRESIE OBSŁUGI PRZEDMIOTU ZAMÓWI</w:t>
      </w:r>
      <w:r w:rsidR="00451E44">
        <w:rPr>
          <w:rFonts w:ascii="Verdana" w:hAnsi="Verdana" w:cs="Tahoma"/>
          <w:b/>
          <w:sz w:val="20"/>
          <w:szCs w:val="20"/>
        </w:rPr>
        <w:t>E</w:t>
      </w:r>
      <w:r>
        <w:rPr>
          <w:rFonts w:ascii="Verdana" w:hAnsi="Verdana" w:cs="Tahoma"/>
          <w:b/>
          <w:sz w:val="20"/>
          <w:szCs w:val="20"/>
        </w:rPr>
        <w:t>NIA</w:t>
      </w:r>
    </w:p>
    <w:p w14:paraId="32ADEB7B" w14:textId="77777777" w:rsidR="00CD7B8C" w:rsidRPr="00AA2E31" w:rsidRDefault="00CD7B8C" w:rsidP="00CD7B8C">
      <w:pPr>
        <w:rPr>
          <w:rFonts w:ascii="Verdana" w:hAnsi="Verdana" w:cs="Tahoma"/>
          <w:sz w:val="20"/>
          <w:szCs w:val="20"/>
        </w:rPr>
      </w:pPr>
    </w:p>
    <w:p w14:paraId="552F996F" w14:textId="77777777" w:rsidR="00CD7B8C" w:rsidRPr="00AA2E31" w:rsidRDefault="00CD7B8C" w:rsidP="00CD7B8C">
      <w:pPr>
        <w:jc w:val="center"/>
        <w:rPr>
          <w:rFonts w:ascii="Verdana" w:hAnsi="Verdana"/>
          <w:b/>
          <w:bCs/>
          <w:sz w:val="20"/>
          <w:szCs w:val="20"/>
        </w:rPr>
      </w:pPr>
      <w:r w:rsidRPr="00AA2E31">
        <w:rPr>
          <w:rFonts w:ascii="Verdana" w:hAnsi="Verdana"/>
          <w:b/>
          <w:bCs/>
          <w:sz w:val="20"/>
          <w:szCs w:val="20"/>
        </w:rPr>
        <w:t xml:space="preserve">Przeszkolenie </w:t>
      </w:r>
      <w:r>
        <w:rPr>
          <w:rFonts w:ascii="Verdana" w:hAnsi="Verdana"/>
          <w:b/>
          <w:bCs/>
          <w:sz w:val="20"/>
          <w:szCs w:val="20"/>
        </w:rPr>
        <w:t>w zakresie obsługi przedmiotu zamówienia osób wskazanych przez</w:t>
      </w:r>
      <w:r w:rsidRPr="00AA2E31">
        <w:rPr>
          <w:rFonts w:ascii="Verdana" w:hAnsi="Verdana"/>
          <w:b/>
          <w:bCs/>
          <w:sz w:val="20"/>
          <w:szCs w:val="20"/>
        </w:rPr>
        <w:t xml:space="preserve"> </w:t>
      </w:r>
      <w:r>
        <w:rPr>
          <w:rFonts w:ascii="Verdana" w:hAnsi="Verdana"/>
          <w:b/>
          <w:bCs/>
          <w:sz w:val="20"/>
          <w:szCs w:val="20"/>
        </w:rPr>
        <w:t xml:space="preserve">Zamawiającego </w:t>
      </w:r>
      <w:r w:rsidRPr="00AA2E31">
        <w:rPr>
          <w:rFonts w:ascii="Verdana" w:hAnsi="Verdana"/>
          <w:b/>
          <w:bCs/>
          <w:sz w:val="20"/>
          <w:szCs w:val="20"/>
        </w:rPr>
        <w:t xml:space="preserve">(wypełnić po pisemnym ustaleniu zasad, terminu </w:t>
      </w:r>
      <w:r w:rsidR="00D02AAD">
        <w:rPr>
          <w:rFonts w:ascii="Verdana" w:hAnsi="Verdana"/>
          <w:b/>
          <w:bCs/>
          <w:sz w:val="20"/>
          <w:szCs w:val="20"/>
        </w:rPr>
        <w:br/>
      </w:r>
      <w:r w:rsidRPr="00AA2E31">
        <w:rPr>
          <w:rFonts w:ascii="Verdana" w:hAnsi="Verdana"/>
          <w:b/>
          <w:bCs/>
          <w:sz w:val="20"/>
          <w:szCs w:val="20"/>
        </w:rPr>
        <w:t>i sposobu przeszkolenia).</w:t>
      </w:r>
    </w:p>
    <w:p w14:paraId="1E1E29AB" w14:textId="77777777" w:rsidR="00CD7B8C" w:rsidRPr="00AA2E31" w:rsidRDefault="00CD7B8C" w:rsidP="00CD7B8C">
      <w:pPr>
        <w:spacing w:after="120"/>
        <w:jc w:val="both"/>
        <w:rPr>
          <w:rFonts w:ascii="Verdana" w:hAnsi="Verdana"/>
          <w:sz w:val="20"/>
          <w:szCs w:val="20"/>
        </w:rPr>
      </w:pPr>
    </w:p>
    <w:p w14:paraId="06313FA5" w14:textId="7D79C224" w:rsidR="00CD7B8C" w:rsidRPr="00AA2E31" w:rsidRDefault="00DB612D" w:rsidP="00CD7B8C">
      <w:pPr>
        <w:spacing w:after="12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 dniach ……………… zgodnie</w:t>
      </w:r>
      <w:r w:rsidR="00CD7B8C" w:rsidRPr="00AA2E31">
        <w:rPr>
          <w:rFonts w:ascii="Verdana" w:hAnsi="Verdana"/>
          <w:sz w:val="20"/>
          <w:szCs w:val="20"/>
        </w:rPr>
        <w:t xml:space="preserve"> z Umową nr …………………….. dokonano przeszkolenia pracowników </w:t>
      </w:r>
      <w:r w:rsidR="009D1085">
        <w:rPr>
          <w:rFonts w:ascii="Verdana" w:eastAsia="Times New Roman" w:hAnsi="Verdana" w:cs="Arial"/>
          <w:b/>
          <w:sz w:val="20"/>
          <w:lang w:eastAsia="pl-PL"/>
        </w:rPr>
        <w:t>…………………………………………………………………………………………….</w:t>
      </w:r>
      <w:r w:rsidR="00644F7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2A634B19" w14:textId="77777777" w:rsidR="00CD7B8C" w:rsidRPr="00AA2E31" w:rsidRDefault="00CD7B8C" w:rsidP="00CD7B8C">
      <w:pPr>
        <w:rPr>
          <w:rFonts w:ascii="Verdana" w:hAnsi="Verdana"/>
          <w:sz w:val="20"/>
          <w:szCs w:val="20"/>
        </w:rPr>
      </w:pPr>
    </w:p>
    <w:p w14:paraId="3E44D3BA" w14:textId="77777777" w:rsidR="00CD7B8C" w:rsidRPr="00AA2E31" w:rsidRDefault="00CD7B8C" w:rsidP="00CD7B8C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 xml:space="preserve">Termin </w:t>
      </w:r>
      <w:r w:rsidR="00DB612D" w:rsidRPr="00AA2E31">
        <w:rPr>
          <w:rFonts w:ascii="Verdana" w:hAnsi="Verdana"/>
          <w:sz w:val="20"/>
          <w:szCs w:val="20"/>
        </w:rPr>
        <w:t>przeprowadzonego szkolenia</w:t>
      </w:r>
      <w:r w:rsidRPr="00AA2E31">
        <w:rPr>
          <w:rFonts w:ascii="Verdana" w:hAnsi="Verdana"/>
          <w:sz w:val="20"/>
          <w:szCs w:val="20"/>
        </w:rPr>
        <w:t>…………………………….</w:t>
      </w:r>
    </w:p>
    <w:p w14:paraId="717B51A5" w14:textId="77777777" w:rsidR="00CD7B8C" w:rsidRPr="00AA2E31" w:rsidRDefault="00CD7B8C" w:rsidP="00CD7B8C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Ilość godzin, w których przeprowadzono szkolenie………………………..</w:t>
      </w:r>
    </w:p>
    <w:p w14:paraId="22F8274C" w14:textId="77777777" w:rsidR="00CD7B8C" w:rsidRPr="00AA2E31" w:rsidRDefault="00CD7B8C" w:rsidP="00CD7B8C">
      <w:pPr>
        <w:rPr>
          <w:rFonts w:ascii="Verdana" w:hAnsi="Verdana"/>
          <w:b/>
          <w:bCs/>
          <w:sz w:val="20"/>
          <w:szCs w:val="20"/>
        </w:rPr>
      </w:pPr>
    </w:p>
    <w:p w14:paraId="250847EE" w14:textId="2E4E3268" w:rsidR="00CD7B8C" w:rsidRPr="00AA2E31" w:rsidRDefault="00CD7B8C" w:rsidP="00CD7B8C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Ilość osób przeszkolonych, które otrzymały zaświadczenie/certyfikat……………………………….</w:t>
      </w:r>
      <w:r w:rsidR="00451E44">
        <w:rPr>
          <w:rFonts w:ascii="Verdana" w:hAnsi="Verdana"/>
          <w:sz w:val="20"/>
          <w:szCs w:val="20"/>
        </w:rPr>
        <w:t>*</w:t>
      </w:r>
    </w:p>
    <w:p w14:paraId="49BC4D94" w14:textId="77777777" w:rsidR="00CD7B8C" w:rsidRPr="00AA2E31" w:rsidRDefault="00CD7B8C" w:rsidP="00CD7B8C">
      <w:pPr>
        <w:spacing w:after="120"/>
        <w:jc w:val="both"/>
        <w:rPr>
          <w:rFonts w:ascii="Verdana" w:hAnsi="Verdana"/>
          <w:b/>
          <w:sz w:val="20"/>
          <w:szCs w:val="20"/>
        </w:rPr>
      </w:pPr>
    </w:p>
    <w:p w14:paraId="57F8F19E" w14:textId="2EB72CF6" w:rsidR="00CD7B8C" w:rsidRPr="00AA2E31" w:rsidRDefault="00CD7B8C" w:rsidP="0034062D">
      <w:pPr>
        <w:spacing w:after="120"/>
        <w:jc w:val="both"/>
        <w:rPr>
          <w:rFonts w:ascii="Verdana" w:hAnsi="Verdana" w:cs="Calibri"/>
          <w:sz w:val="20"/>
          <w:szCs w:val="20"/>
        </w:rPr>
      </w:pPr>
      <w:r w:rsidRPr="00D02AAD">
        <w:rPr>
          <w:rFonts w:ascii="Verdana" w:hAnsi="Verdana"/>
          <w:sz w:val="20"/>
          <w:szCs w:val="20"/>
        </w:rPr>
        <w:t>Nazwa i miejsce szkolenia:</w:t>
      </w:r>
      <w:r w:rsidRPr="00AA2E31">
        <w:rPr>
          <w:rFonts w:ascii="Verdana" w:hAnsi="Verdana"/>
          <w:sz w:val="20"/>
          <w:szCs w:val="20"/>
        </w:rPr>
        <w:t xml:space="preserve"> </w:t>
      </w:r>
      <w:r w:rsidR="009D1085">
        <w:rPr>
          <w:rFonts w:ascii="Verdana" w:eastAsia="Times New Roman" w:hAnsi="Verdana" w:cs="Arial"/>
          <w:b/>
          <w:sz w:val="20"/>
          <w:lang w:eastAsia="pl-PL"/>
        </w:rPr>
        <w:t>…………………………………………………………………………….</w:t>
      </w:r>
    </w:p>
    <w:p w14:paraId="045A25D9" w14:textId="22587408" w:rsidR="00CD7B8C" w:rsidRPr="00AA2E31" w:rsidRDefault="00CD7B8C" w:rsidP="00CD7B8C">
      <w:pPr>
        <w:spacing w:after="120"/>
        <w:jc w:val="both"/>
        <w:rPr>
          <w:rFonts w:ascii="Verdana" w:hAnsi="Verdana" w:cs="Calibri"/>
          <w:sz w:val="20"/>
          <w:szCs w:val="20"/>
        </w:rPr>
      </w:pPr>
      <w:r w:rsidRPr="00AA2E31">
        <w:rPr>
          <w:rFonts w:ascii="Verdana" w:hAnsi="Verdana" w:cs="Calibri"/>
          <w:sz w:val="20"/>
          <w:szCs w:val="20"/>
        </w:rPr>
        <w:t xml:space="preserve">Uwagi Zamawiającego:                                                    </w:t>
      </w:r>
      <w:r w:rsidR="00626262">
        <w:rPr>
          <w:rFonts w:ascii="Verdana" w:hAnsi="Verdana" w:cs="Calibri"/>
          <w:sz w:val="20"/>
          <w:szCs w:val="20"/>
        </w:rPr>
        <w:t>U</w:t>
      </w:r>
      <w:r w:rsidRPr="00AA2E31">
        <w:rPr>
          <w:rFonts w:ascii="Verdana" w:hAnsi="Verdana" w:cs="Calibri"/>
          <w:sz w:val="20"/>
          <w:szCs w:val="20"/>
        </w:rPr>
        <w:t>wagi Wykonawcy:</w:t>
      </w:r>
    </w:p>
    <w:p w14:paraId="116ABB72" w14:textId="77777777" w:rsidR="00CD7B8C" w:rsidRPr="00AA2E31" w:rsidRDefault="00CD7B8C" w:rsidP="00CD7B8C">
      <w:pPr>
        <w:spacing w:after="120"/>
        <w:jc w:val="both"/>
        <w:rPr>
          <w:rFonts w:ascii="Verdana" w:hAnsi="Verdana" w:cs="Calibri"/>
          <w:sz w:val="20"/>
          <w:szCs w:val="20"/>
        </w:rPr>
      </w:pPr>
      <w:r w:rsidRPr="00AA2E31">
        <w:rPr>
          <w:rFonts w:ascii="Verdana" w:hAnsi="Verdana" w:cs="Calibri"/>
          <w:sz w:val="20"/>
          <w:szCs w:val="20"/>
        </w:rPr>
        <w:t>…………………………………………………….                     ……………………………………………………………..</w:t>
      </w:r>
    </w:p>
    <w:p w14:paraId="46A5AE13" w14:textId="77777777" w:rsidR="00CD7B8C" w:rsidRPr="00AA2E31" w:rsidRDefault="00CD7B8C" w:rsidP="00CD7B8C">
      <w:pPr>
        <w:spacing w:after="120"/>
        <w:jc w:val="both"/>
        <w:rPr>
          <w:rFonts w:ascii="Verdana" w:hAnsi="Verdana" w:cs="Calibri"/>
          <w:sz w:val="20"/>
          <w:szCs w:val="20"/>
        </w:rPr>
      </w:pPr>
      <w:r w:rsidRPr="00AA2E31">
        <w:rPr>
          <w:rFonts w:ascii="Verdana" w:hAnsi="Verdana" w:cs="Calibri"/>
          <w:sz w:val="20"/>
          <w:szCs w:val="20"/>
        </w:rPr>
        <w:t>…………………………………………………….                     ……………………………………………………………..</w:t>
      </w:r>
    </w:p>
    <w:p w14:paraId="5D13E871" w14:textId="77777777" w:rsidR="00CD7B8C" w:rsidRPr="00AA2E31" w:rsidRDefault="00CD7B8C" w:rsidP="00CD7B8C">
      <w:pPr>
        <w:spacing w:after="120"/>
        <w:jc w:val="both"/>
        <w:rPr>
          <w:rFonts w:ascii="Verdana" w:hAnsi="Verdana"/>
          <w:sz w:val="20"/>
          <w:szCs w:val="20"/>
        </w:rPr>
      </w:pPr>
      <w:r w:rsidRPr="00AA2E31">
        <w:rPr>
          <w:rFonts w:ascii="Verdana" w:hAnsi="Verdana" w:cs="Calibri"/>
          <w:sz w:val="20"/>
          <w:szCs w:val="20"/>
        </w:rPr>
        <w:t xml:space="preserve">…………………………………………………….                     ……………………………………………………………..   </w:t>
      </w:r>
    </w:p>
    <w:p w14:paraId="5FC91336" w14:textId="77777777" w:rsidR="00CD7B8C" w:rsidRPr="00AA2E31" w:rsidRDefault="00CD7B8C" w:rsidP="00CD7B8C">
      <w:pPr>
        <w:rPr>
          <w:rFonts w:ascii="Verdana" w:hAnsi="Verdana"/>
          <w:b/>
          <w:sz w:val="20"/>
          <w:szCs w:val="20"/>
        </w:rPr>
      </w:pPr>
    </w:p>
    <w:p w14:paraId="3FF2E87E" w14:textId="2EC892E3" w:rsidR="00CD7B8C" w:rsidRPr="00AA2E31" w:rsidRDefault="00CD7B8C" w:rsidP="00CD7B8C">
      <w:pPr>
        <w:spacing w:before="120"/>
        <w:jc w:val="both"/>
        <w:rPr>
          <w:rFonts w:ascii="Verdana" w:hAnsi="Verdana"/>
          <w:b/>
          <w:bCs/>
          <w:sz w:val="20"/>
          <w:szCs w:val="20"/>
        </w:rPr>
      </w:pPr>
      <w:r w:rsidRPr="00AA2E31">
        <w:rPr>
          <w:rFonts w:ascii="Verdana" w:hAnsi="Verdana"/>
          <w:b/>
          <w:bCs/>
          <w:sz w:val="20"/>
          <w:szCs w:val="20"/>
        </w:rPr>
        <w:t xml:space="preserve">ZAMAWIAJĄCY                                                                  </w:t>
      </w:r>
      <w:r w:rsidRPr="00AA2E31">
        <w:rPr>
          <w:rFonts w:ascii="Verdana" w:hAnsi="Verdana"/>
          <w:b/>
          <w:sz w:val="20"/>
          <w:szCs w:val="20"/>
        </w:rPr>
        <w:tab/>
      </w:r>
      <w:r w:rsidR="00CB7A96">
        <w:rPr>
          <w:rFonts w:ascii="Verdana" w:hAnsi="Verdana"/>
          <w:b/>
          <w:sz w:val="20"/>
          <w:szCs w:val="20"/>
        </w:rPr>
        <w:t xml:space="preserve">      </w:t>
      </w:r>
      <w:r w:rsidRPr="00AA2E31">
        <w:rPr>
          <w:rFonts w:ascii="Verdana" w:hAnsi="Verdana"/>
          <w:b/>
          <w:bCs/>
          <w:sz w:val="20"/>
          <w:szCs w:val="20"/>
        </w:rPr>
        <w:t>WYKONAWCA</w:t>
      </w:r>
    </w:p>
    <w:p w14:paraId="64CDF680" w14:textId="77777777" w:rsidR="00CD7B8C" w:rsidRPr="00AA2E31" w:rsidRDefault="00CD7B8C" w:rsidP="00CD7B8C">
      <w:pPr>
        <w:spacing w:after="120"/>
        <w:jc w:val="center"/>
        <w:rPr>
          <w:rFonts w:ascii="Verdana" w:hAnsi="Verdana"/>
          <w:sz w:val="20"/>
          <w:szCs w:val="20"/>
        </w:rPr>
      </w:pPr>
    </w:p>
    <w:p w14:paraId="4C766657" w14:textId="77777777" w:rsidR="00CD7B8C" w:rsidRPr="00AA2E31" w:rsidRDefault="00CD7B8C" w:rsidP="00CD7B8C">
      <w:pPr>
        <w:rPr>
          <w:rFonts w:ascii="Verdana" w:hAnsi="Verdana"/>
          <w:b/>
          <w:bCs/>
          <w:sz w:val="20"/>
          <w:szCs w:val="20"/>
        </w:rPr>
      </w:pPr>
      <w:r w:rsidRPr="00AA2E31">
        <w:rPr>
          <w:rFonts w:ascii="Verdana" w:hAnsi="Verdana"/>
          <w:b/>
          <w:bCs/>
          <w:sz w:val="20"/>
          <w:szCs w:val="20"/>
        </w:rPr>
        <w:t xml:space="preserve">……………………                                                                      </w:t>
      </w:r>
      <w:r w:rsidRPr="00AA2E31">
        <w:rPr>
          <w:rFonts w:ascii="Verdana" w:hAnsi="Verdana"/>
          <w:b/>
          <w:sz w:val="20"/>
          <w:szCs w:val="20"/>
        </w:rPr>
        <w:t xml:space="preserve">     </w:t>
      </w:r>
      <w:r w:rsidRPr="00AA2E31">
        <w:rPr>
          <w:rFonts w:ascii="Verdana" w:hAnsi="Verdana"/>
          <w:b/>
          <w:bCs/>
          <w:sz w:val="20"/>
          <w:szCs w:val="20"/>
        </w:rPr>
        <w:t>………………….</w:t>
      </w:r>
    </w:p>
    <w:p w14:paraId="2E6D7E07" w14:textId="77777777" w:rsidR="00C751E4" w:rsidRDefault="00CD7B8C" w:rsidP="00CD7B8C">
      <w:pPr>
        <w:rPr>
          <w:rFonts w:ascii="Verdana" w:hAnsi="Verdana"/>
          <w:b/>
          <w:sz w:val="20"/>
          <w:szCs w:val="20"/>
        </w:rPr>
      </w:pPr>
      <w:r w:rsidRPr="00AA2E31">
        <w:rPr>
          <w:rFonts w:ascii="Verdana" w:hAnsi="Verdana"/>
          <w:b/>
          <w:bCs/>
          <w:sz w:val="20"/>
          <w:szCs w:val="20"/>
        </w:rPr>
        <w:t>(podpis)</w:t>
      </w:r>
      <w:r w:rsidRPr="00AA2E31">
        <w:rPr>
          <w:rFonts w:ascii="Verdana" w:hAnsi="Verdana"/>
          <w:b/>
          <w:sz w:val="20"/>
          <w:szCs w:val="20"/>
        </w:rPr>
        <w:tab/>
        <w:t xml:space="preserve">                                                                                 (podpis)</w:t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</w:p>
    <w:p w14:paraId="7540E946" w14:textId="5ABA3063" w:rsidR="00CD7B8C" w:rsidRPr="00BB1D67" w:rsidRDefault="00C751E4" w:rsidP="00CD7B8C">
      <w:pPr>
        <w:rPr>
          <w:rFonts w:ascii="Verdana" w:hAnsi="Verdana"/>
          <w:bCs/>
          <w:sz w:val="16"/>
          <w:szCs w:val="16"/>
        </w:rPr>
      </w:pPr>
      <w:r w:rsidRPr="00BB1D67">
        <w:rPr>
          <w:rFonts w:ascii="Verdana" w:hAnsi="Verdana"/>
          <w:bCs/>
          <w:sz w:val="16"/>
          <w:szCs w:val="16"/>
        </w:rPr>
        <w:t>*jeżeli jest wydawane</w:t>
      </w:r>
      <w:r w:rsidR="00CD7B8C" w:rsidRPr="00BB1D67">
        <w:rPr>
          <w:rFonts w:ascii="Verdana" w:hAnsi="Verdana"/>
          <w:bCs/>
          <w:sz w:val="16"/>
          <w:szCs w:val="16"/>
        </w:rPr>
        <w:tab/>
      </w:r>
      <w:r w:rsidR="00CD7B8C" w:rsidRPr="00BB1D67">
        <w:rPr>
          <w:rFonts w:ascii="Verdana" w:hAnsi="Verdana"/>
          <w:bCs/>
          <w:sz w:val="16"/>
          <w:szCs w:val="16"/>
        </w:rPr>
        <w:tab/>
      </w:r>
      <w:r w:rsidR="00CD7B8C" w:rsidRPr="00BB1D67">
        <w:rPr>
          <w:rFonts w:ascii="Verdana" w:hAnsi="Verdana"/>
          <w:bCs/>
          <w:sz w:val="16"/>
          <w:szCs w:val="16"/>
        </w:rPr>
        <w:tab/>
      </w:r>
      <w:r w:rsidR="00CD7B8C" w:rsidRPr="00BB1D67">
        <w:rPr>
          <w:rFonts w:ascii="Verdana" w:hAnsi="Verdana"/>
          <w:bCs/>
          <w:sz w:val="16"/>
          <w:szCs w:val="16"/>
        </w:rPr>
        <w:tab/>
        <w:t xml:space="preserve">                                                           </w:t>
      </w:r>
    </w:p>
    <w:sectPr w:rsidR="00CD7B8C" w:rsidRPr="00BB1D67" w:rsidSect="00D144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AEF60" w14:textId="77777777" w:rsidR="00D81CFD" w:rsidRDefault="00D81CFD" w:rsidP="00931581">
      <w:pPr>
        <w:spacing w:after="0" w:line="240" w:lineRule="auto"/>
      </w:pPr>
      <w:r>
        <w:separator/>
      </w:r>
    </w:p>
  </w:endnote>
  <w:endnote w:type="continuationSeparator" w:id="0">
    <w:p w14:paraId="1E6CB866" w14:textId="77777777" w:rsidR="00D81CFD" w:rsidRDefault="00D81CFD" w:rsidP="00931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8070000" w:usb2="00000010" w:usb3="00000000" w:csb0="0002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0469B" w14:textId="77777777" w:rsidR="00D81CFD" w:rsidRDefault="00D81CFD" w:rsidP="00931581">
      <w:pPr>
        <w:spacing w:after="0" w:line="240" w:lineRule="auto"/>
      </w:pPr>
      <w:r>
        <w:separator/>
      </w:r>
    </w:p>
  </w:footnote>
  <w:footnote w:type="continuationSeparator" w:id="0">
    <w:p w14:paraId="0D12433A" w14:textId="77777777" w:rsidR="00D81CFD" w:rsidRDefault="00D81CFD" w:rsidP="00931581">
      <w:pPr>
        <w:spacing w:after="0" w:line="240" w:lineRule="auto"/>
      </w:pPr>
      <w:r>
        <w:continuationSeparator/>
      </w:r>
    </w:p>
  </w:footnote>
  <w:footnote w:id="1">
    <w:p w14:paraId="1F7839D1" w14:textId="77777777" w:rsidR="00D02AAD" w:rsidRDefault="00D02AAD" w:rsidP="00B0387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A42AB">
        <w:rPr>
          <w:rFonts w:ascii="Verdana" w:hAnsi="Verdana"/>
        </w:rPr>
        <w:t>niepotrzebne skreślić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951078"/>
    <w:multiLevelType w:val="hybridMultilevel"/>
    <w:tmpl w:val="E1365FB0"/>
    <w:lvl w:ilvl="0" w:tplc="10EA4B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C07A5A"/>
    <w:multiLevelType w:val="hybridMultilevel"/>
    <w:tmpl w:val="9286B7F0"/>
    <w:lvl w:ilvl="0" w:tplc="E6943EE4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F644488">
      <w:start w:val="1"/>
      <w:numFmt w:val="decimal"/>
      <w:lvlText w:val="%2."/>
      <w:lvlJc w:val="left"/>
      <w:pPr>
        <w:ind w:left="1440" w:hanging="360"/>
      </w:pPr>
      <w:rPr>
        <w:rFonts w:ascii="Verdana" w:eastAsiaTheme="minorHAnsi" w:hAnsi="Verdana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5F45D1"/>
    <w:multiLevelType w:val="hybridMultilevel"/>
    <w:tmpl w:val="F26A729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8624A9F8">
      <w:start w:val="1"/>
      <w:numFmt w:val="lowerLetter"/>
      <w:lvlText w:val="%3)"/>
      <w:lvlJc w:val="left"/>
      <w:pPr>
        <w:ind w:left="199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26E6218"/>
    <w:multiLevelType w:val="hybridMultilevel"/>
    <w:tmpl w:val="055C004A"/>
    <w:lvl w:ilvl="0" w:tplc="DE04D9E0">
      <w:start w:val="1"/>
      <w:numFmt w:val="lowerLetter"/>
      <w:lvlText w:val="%1)"/>
      <w:lvlJc w:val="left"/>
      <w:pPr>
        <w:ind w:left="361" w:hanging="360"/>
      </w:pPr>
      <w:rPr>
        <w:rFonts w:ascii="Verdana" w:eastAsiaTheme="minorHAnsi" w:hAnsi="Verdana" w:cstheme="minorBid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1" w:hanging="360"/>
      </w:pPr>
    </w:lvl>
    <w:lvl w:ilvl="2" w:tplc="0415001B" w:tentative="1">
      <w:start w:val="1"/>
      <w:numFmt w:val="lowerRoman"/>
      <w:lvlText w:val="%3."/>
      <w:lvlJc w:val="right"/>
      <w:pPr>
        <w:ind w:left="1801" w:hanging="180"/>
      </w:pPr>
    </w:lvl>
    <w:lvl w:ilvl="3" w:tplc="0415000F" w:tentative="1">
      <w:start w:val="1"/>
      <w:numFmt w:val="decimal"/>
      <w:lvlText w:val="%4."/>
      <w:lvlJc w:val="left"/>
      <w:pPr>
        <w:ind w:left="2521" w:hanging="360"/>
      </w:pPr>
    </w:lvl>
    <w:lvl w:ilvl="4" w:tplc="04150019" w:tentative="1">
      <w:start w:val="1"/>
      <w:numFmt w:val="lowerLetter"/>
      <w:lvlText w:val="%5."/>
      <w:lvlJc w:val="left"/>
      <w:pPr>
        <w:ind w:left="3241" w:hanging="360"/>
      </w:pPr>
    </w:lvl>
    <w:lvl w:ilvl="5" w:tplc="0415001B" w:tentative="1">
      <w:start w:val="1"/>
      <w:numFmt w:val="lowerRoman"/>
      <w:lvlText w:val="%6."/>
      <w:lvlJc w:val="right"/>
      <w:pPr>
        <w:ind w:left="3961" w:hanging="180"/>
      </w:pPr>
    </w:lvl>
    <w:lvl w:ilvl="6" w:tplc="0415000F" w:tentative="1">
      <w:start w:val="1"/>
      <w:numFmt w:val="decimal"/>
      <w:lvlText w:val="%7."/>
      <w:lvlJc w:val="left"/>
      <w:pPr>
        <w:ind w:left="4681" w:hanging="360"/>
      </w:pPr>
    </w:lvl>
    <w:lvl w:ilvl="7" w:tplc="04150019" w:tentative="1">
      <w:start w:val="1"/>
      <w:numFmt w:val="lowerLetter"/>
      <w:lvlText w:val="%8."/>
      <w:lvlJc w:val="left"/>
      <w:pPr>
        <w:ind w:left="5401" w:hanging="360"/>
      </w:pPr>
    </w:lvl>
    <w:lvl w:ilvl="8" w:tplc="0415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5" w15:restartNumberingAfterBreak="0">
    <w:nsid w:val="092B67F2"/>
    <w:multiLevelType w:val="hybridMultilevel"/>
    <w:tmpl w:val="90B86C0C"/>
    <w:lvl w:ilvl="0" w:tplc="CD6E9A80">
      <w:start w:val="1"/>
      <w:numFmt w:val="lowerLetter"/>
      <w:lvlText w:val="%1)"/>
      <w:lvlJc w:val="left"/>
      <w:pPr>
        <w:tabs>
          <w:tab w:val="num" w:pos="795"/>
        </w:tabs>
        <w:ind w:left="795" w:hanging="435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09AC4CAB"/>
    <w:multiLevelType w:val="hybridMultilevel"/>
    <w:tmpl w:val="24C858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A3544FD"/>
    <w:multiLevelType w:val="hybridMultilevel"/>
    <w:tmpl w:val="A4969D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B532938"/>
    <w:multiLevelType w:val="hybridMultilevel"/>
    <w:tmpl w:val="4E9E9AAA"/>
    <w:lvl w:ilvl="0" w:tplc="851277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997449"/>
    <w:multiLevelType w:val="hybridMultilevel"/>
    <w:tmpl w:val="8E0E1066"/>
    <w:lvl w:ilvl="0" w:tplc="AD80861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0F0C03A8"/>
    <w:multiLevelType w:val="hybridMultilevel"/>
    <w:tmpl w:val="A328E766"/>
    <w:lvl w:ilvl="0" w:tplc="EE549C80">
      <w:start w:val="1"/>
      <w:numFmt w:val="lowerLetter"/>
      <w:lvlText w:val="%1)"/>
      <w:lvlJc w:val="left"/>
      <w:pPr>
        <w:ind w:left="1069" w:hanging="360"/>
      </w:pPr>
      <w:rPr>
        <w:rFonts w:ascii="Verdana" w:eastAsiaTheme="minorHAnsi" w:hAnsi="Verdana" w:cstheme="minorBidi" w:hint="default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12336CA4"/>
    <w:multiLevelType w:val="multilevel"/>
    <w:tmpl w:val="36F00EEA"/>
    <w:lvl w:ilvl="0">
      <w:start w:val="1"/>
      <w:numFmt w:val="decimal"/>
      <w:lvlText w:val="%1)"/>
      <w:lvlJc w:val="left"/>
      <w:pPr>
        <w:tabs>
          <w:tab w:val="num" w:pos="0"/>
        </w:tabs>
        <w:ind w:left="786" w:hanging="360"/>
      </w:pPr>
      <w:rPr>
        <w:rFonts w:asciiTheme="minorHAnsi" w:eastAsiaTheme="minorHAnsi" w:hAnsiTheme="minorHAnsi" w:cstheme="minorBidi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546" w:hanging="180"/>
      </w:pPr>
    </w:lvl>
  </w:abstractNum>
  <w:abstractNum w:abstractNumId="12" w15:restartNumberingAfterBreak="0">
    <w:nsid w:val="16E73EC4"/>
    <w:multiLevelType w:val="hybridMultilevel"/>
    <w:tmpl w:val="B62ADCFC"/>
    <w:lvl w:ilvl="0" w:tplc="845640C8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1B926710"/>
    <w:multiLevelType w:val="hybridMultilevel"/>
    <w:tmpl w:val="337EDD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0C6373"/>
    <w:multiLevelType w:val="hybridMultilevel"/>
    <w:tmpl w:val="EC02877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7">
      <w:start w:val="1"/>
      <w:numFmt w:val="lowerLetter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0466423"/>
    <w:multiLevelType w:val="multilevel"/>
    <w:tmpl w:val="9A8461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6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36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A7326F9"/>
    <w:multiLevelType w:val="hybridMultilevel"/>
    <w:tmpl w:val="DA34C074"/>
    <w:lvl w:ilvl="0" w:tplc="B2F62EA2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C5607802">
      <w:start w:val="1"/>
      <w:numFmt w:val="decimal"/>
      <w:lvlText w:val="%2)"/>
      <w:lvlJc w:val="left"/>
      <w:pPr>
        <w:ind w:left="1545" w:hanging="465"/>
      </w:pPr>
      <w:rPr>
        <w:rFonts w:hint="default"/>
      </w:rPr>
    </w:lvl>
    <w:lvl w:ilvl="2" w:tplc="1F2067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EC19D3"/>
    <w:multiLevelType w:val="hybridMultilevel"/>
    <w:tmpl w:val="178A8312"/>
    <w:lvl w:ilvl="0" w:tplc="BD12EAE6">
      <w:start w:val="1"/>
      <w:numFmt w:val="decimal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1B35A2"/>
    <w:multiLevelType w:val="hybridMultilevel"/>
    <w:tmpl w:val="7FBEFB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A56599"/>
    <w:multiLevelType w:val="hybridMultilevel"/>
    <w:tmpl w:val="D81087D6"/>
    <w:lvl w:ilvl="0" w:tplc="B5981A42">
      <w:start w:val="1"/>
      <w:numFmt w:val="lowerLetter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4E4220"/>
    <w:multiLevelType w:val="hybridMultilevel"/>
    <w:tmpl w:val="80D26A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24099"/>
    <w:multiLevelType w:val="hybridMultilevel"/>
    <w:tmpl w:val="13EEE9B6"/>
    <w:lvl w:ilvl="0" w:tplc="8960CCC4">
      <w:start w:val="1"/>
      <w:numFmt w:val="lowerLetter"/>
      <w:lvlText w:val="%1)"/>
      <w:lvlJc w:val="left"/>
      <w:pPr>
        <w:ind w:left="1080" w:hanging="360"/>
      </w:pPr>
      <w:rPr>
        <w:rFonts w:ascii="Verdana" w:eastAsiaTheme="minorHAnsi" w:hAnsi="Verdana" w:cstheme="minorBidi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4B07DE8"/>
    <w:multiLevelType w:val="hybridMultilevel"/>
    <w:tmpl w:val="F2A89C30"/>
    <w:lvl w:ilvl="0" w:tplc="0415000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443F99"/>
    <w:multiLevelType w:val="hybridMultilevel"/>
    <w:tmpl w:val="47F03D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85B400B"/>
    <w:multiLevelType w:val="hybridMultilevel"/>
    <w:tmpl w:val="0A8872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B51A2D"/>
    <w:multiLevelType w:val="hybridMultilevel"/>
    <w:tmpl w:val="DAAE07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533DD2"/>
    <w:multiLevelType w:val="hybridMultilevel"/>
    <w:tmpl w:val="A482A23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457B3BF2"/>
    <w:multiLevelType w:val="multilevel"/>
    <w:tmpl w:val="05943A8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0" w15:restartNumberingAfterBreak="0">
    <w:nsid w:val="4AC47E35"/>
    <w:multiLevelType w:val="hybridMultilevel"/>
    <w:tmpl w:val="F23ED54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BF54178"/>
    <w:multiLevelType w:val="hybridMultilevel"/>
    <w:tmpl w:val="2CFE6F34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9D051A6">
      <w:start w:val="1"/>
      <w:numFmt w:val="decimal"/>
      <w:lvlText w:val="%2."/>
      <w:lvlJc w:val="left"/>
      <w:pPr>
        <w:ind w:left="1440" w:hanging="360"/>
      </w:pPr>
      <w:rPr>
        <w:rFonts w:ascii="Verdana" w:eastAsia="Times New Roman" w:hAnsi="Verdana" w:cs="Times New Roman"/>
        <w:b w:val="0"/>
      </w:rPr>
    </w:lvl>
    <w:lvl w:ilvl="2" w:tplc="4F1AFD4E">
      <w:start w:val="1"/>
      <w:numFmt w:val="decimal"/>
      <w:lvlText w:val="%3."/>
      <w:lvlJc w:val="left"/>
      <w:pPr>
        <w:ind w:left="2340" w:hanging="360"/>
      </w:pPr>
      <w:rPr>
        <w:rFonts w:ascii="Verdana" w:eastAsia="Times New Roman" w:hAnsi="Verdana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2C87B00"/>
    <w:multiLevelType w:val="hybridMultilevel"/>
    <w:tmpl w:val="F06C28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7420E"/>
    <w:multiLevelType w:val="hybridMultilevel"/>
    <w:tmpl w:val="B33EE82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DE2256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50C083F"/>
    <w:multiLevelType w:val="hybridMultilevel"/>
    <w:tmpl w:val="6330A036"/>
    <w:lvl w:ilvl="0" w:tplc="E1F2BFB0">
      <w:start w:val="1"/>
      <w:numFmt w:val="lowerLetter"/>
      <w:lvlText w:val="%1)"/>
      <w:lvlJc w:val="left"/>
      <w:pPr>
        <w:ind w:left="1068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 w15:restartNumberingAfterBreak="0">
    <w:nsid w:val="55462F3A"/>
    <w:multiLevelType w:val="multilevel"/>
    <w:tmpl w:val="18D854A2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6" w15:restartNumberingAfterBreak="0">
    <w:nsid w:val="58BC7B80"/>
    <w:multiLevelType w:val="hybridMultilevel"/>
    <w:tmpl w:val="541C0BA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C4607F"/>
    <w:multiLevelType w:val="hybridMultilevel"/>
    <w:tmpl w:val="2DCEA394"/>
    <w:lvl w:ilvl="0" w:tplc="172E8990">
      <w:start w:val="1"/>
      <w:numFmt w:val="decimal"/>
      <w:lvlText w:val="%1."/>
      <w:lvlJc w:val="left"/>
      <w:pPr>
        <w:ind w:left="360" w:hanging="360"/>
      </w:pPr>
      <w:rPr>
        <w:rFonts w:ascii="Verdana" w:hAnsi="Verdana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0126449"/>
    <w:multiLevelType w:val="hybridMultilevel"/>
    <w:tmpl w:val="BE80ADAC"/>
    <w:lvl w:ilvl="0" w:tplc="403E071C">
      <w:start w:val="1"/>
      <w:numFmt w:val="decimal"/>
      <w:lvlText w:val="%1)"/>
      <w:lvlJc w:val="left"/>
      <w:pPr>
        <w:ind w:left="720" w:hanging="360"/>
      </w:pPr>
      <w:rPr>
        <w:rFonts w:ascii="Verdana" w:eastAsiaTheme="minorHAnsi" w:hAnsi="Verdana" w:cstheme="minorBid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080846"/>
    <w:multiLevelType w:val="hybridMultilevel"/>
    <w:tmpl w:val="BF9415D8"/>
    <w:lvl w:ilvl="0" w:tplc="6F7AFF56">
      <w:start w:val="1"/>
      <w:numFmt w:val="decimal"/>
      <w:lvlText w:val="%1."/>
      <w:lvlJc w:val="left"/>
      <w:pPr>
        <w:ind w:left="360" w:hanging="360"/>
      </w:pPr>
      <w:rPr>
        <w:rFonts w:ascii="Verdana" w:hAnsi="Verdana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70F7259"/>
    <w:multiLevelType w:val="hybridMultilevel"/>
    <w:tmpl w:val="FD28A274"/>
    <w:lvl w:ilvl="0" w:tplc="A6BE4C94">
      <w:start w:val="1"/>
      <w:numFmt w:val="decimal"/>
      <w:lvlText w:val="%1."/>
      <w:lvlJc w:val="left"/>
      <w:pPr>
        <w:ind w:left="786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C67E45"/>
    <w:multiLevelType w:val="singleLevel"/>
    <w:tmpl w:val="06B4A5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</w:abstractNum>
  <w:abstractNum w:abstractNumId="42" w15:restartNumberingAfterBreak="0">
    <w:nsid w:val="791322DE"/>
    <w:multiLevelType w:val="hybridMultilevel"/>
    <w:tmpl w:val="92AC4DCE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3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CFC34CA"/>
    <w:multiLevelType w:val="singleLevel"/>
    <w:tmpl w:val="3A96E908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</w:abstractNum>
  <w:abstractNum w:abstractNumId="45" w15:restartNumberingAfterBreak="0">
    <w:nsid w:val="7F4A1148"/>
    <w:multiLevelType w:val="hybridMultilevel"/>
    <w:tmpl w:val="2C6C8100"/>
    <w:name w:val="WW8Num172"/>
    <w:lvl w:ilvl="0" w:tplc="84D441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cs="Arial"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0539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82960601">
    <w:abstractNumId w:val="6"/>
  </w:num>
  <w:num w:numId="3" w16cid:durableId="323245734">
    <w:abstractNumId w:val="21"/>
  </w:num>
  <w:num w:numId="4" w16cid:durableId="562639163">
    <w:abstractNumId w:val="25"/>
  </w:num>
  <w:num w:numId="5" w16cid:durableId="1046829149">
    <w:abstractNumId w:val="39"/>
  </w:num>
  <w:num w:numId="6" w16cid:durableId="398791052">
    <w:abstractNumId w:val="37"/>
  </w:num>
  <w:num w:numId="7" w16cid:durableId="2122339426">
    <w:abstractNumId w:val="3"/>
  </w:num>
  <w:num w:numId="8" w16cid:durableId="1027366261">
    <w:abstractNumId w:val="19"/>
  </w:num>
  <w:num w:numId="9" w16cid:durableId="1011564974">
    <w:abstractNumId w:val="34"/>
  </w:num>
  <w:num w:numId="10" w16cid:durableId="102651259">
    <w:abstractNumId w:val="1"/>
  </w:num>
  <w:num w:numId="11" w16cid:durableId="1390769048">
    <w:abstractNumId w:val="7"/>
  </w:num>
  <w:num w:numId="12" w16cid:durableId="1863593776">
    <w:abstractNumId w:val="17"/>
  </w:num>
  <w:num w:numId="13" w16cid:durableId="1130783033">
    <w:abstractNumId w:val="13"/>
  </w:num>
  <w:num w:numId="14" w16cid:durableId="147674433">
    <w:abstractNumId w:val="8"/>
  </w:num>
  <w:num w:numId="15" w16cid:durableId="740059202">
    <w:abstractNumId w:val="22"/>
  </w:num>
  <w:num w:numId="16" w16cid:durableId="472068814">
    <w:abstractNumId w:val="26"/>
  </w:num>
  <w:num w:numId="17" w16cid:durableId="744062889">
    <w:abstractNumId w:val="4"/>
  </w:num>
  <w:num w:numId="18" w16cid:durableId="1766269774">
    <w:abstractNumId w:val="24"/>
  </w:num>
  <w:num w:numId="19" w16cid:durableId="847595961">
    <w:abstractNumId w:val="16"/>
  </w:num>
  <w:num w:numId="20" w16cid:durableId="1211380632">
    <w:abstractNumId w:val="2"/>
  </w:num>
  <w:num w:numId="21" w16cid:durableId="161896946">
    <w:abstractNumId w:val="28"/>
  </w:num>
  <w:num w:numId="22" w16cid:durableId="1231576671">
    <w:abstractNumId w:val="18"/>
  </w:num>
  <w:num w:numId="23" w16cid:durableId="201985941">
    <w:abstractNumId w:val="0"/>
  </w:num>
  <w:num w:numId="24" w16cid:durableId="1561599877">
    <w:abstractNumId w:val="36"/>
  </w:num>
  <w:num w:numId="25" w16cid:durableId="1883177309">
    <w:abstractNumId w:val="32"/>
  </w:num>
  <w:num w:numId="26" w16cid:durableId="638540322">
    <w:abstractNumId w:val="27"/>
  </w:num>
  <w:num w:numId="27" w16cid:durableId="332487148">
    <w:abstractNumId w:val="42"/>
  </w:num>
  <w:num w:numId="28" w16cid:durableId="1800880459">
    <w:abstractNumId w:val="15"/>
  </w:num>
  <w:num w:numId="29" w16cid:durableId="2099474385">
    <w:abstractNumId w:val="11"/>
  </w:num>
  <w:num w:numId="30" w16cid:durableId="286858630">
    <w:abstractNumId w:val="29"/>
  </w:num>
  <w:num w:numId="31" w16cid:durableId="1938826490">
    <w:abstractNumId w:val="35"/>
  </w:num>
  <w:num w:numId="32" w16cid:durableId="2016490745">
    <w:abstractNumId w:val="20"/>
  </w:num>
  <w:num w:numId="33" w16cid:durableId="1054502971">
    <w:abstractNumId w:val="9"/>
  </w:num>
  <w:num w:numId="34" w16cid:durableId="963147861">
    <w:abstractNumId w:val="10"/>
  </w:num>
  <w:num w:numId="35" w16cid:durableId="883831789">
    <w:abstractNumId w:val="23"/>
  </w:num>
  <w:num w:numId="36" w16cid:durableId="421921382">
    <w:abstractNumId w:val="12"/>
  </w:num>
  <w:num w:numId="37" w16cid:durableId="1698848652">
    <w:abstractNumId w:val="40"/>
  </w:num>
  <w:num w:numId="38" w16cid:durableId="1485394138">
    <w:abstractNumId w:val="43"/>
  </w:num>
  <w:num w:numId="39" w16cid:durableId="1840120322">
    <w:abstractNumId w:val="38"/>
  </w:num>
  <w:num w:numId="40" w16cid:durableId="897975908">
    <w:abstractNumId w:val="14"/>
  </w:num>
  <w:num w:numId="41" w16cid:durableId="1585799478">
    <w:abstractNumId w:val="44"/>
    <w:lvlOverride w:ilvl="0">
      <w:startOverride w:val="1"/>
    </w:lvlOverride>
  </w:num>
  <w:num w:numId="42" w16cid:durableId="2099057011">
    <w:abstractNumId w:val="41"/>
  </w:num>
  <w:num w:numId="43" w16cid:durableId="579561592">
    <w:abstractNumId w:val="31"/>
  </w:num>
  <w:num w:numId="44" w16cid:durableId="748500042">
    <w:abstractNumId w:val="33"/>
  </w:num>
  <w:num w:numId="45" w16cid:durableId="148253093">
    <w:abstractNumId w:val="30"/>
  </w:num>
  <w:num w:numId="46" w16cid:durableId="1612084443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bA0MjI3MjQzMDRV0lEKTi0uzszPAykwqgUAOE9jDiwAAAA="/>
  </w:docVars>
  <w:rsids>
    <w:rsidRoot w:val="005B1050"/>
    <w:rsid w:val="00024BF7"/>
    <w:rsid w:val="00025F1C"/>
    <w:rsid w:val="0002643A"/>
    <w:rsid w:val="00040188"/>
    <w:rsid w:val="000401C0"/>
    <w:rsid w:val="000415F6"/>
    <w:rsid w:val="000457AA"/>
    <w:rsid w:val="000566E6"/>
    <w:rsid w:val="00061BCC"/>
    <w:rsid w:val="00070242"/>
    <w:rsid w:val="0007065A"/>
    <w:rsid w:val="00080C63"/>
    <w:rsid w:val="00086B88"/>
    <w:rsid w:val="00094B5C"/>
    <w:rsid w:val="000C01F2"/>
    <w:rsid w:val="000F1BF0"/>
    <w:rsid w:val="000F1CF6"/>
    <w:rsid w:val="000F4630"/>
    <w:rsid w:val="000F51A2"/>
    <w:rsid w:val="000F5ADB"/>
    <w:rsid w:val="001064B3"/>
    <w:rsid w:val="00106C85"/>
    <w:rsid w:val="00112FE9"/>
    <w:rsid w:val="00122776"/>
    <w:rsid w:val="0012444F"/>
    <w:rsid w:val="001332C1"/>
    <w:rsid w:val="0013453E"/>
    <w:rsid w:val="00161225"/>
    <w:rsid w:val="001734D2"/>
    <w:rsid w:val="0018088F"/>
    <w:rsid w:val="00196418"/>
    <w:rsid w:val="00196D72"/>
    <w:rsid w:val="00197878"/>
    <w:rsid w:val="00197C9D"/>
    <w:rsid w:val="001A04FF"/>
    <w:rsid w:val="001A22D6"/>
    <w:rsid w:val="001A492D"/>
    <w:rsid w:val="001A56DC"/>
    <w:rsid w:val="001B508E"/>
    <w:rsid w:val="00202F51"/>
    <w:rsid w:val="0020548F"/>
    <w:rsid w:val="002354FD"/>
    <w:rsid w:val="00236F0D"/>
    <w:rsid w:val="00242313"/>
    <w:rsid w:val="0025595B"/>
    <w:rsid w:val="002622D1"/>
    <w:rsid w:val="002626F3"/>
    <w:rsid w:val="0027147E"/>
    <w:rsid w:val="002B1D36"/>
    <w:rsid w:val="002B432E"/>
    <w:rsid w:val="002E58E6"/>
    <w:rsid w:val="002E6368"/>
    <w:rsid w:val="002E66F1"/>
    <w:rsid w:val="002F099C"/>
    <w:rsid w:val="00313CD3"/>
    <w:rsid w:val="00315851"/>
    <w:rsid w:val="00325A18"/>
    <w:rsid w:val="00333E99"/>
    <w:rsid w:val="003350F1"/>
    <w:rsid w:val="0034062D"/>
    <w:rsid w:val="00364312"/>
    <w:rsid w:val="00377153"/>
    <w:rsid w:val="00380992"/>
    <w:rsid w:val="00380F9F"/>
    <w:rsid w:val="00395366"/>
    <w:rsid w:val="003A2288"/>
    <w:rsid w:val="003A6DD2"/>
    <w:rsid w:val="003B03ED"/>
    <w:rsid w:val="003D4AB3"/>
    <w:rsid w:val="003D6223"/>
    <w:rsid w:val="00402FEF"/>
    <w:rsid w:val="0042363B"/>
    <w:rsid w:val="00425B54"/>
    <w:rsid w:val="00431E9A"/>
    <w:rsid w:val="004420BE"/>
    <w:rsid w:val="00451E44"/>
    <w:rsid w:val="0046160A"/>
    <w:rsid w:val="00462C48"/>
    <w:rsid w:val="00474082"/>
    <w:rsid w:val="004C1CBF"/>
    <w:rsid w:val="004C4BE1"/>
    <w:rsid w:val="004C4E05"/>
    <w:rsid w:val="004C7BC3"/>
    <w:rsid w:val="004D01CA"/>
    <w:rsid w:val="004D4683"/>
    <w:rsid w:val="004D47F7"/>
    <w:rsid w:val="0050522C"/>
    <w:rsid w:val="00521815"/>
    <w:rsid w:val="00522FA3"/>
    <w:rsid w:val="00532EB1"/>
    <w:rsid w:val="0053784F"/>
    <w:rsid w:val="00543B01"/>
    <w:rsid w:val="00554D9F"/>
    <w:rsid w:val="00575C87"/>
    <w:rsid w:val="00576A3B"/>
    <w:rsid w:val="00583897"/>
    <w:rsid w:val="00597B4B"/>
    <w:rsid w:val="005A7AE9"/>
    <w:rsid w:val="005B1050"/>
    <w:rsid w:val="005C3434"/>
    <w:rsid w:val="005D26C0"/>
    <w:rsid w:val="005D702D"/>
    <w:rsid w:val="00602918"/>
    <w:rsid w:val="00621659"/>
    <w:rsid w:val="006234F1"/>
    <w:rsid w:val="00625CB3"/>
    <w:rsid w:val="00626262"/>
    <w:rsid w:val="0064146E"/>
    <w:rsid w:val="00643C9B"/>
    <w:rsid w:val="00644F75"/>
    <w:rsid w:val="006460FF"/>
    <w:rsid w:val="00665E1D"/>
    <w:rsid w:val="006732E0"/>
    <w:rsid w:val="006E2187"/>
    <w:rsid w:val="006E2C0B"/>
    <w:rsid w:val="006F6194"/>
    <w:rsid w:val="006F6543"/>
    <w:rsid w:val="00703B1A"/>
    <w:rsid w:val="00704308"/>
    <w:rsid w:val="0071639B"/>
    <w:rsid w:val="007164A4"/>
    <w:rsid w:val="007236DA"/>
    <w:rsid w:val="00733CEA"/>
    <w:rsid w:val="0075636E"/>
    <w:rsid w:val="007823B2"/>
    <w:rsid w:val="007845AD"/>
    <w:rsid w:val="007A187C"/>
    <w:rsid w:val="007F2FB9"/>
    <w:rsid w:val="00805E27"/>
    <w:rsid w:val="00814475"/>
    <w:rsid w:val="008262E5"/>
    <w:rsid w:val="00847AB2"/>
    <w:rsid w:val="00852672"/>
    <w:rsid w:val="008550D5"/>
    <w:rsid w:val="00874A55"/>
    <w:rsid w:val="0088573E"/>
    <w:rsid w:val="008B1EC1"/>
    <w:rsid w:val="008C4FB3"/>
    <w:rsid w:val="008D6A38"/>
    <w:rsid w:val="008E2EB8"/>
    <w:rsid w:val="00900A53"/>
    <w:rsid w:val="009153BF"/>
    <w:rsid w:val="00930E27"/>
    <w:rsid w:val="00931581"/>
    <w:rsid w:val="00932EF9"/>
    <w:rsid w:val="00952DD6"/>
    <w:rsid w:val="00955ED8"/>
    <w:rsid w:val="00963327"/>
    <w:rsid w:val="00970E3E"/>
    <w:rsid w:val="009744DF"/>
    <w:rsid w:val="009777F7"/>
    <w:rsid w:val="0098186A"/>
    <w:rsid w:val="009840DC"/>
    <w:rsid w:val="009B3D92"/>
    <w:rsid w:val="009C619A"/>
    <w:rsid w:val="009C6BF0"/>
    <w:rsid w:val="009D1085"/>
    <w:rsid w:val="009D4460"/>
    <w:rsid w:val="009D5397"/>
    <w:rsid w:val="009D7C40"/>
    <w:rsid w:val="009E29D3"/>
    <w:rsid w:val="009E61F0"/>
    <w:rsid w:val="00A02594"/>
    <w:rsid w:val="00A11F0D"/>
    <w:rsid w:val="00A5140F"/>
    <w:rsid w:val="00A67C3A"/>
    <w:rsid w:val="00A826AD"/>
    <w:rsid w:val="00A857E3"/>
    <w:rsid w:val="00A90147"/>
    <w:rsid w:val="00AA76CB"/>
    <w:rsid w:val="00AC0029"/>
    <w:rsid w:val="00AC213C"/>
    <w:rsid w:val="00AD56A9"/>
    <w:rsid w:val="00AF4BF0"/>
    <w:rsid w:val="00AF74AD"/>
    <w:rsid w:val="00AF7A7F"/>
    <w:rsid w:val="00B03873"/>
    <w:rsid w:val="00B11324"/>
    <w:rsid w:val="00B179F8"/>
    <w:rsid w:val="00B17D91"/>
    <w:rsid w:val="00B4782C"/>
    <w:rsid w:val="00B54017"/>
    <w:rsid w:val="00B572EB"/>
    <w:rsid w:val="00B61AE6"/>
    <w:rsid w:val="00B6678B"/>
    <w:rsid w:val="00B73A3C"/>
    <w:rsid w:val="00B758C6"/>
    <w:rsid w:val="00B81317"/>
    <w:rsid w:val="00B93BEF"/>
    <w:rsid w:val="00B96479"/>
    <w:rsid w:val="00B96C2E"/>
    <w:rsid w:val="00BA1176"/>
    <w:rsid w:val="00BB1D67"/>
    <w:rsid w:val="00BC0237"/>
    <w:rsid w:val="00BC2C9B"/>
    <w:rsid w:val="00BD5ED3"/>
    <w:rsid w:val="00BD7079"/>
    <w:rsid w:val="00BE19BB"/>
    <w:rsid w:val="00BE7C70"/>
    <w:rsid w:val="00C03622"/>
    <w:rsid w:val="00C11C07"/>
    <w:rsid w:val="00C1686D"/>
    <w:rsid w:val="00C30267"/>
    <w:rsid w:val="00C369A4"/>
    <w:rsid w:val="00C666C9"/>
    <w:rsid w:val="00C751E4"/>
    <w:rsid w:val="00C80213"/>
    <w:rsid w:val="00C9732E"/>
    <w:rsid w:val="00CA23D4"/>
    <w:rsid w:val="00CA5531"/>
    <w:rsid w:val="00CA6FA1"/>
    <w:rsid w:val="00CB14CA"/>
    <w:rsid w:val="00CB7A96"/>
    <w:rsid w:val="00CD10A8"/>
    <w:rsid w:val="00CD7B8C"/>
    <w:rsid w:val="00CF063B"/>
    <w:rsid w:val="00CF2FD7"/>
    <w:rsid w:val="00D0066B"/>
    <w:rsid w:val="00D02AAD"/>
    <w:rsid w:val="00D0558F"/>
    <w:rsid w:val="00D0591C"/>
    <w:rsid w:val="00D06233"/>
    <w:rsid w:val="00D11926"/>
    <w:rsid w:val="00D12630"/>
    <w:rsid w:val="00D14429"/>
    <w:rsid w:val="00D17A76"/>
    <w:rsid w:val="00D17AFE"/>
    <w:rsid w:val="00D215B7"/>
    <w:rsid w:val="00D241D3"/>
    <w:rsid w:val="00D331F4"/>
    <w:rsid w:val="00D37AC3"/>
    <w:rsid w:val="00D41D61"/>
    <w:rsid w:val="00D60E1D"/>
    <w:rsid w:val="00D61CC9"/>
    <w:rsid w:val="00D73C5F"/>
    <w:rsid w:val="00D81CFD"/>
    <w:rsid w:val="00D8425A"/>
    <w:rsid w:val="00DA5C03"/>
    <w:rsid w:val="00DB37C1"/>
    <w:rsid w:val="00DB4AAE"/>
    <w:rsid w:val="00DB612D"/>
    <w:rsid w:val="00DC7C92"/>
    <w:rsid w:val="00DF29A1"/>
    <w:rsid w:val="00DF78C0"/>
    <w:rsid w:val="00E12A5A"/>
    <w:rsid w:val="00E148AA"/>
    <w:rsid w:val="00E15940"/>
    <w:rsid w:val="00E258F0"/>
    <w:rsid w:val="00E41FF8"/>
    <w:rsid w:val="00E45FC1"/>
    <w:rsid w:val="00E47179"/>
    <w:rsid w:val="00E618DD"/>
    <w:rsid w:val="00E672AA"/>
    <w:rsid w:val="00E745B0"/>
    <w:rsid w:val="00E9777C"/>
    <w:rsid w:val="00EA39CC"/>
    <w:rsid w:val="00EB2979"/>
    <w:rsid w:val="00EB33E1"/>
    <w:rsid w:val="00EC1B39"/>
    <w:rsid w:val="00ED3A46"/>
    <w:rsid w:val="00EE1A35"/>
    <w:rsid w:val="00EE5F3A"/>
    <w:rsid w:val="00EF1B0A"/>
    <w:rsid w:val="00EF4689"/>
    <w:rsid w:val="00EF4C41"/>
    <w:rsid w:val="00F15126"/>
    <w:rsid w:val="00F52BD3"/>
    <w:rsid w:val="00F610FA"/>
    <w:rsid w:val="00F71658"/>
    <w:rsid w:val="00F84A62"/>
    <w:rsid w:val="00FA418D"/>
    <w:rsid w:val="00FC1452"/>
    <w:rsid w:val="00FD4AD6"/>
    <w:rsid w:val="00FD6813"/>
    <w:rsid w:val="00FD77E8"/>
    <w:rsid w:val="00FE1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7FD2C"/>
  <w15:docId w15:val="{92F6E181-0B6D-4593-849F-F6ABE4714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1442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93158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931581"/>
    <w:rPr>
      <w:sz w:val="20"/>
      <w:szCs w:val="20"/>
    </w:rPr>
  </w:style>
  <w:style w:type="character" w:styleId="Odwoanieprzypisudolnego">
    <w:name w:val="footnote reference"/>
    <w:uiPriority w:val="99"/>
    <w:rsid w:val="00931581"/>
    <w:rPr>
      <w:vertAlign w:val="superscript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"/>
    <w:basedOn w:val="Normalny"/>
    <w:link w:val="AkapitzlistZnak"/>
    <w:uiPriority w:val="34"/>
    <w:qFormat/>
    <w:rsid w:val="007A187C"/>
    <w:pPr>
      <w:ind w:left="720"/>
      <w:contextualSpacing/>
    </w:p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"/>
    <w:link w:val="Akapitzlist"/>
    <w:uiPriority w:val="34"/>
    <w:qFormat/>
    <w:locked/>
    <w:rsid w:val="007A187C"/>
  </w:style>
  <w:style w:type="character" w:styleId="Odwoaniedokomentarza">
    <w:name w:val="annotation reference"/>
    <w:basedOn w:val="Domylnaczcionkaakapitu"/>
    <w:uiPriority w:val="99"/>
    <w:unhideWhenUsed/>
    <w:rsid w:val="00B96C2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96C2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96C2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96C2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96C2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96C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6C2E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EC1B39"/>
    <w:pPr>
      <w:spacing w:after="0" w:line="240" w:lineRule="auto"/>
    </w:pPr>
  </w:style>
  <w:style w:type="paragraph" w:customStyle="1" w:styleId="Default">
    <w:name w:val="Default"/>
    <w:uiPriority w:val="99"/>
    <w:qFormat/>
    <w:rsid w:val="00B0387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D331F4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331F4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1808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088F"/>
  </w:style>
  <w:style w:type="paragraph" w:styleId="Stopka">
    <w:name w:val="footer"/>
    <w:basedOn w:val="Normalny"/>
    <w:link w:val="StopkaZnak"/>
    <w:uiPriority w:val="99"/>
    <w:unhideWhenUsed/>
    <w:rsid w:val="001808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088F"/>
  </w:style>
  <w:style w:type="character" w:styleId="Nierozpoznanawzmianka">
    <w:name w:val="Unresolved Mention"/>
    <w:basedOn w:val="Domylnaczcionkaakapitu"/>
    <w:uiPriority w:val="99"/>
    <w:semiHidden/>
    <w:unhideWhenUsed/>
    <w:rsid w:val="00380992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41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41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41F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ni.wroc.pl/u/rodo14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ni.wroc.pl/u/rodo13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C03232-B0B9-460A-9F5B-5F46C3DDFE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25B4E9-9A3F-4D6E-A3C6-E57E3438298E}">
  <ds:schemaRefs>
    <ds:schemaRef ds:uri="http://purl.org/dc/dcmitype/"/>
    <ds:schemaRef ds:uri="http://www.w3.org/XML/1998/namespace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95c4cf3f-e4bc-4fed-8873-da16f630d3ad"/>
    <ds:schemaRef ds:uri="http://schemas.microsoft.com/office/infopath/2007/PartnerControls"/>
    <ds:schemaRef ds:uri="be0105e7-24d7-4d88-a17d-b6775fa5f094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74ED106-2A08-49BC-B6B5-5A45448583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214257-97C2-4187-A480-9012101DCF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7</Pages>
  <Words>6255</Words>
  <Characters>37536</Characters>
  <Application>Microsoft Office Word</Application>
  <DocSecurity>0</DocSecurity>
  <Lines>312</Lines>
  <Paragraphs>8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</dc:creator>
  <cp:keywords/>
  <dc:description/>
  <cp:lastModifiedBy>Anna Pawliszyn</cp:lastModifiedBy>
  <cp:revision>7</cp:revision>
  <cp:lastPrinted>2022-03-18T13:01:00Z</cp:lastPrinted>
  <dcterms:created xsi:type="dcterms:W3CDTF">2022-08-02T12:57:00Z</dcterms:created>
  <dcterms:modified xsi:type="dcterms:W3CDTF">2022-08-03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